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C48D86" w14:textId="77777777" w:rsidR="002E2DA7" w:rsidRPr="006B42AC" w:rsidRDefault="002E2DA7" w:rsidP="00BE322E">
      <w:pPr>
        <w:rPr>
          <w:b/>
          <w:sz w:val="32"/>
          <w:szCs w:val="32"/>
          <w:lang w:val="es-ES_tradnl"/>
        </w:rPr>
      </w:pPr>
      <w:bookmarkStart w:id="0" w:name="_GoBack"/>
      <w:bookmarkEnd w:id="0"/>
    </w:p>
    <w:p w14:paraId="3B7609B3" w14:textId="1591C1DE" w:rsidR="002E2DA7" w:rsidRPr="006B42AC" w:rsidRDefault="008168C1" w:rsidP="001F17B6">
      <w:pPr>
        <w:jc w:val="center"/>
        <w:rPr>
          <w:b/>
          <w:sz w:val="28"/>
          <w:lang w:val="es-ES_tradnl"/>
        </w:rPr>
      </w:pPr>
      <w:r>
        <w:rPr>
          <w:b/>
          <w:sz w:val="32"/>
          <w:szCs w:val="28"/>
          <w:lang w:val="es-ES_tradnl"/>
        </w:rPr>
        <w:t>Abuso en p</w:t>
      </w:r>
      <w:r w:rsidRPr="006B42AC">
        <w:rPr>
          <w:b/>
          <w:sz w:val="32"/>
          <w:szCs w:val="28"/>
          <w:lang w:val="es-ES_tradnl"/>
        </w:rPr>
        <w:t xml:space="preserve">ersonas </w:t>
      </w:r>
      <w:r w:rsidR="00B62516" w:rsidRPr="006B42AC">
        <w:rPr>
          <w:b/>
          <w:sz w:val="32"/>
          <w:szCs w:val="28"/>
          <w:lang w:val="es-ES_tradnl"/>
        </w:rPr>
        <w:t xml:space="preserve">mayores: servicios y apoyo </w:t>
      </w:r>
      <w:r>
        <w:rPr>
          <w:b/>
          <w:sz w:val="32"/>
          <w:szCs w:val="28"/>
          <w:lang w:val="es-ES_tradnl"/>
        </w:rPr>
        <w:t>para personas que sufren de daños</w:t>
      </w:r>
    </w:p>
    <w:p w14:paraId="3A5EDE76" w14:textId="77777777" w:rsidR="002E2DA7" w:rsidRPr="006B42AC" w:rsidRDefault="002E2DA7" w:rsidP="001F17B6">
      <w:pPr>
        <w:rPr>
          <w:lang w:val="es-ES_tradnl"/>
        </w:rPr>
      </w:pPr>
    </w:p>
    <w:p w14:paraId="648924D0" w14:textId="13C72084" w:rsidR="004A074F" w:rsidRPr="006B42AC" w:rsidRDefault="00B62516" w:rsidP="001F17B6">
      <w:pPr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>Nuestra comunidad ha recibido fondos de</w:t>
      </w:r>
      <w:r w:rsidR="004A074F" w:rsidRPr="006B42AC">
        <w:rPr>
          <w:sz w:val="28"/>
          <w:szCs w:val="28"/>
          <w:lang w:val="es-ES_tradnl"/>
        </w:rPr>
        <w:t xml:space="preserve"> </w:t>
      </w:r>
      <w:r w:rsidRPr="006B42AC">
        <w:rPr>
          <w:sz w:val="28"/>
          <w:szCs w:val="28"/>
          <w:lang w:val="es-ES_tradnl"/>
        </w:rPr>
        <w:t>l</w:t>
      </w:r>
      <w:r w:rsidR="004A074F" w:rsidRPr="006B42AC">
        <w:rPr>
          <w:sz w:val="28"/>
          <w:szCs w:val="28"/>
          <w:lang w:val="es-ES_tradnl"/>
        </w:rPr>
        <w:t>a Oficina de</w:t>
      </w:r>
      <w:r w:rsidRPr="006B42AC">
        <w:rPr>
          <w:sz w:val="28"/>
          <w:szCs w:val="28"/>
          <w:lang w:val="es-ES_tradnl"/>
        </w:rPr>
        <w:t xml:space="preserve"> </w:t>
      </w:r>
      <w:r w:rsidR="004A074F" w:rsidRPr="006B42AC">
        <w:rPr>
          <w:sz w:val="28"/>
          <w:szCs w:val="28"/>
          <w:lang w:val="es-ES_tradnl"/>
        </w:rPr>
        <w:t xml:space="preserve">Violencia contra las Mujeres, del </w:t>
      </w:r>
      <w:r w:rsidRPr="006B42AC">
        <w:rPr>
          <w:sz w:val="28"/>
          <w:szCs w:val="28"/>
          <w:lang w:val="es-ES_tradnl"/>
        </w:rPr>
        <w:t>Departamento de Justicia</w:t>
      </w:r>
      <w:r w:rsidR="004A074F" w:rsidRPr="006B42AC">
        <w:rPr>
          <w:sz w:val="28"/>
          <w:szCs w:val="28"/>
          <w:lang w:val="es-ES_tradnl"/>
        </w:rPr>
        <w:t xml:space="preserve">, con el fin de crear o mejorar servicios para </w:t>
      </w:r>
      <w:r w:rsidR="008168C1">
        <w:rPr>
          <w:sz w:val="28"/>
          <w:szCs w:val="28"/>
          <w:lang w:val="es-ES_tradnl"/>
        </w:rPr>
        <w:t>miembros de la comunidad que experimentan</w:t>
      </w:r>
      <w:r w:rsidR="004A074F" w:rsidRPr="006B42AC">
        <w:rPr>
          <w:sz w:val="28"/>
          <w:szCs w:val="28"/>
          <w:lang w:val="es-ES_tradnl"/>
        </w:rPr>
        <w:t xml:space="preserve"> abuso</w:t>
      </w:r>
      <w:r w:rsidR="008168C1">
        <w:rPr>
          <w:sz w:val="28"/>
          <w:szCs w:val="28"/>
          <w:lang w:val="es-ES_tradnl"/>
        </w:rPr>
        <w:t xml:space="preserve"> más tarde en la vida</w:t>
      </w:r>
      <w:r w:rsidR="004A074F" w:rsidRPr="006B42AC">
        <w:rPr>
          <w:sz w:val="28"/>
          <w:szCs w:val="28"/>
          <w:lang w:val="es-ES_tradnl"/>
        </w:rPr>
        <w:t xml:space="preserve">. Sus ideas son muy importantes para nosotros. Por favor responda tantas preguntas como pueda. </w:t>
      </w:r>
      <w:r w:rsidR="004A074F" w:rsidRPr="00475CB2">
        <w:rPr>
          <w:i/>
          <w:sz w:val="28"/>
          <w:szCs w:val="28"/>
          <w:u w:val="single"/>
          <w:lang w:val="es-ES_tradnl"/>
        </w:rPr>
        <w:t>Usted no necesita firmar o escribir su nombre. Todas sus respuestas son anónimas y confidenciales.</w:t>
      </w:r>
      <w:r w:rsidR="004A074F" w:rsidRPr="006B42AC">
        <w:rPr>
          <w:sz w:val="28"/>
          <w:szCs w:val="28"/>
          <w:lang w:val="es-ES_tradnl"/>
        </w:rPr>
        <w:t xml:space="preserve"> </w:t>
      </w:r>
    </w:p>
    <w:p w14:paraId="7C56387E" w14:textId="77777777" w:rsidR="00A3360B" w:rsidRPr="006B42AC" w:rsidRDefault="004A074F" w:rsidP="001F17B6">
      <w:pPr>
        <w:rPr>
          <w:i/>
          <w:iCs/>
          <w:sz w:val="28"/>
          <w:szCs w:val="28"/>
          <w:u w:val="single"/>
          <w:lang w:val="es-ES_tradnl"/>
        </w:rPr>
      </w:pPr>
      <w:r w:rsidRPr="006B42AC">
        <w:rPr>
          <w:sz w:val="28"/>
          <w:szCs w:val="28"/>
          <w:lang w:val="es-ES_tradnl"/>
        </w:rPr>
        <w:t xml:space="preserve"> </w:t>
      </w:r>
    </w:p>
    <w:p w14:paraId="12C2406C" w14:textId="58A5BD68" w:rsidR="00A3360B" w:rsidRPr="006B42AC" w:rsidRDefault="004A074F" w:rsidP="001F17B6">
      <w:pPr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 xml:space="preserve">Las personas que son mayores de 50 años pueden </w:t>
      </w:r>
      <w:r w:rsidR="008168C1">
        <w:rPr>
          <w:sz w:val="28"/>
          <w:szCs w:val="28"/>
          <w:lang w:val="es-ES_tradnl"/>
        </w:rPr>
        <w:t>sufrir daños de muchas formas que incluyen ser</w:t>
      </w:r>
      <w:r w:rsidR="008168C1" w:rsidRPr="006B42AC">
        <w:rPr>
          <w:sz w:val="28"/>
          <w:szCs w:val="28"/>
          <w:lang w:val="es-ES_tradnl"/>
        </w:rPr>
        <w:t xml:space="preserve"> </w:t>
      </w:r>
      <w:r w:rsidRPr="006B42AC">
        <w:rPr>
          <w:sz w:val="28"/>
          <w:szCs w:val="28"/>
          <w:lang w:val="es-ES_tradnl"/>
        </w:rPr>
        <w:t xml:space="preserve">golpeadas, recibir gritos o ser sexualmente agredidas. </w:t>
      </w:r>
      <w:r w:rsidR="00756AAE" w:rsidRPr="006B42AC">
        <w:rPr>
          <w:sz w:val="28"/>
          <w:szCs w:val="28"/>
          <w:lang w:val="es-ES_tradnl"/>
        </w:rPr>
        <w:t>Puede ser que otros las descuiden o les r</w:t>
      </w:r>
      <w:r w:rsidR="003016B7" w:rsidRPr="006B42AC">
        <w:rPr>
          <w:sz w:val="28"/>
          <w:szCs w:val="28"/>
          <w:lang w:val="es-ES_tradnl"/>
        </w:rPr>
        <w:t xml:space="preserve">oben dinero o pertenencias. </w:t>
      </w:r>
      <w:r w:rsidR="008168C1">
        <w:rPr>
          <w:sz w:val="28"/>
          <w:szCs w:val="28"/>
          <w:lang w:val="es-ES_tradnl"/>
        </w:rPr>
        <w:t xml:space="preserve">La persona que causa el daño suele ser </w:t>
      </w:r>
      <w:r w:rsidR="001C7B71" w:rsidRPr="006B42AC">
        <w:rPr>
          <w:sz w:val="28"/>
          <w:szCs w:val="28"/>
          <w:lang w:val="es-ES_tradnl"/>
        </w:rPr>
        <w:t xml:space="preserve">alguien que conocen; con frecuencia alguien a quien quieren o en quien confían, como el esposo, compañero/a, hijo/a adulto/a u otro familiar o persona encargada de cuidarlo/a. Puede ser que usted </w:t>
      </w:r>
      <w:r w:rsidR="008168C1">
        <w:rPr>
          <w:sz w:val="28"/>
          <w:szCs w:val="28"/>
          <w:lang w:val="es-ES_tradnl"/>
        </w:rPr>
        <w:t>haya sido lastimado</w:t>
      </w:r>
      <w:r w:rsidR="001C7B71" w:rsidRPr="006B42AC">
        <w:rPr>
          <w:sz w:val="28"/>
          <w:szCs w:val="28"/>
          <w:lang w:val="es-ES_tradnl"/>
        </w:rPr>
        <w:t xml:space="preserve">, o que conozca a alguien que ha sido o está siendo lastimado. Si quiere conversar con alguien después de haber tomado esta encuesta, pregúntele al personal sobre apoyo y recursos locales.  </w:t>
      </w:r>
    </w:p>
    <w:p w14:paraId="412E3272" w14:textId="77777777" w:rsidR="00A3360B" w:rsidRPr="006B42AC" w:rsidRDefault="00A3360B" w:rsidP="001F17B6">
      <w:pPr>
        <w:rPr>
          <w:sz w:val="28"/>
          <w:szCs w:val="28"/>
          <w:u w:val="single"/>
          <w:lang w:val="es-ES_tradnl"/>
        </w:rPr>
      </w:pPr>
    </w:p>
    <w:p w14:paraId="245216A2" w14:textId="77777777" w:rsidR="002C3B9E" w:rsidRPr="006B42AC" w:rsidRDefault="0066762D" w:rsidP="001F17B6">
      <w:pPr>
        <w:rPr>
          <w:sz w:val="28"/>
          <w:szCs w:val="28"/>
          <w:u w:val="single"/>
          <w:lang w:val="es-ES_tradnl"/>
        </w:rPr>
      </w:pPr>
      <w:r w:rsidRPr="006B42AC">
        <w:rPr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6D124F" wp14:editId="485D6EB6">
                <wp:simplePos x="0" y="0"/>
                <wp:positionH relativeFrom="column">
                  <wp:posOffset>-107950</wp:posOffset>
                </wp:positionH>
                <wp:positionV relativeFrom="paragraph">
                  <wp:posOffset>50800</wp:posOffset>
                </wp:positionV>
                <wp:extent cx="6553200" cy="361950"/>
                <wp:effectExtent l="0" t="0" r="1270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36195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418AE" w14:textId="5943FAFB" w:rsidR="006B42AC" w:rsidRPr="000D005D" w:rsidRDefault="006B42AC" w:rsidP="002C3B9E">
                            <w:pPr>
                              <w:jc w:val="center"/>
                              <w:rPr>
                                <w:lang w:val="es-ES_tradnl"/>
                              </w:rPr>
                            </w:pPr>
                            <w:r w:rsidRPr="000D005D">
                              <w:rPr>
                                <w:b/>
                                <w:bCs/>
                                <w:sz w:val="28"/>
                                <w:szCs w:val="26"/>
                                <w:lang w:val="es-ES_tradnl"/>
                              </w:rPr>
                              <w:t xml:space="preserve">Sección A:  Servicios que podrían ayudar a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6"/>
                                <w:lang w:val="es-ES_tradnl"/>
                              </w:rPr>
                              <w:t xml:space="preserve">personas mayores </w:t>
                            </w:r>
                            <w:r w:rsidR="008168C1">
                              <w:rPr>
                                <w:b/>
                                <w:bCs/>
                                <w:sz w:val="28"/>
                                <w:szCs w:val="26"/>
                                <w:lang w:val="es-ES_tradnl"/>
                              </w:rPr>
                              <w:t>que son lastimadas</w:t>
                            </w:r>
                            <w:r w:rsidRPr="000D005D">
                              <w:rPr>
                                <w:b/>
                                <w:bCs/>
                                <w:sz w:val="28"/>
                                <w:szCs w:val="26"/>
                                <w:lang w:val="es-ES_tradn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6D12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5pt;margin-top:4pt;width:516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" fillcolor="#d8d8d8">
                <v:textbox>
                  <w:txbxContent>
                    <w:p w14:paraId="223418AE" w14:textId="5943FAFB" w:rsidR="006B42AC" w:rsidRPr="000D005D" w:rsidRDefault="006B42AC" w:rsidP="002C3B9E">
                      <w:pPr>
                        <w:jc w:val="center"/>
                        <w:rPr>
                          <w:lang w:val="es-ES_tradnl"/>
                        </w:rPr>
                      </w:pPr>
                      <w:r w:rsidRPr="000D005D">
                        <w:rPr>
                          <w:b/>
                          <w:bCs/>
                          <w:sz w:val="28"/>
                          <w:szCs w:val="26"/>
                          <w:lang w:val="es-ES_tradnl"/>
                        </w:rPr>
                        <w:t xml:space="preserve">Sección A:  Servicios que podrían ayudar a </w:t>
                      </w:r>
                      <w:r>
                        <w:rPr>
                          <w:b/>
                          <w:bCs/>
                          <w:sz w:val="28"/>
                          <w:szCs w:val="26"/>
                          <w:lang w:val="es-ES_tradnl"/>
                        </w:rPr>
                        <w:t xml:space="preserve">personas mayores </w:t>
                      </w:r>
                      <w:r w:rsidR="008168C1">
                        <w:rPr>
                          <w:b/>
                          <w:bCs/>
                          <w:sz w:val="28"/>
                          <w:szCs w:val="26"/>
                          <w:lang w:val="es-ES_tradnl"/>
                        </w:rPr>
                        <w:t>que son lastimadas</w:t>
                      </w:r>
                      <w:r w:rsidRPr="000D005D">
                        <w:rPr>
                          <w:b/>
                          <w:bCs/>
                          <w:sz w:val="28"/>
                          <w:szCs w:val="26"/>
                          <w:lang w:val="es-ES_tradnl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7C3B08CF" w14:textId="77777777" w:rsidR="002C3B9E" w:rsidRPr="006B42AC" w:rsidRDefault="002C3B9E" w:rsidP="001F17B6">
      <w:pPr>
        <w:rPr>
          <w:sz w:val="28"/>
          <w:szCs w:val="28"/>
          <w:u w:val="single"/>
          <w:lang w:val="es-ES_tradnl"/>
        </w:rPr>
      </w:pPr>
    </w:p>
    <w:p w14:paraId="38822CCB" w14:textId="5F713736" w:rsidR="008168C1" w:rsidRPr="008168C1" w:rsidRDefault="00A3360B" w:rsidP="008168C1">
      <w:pPr>
        <w:pStyle w:val="BodyText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240"/>
        <w:ind w:left="720" w:hanging="720"/>
        <w:rPr>
          <w:b/>
          <w:bCs/>
          <w:sz w:val="28"/>
          <w:szCs w:val="28"/>
          <w:lang w:val="es-ES_tradnl"/>
        </w:rPr>
      </w:pPr>
      <w:r w:rsidRPr="006B42AC">
        <w:rPr>
          <w:b/>
          <w:sz w:val="28"/>
          <w:szCs w:val="28"/>
          <w:lang w:val="es-ES_tradnl"/>
        </w:rPr>
        <w:t>P</w:t>
      </w:r>
      <w:r w:rsidR="000D005D" w:rsidRPr="006B42AC">
        <w:rPr>
          <w:b/>
          <w:sz w:val="28"/>
          <w:szCs w:val="28"/>
          <w:lang w:val="es-ES_tradnl"/>
        </w:rPr>
        <w:t>or favor marque los tres (3) servicios más importantes que Ud. considere que serían de ayuda para personas mayores que están siendo lastimadas por un cónyuge</w:t>
      </w:r>
      <w:r w:rsidR="00BE322E">
        <w:rPr>
          <w:b/>
          <w:sz w:val="28"/>
          <w:szCs w:val="28"/>
          <w:lang w:val="es-ES_tradnl"/>
        </w:rPr>
        <w:t>/pareja</w:t>
      </w:r>
      <w:r w:rsidR="00A63D40" w:rsidRPr="00BE322E">
        <w:rPr>
          <w:b/>
          <w:sz w:val="28"/>
          <w:szCs w:val="28"/>
          <w:lang w:val="es-ES_tradnl"/>
        </w:rPr>
        <w:t>, hijo</w:t>
      </w:r>
      <w:r w:rsidR="00BE322E" w:rsidRPr="00BE322E">
        <w:rPr>
          <w:b/>
          <w:sz w:val="28"/>
          <w:szCs w:val="28"/>
          <w:lang w:val="es-ES_tradnl"/>
        </w:rPr>
        <w:t>/a</w:t>
      </w:r>
      <w:r w:rsidR="0066762D" w:rsidRPr="00BE322E">
        <w:rPr>
          <w:b/>
          <w:sz w:val="28"/>
          <w:szCs w:val="28"/>
          <w:lang w:val="es-ES_tradnl"/>
        </w:rPr>
        <w:t xml:space="preserve"> </w:t>
      </w:r>
      <w:r w:rsidR="00A63D40" w:rsidRPr="00BE322E">
        <w:rPr>
          <w:b/>
          <w:sz w:val="28"/>
          <w:szCs w:val="28"/>
          <w:lang w:val="es-ES_tradnl"/>
        </w:rPr>
        <w:t>adulto</w:t>
      </w:r>
      <w:r w:rsidR="00BE322E">
        <w:rPr>
          <w:b/>
          <w:sz w:val="28"/>
          <w:szCs w:val="28"/>
          <w:lang w:val="es-ES_tradnl"/>
        </w:rPr>
        <w:t>/a</w:t>
      </w:r>
      <w:r w:rsidR="00A63D40" w:rsidRPr="006B42AC">
        <w:rPr>
          <w:b/>
          <w:sz w:val="28"/>
          <w:szCs w:val="28"/>
          <w:lang w:val="es-ES_tradnl"/>
        </w:rPr>
        <w:t xml:space="preserve">, familiar o persona que lo cuida. </w:t>
      </w:r>
    </w:p>
    <w:p w14:paraId="27578063" w14:textId="10BCF82D" w:rsidR="008168C1" w:rsidRPr="00475CB2" w:rsidRDefault="008168C1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Defensor o trabajador social</w:t>
      </w:r>
      <w:r w:rsidRPr="006B42AC">
        <w:rPr>
          <w:sz w:val="28"/>
          <w:szCs w:val="28"/>
          <w:lang w:val="es-ES_tradnl"/>
        </w:rPr>
        <w:t xml:space="preserve"> (un profesional que trabaja con víctimas de edad avanzada para crear un plan sobre los pasos que hay que tomar)</w:t>
      </w:r>
    </w:p>
    <w:p w14:paraId="20DCAF99" w14:textId="2B5C0BAE" w:rsidR="0098377E" w:rsidRDefault="0098377E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8168C1">
        <w:rPr>
          <w:sz w:val="28"/>
          <w:szCs w:val="28"/>
          <w:lang w:val="es-ES_tradnl"/>
        </w:rPr>
        <w:t xml:space="preserve">Ayuda </w:t>
      </w:r>
      <w:r>
        <w:rPr>
          <w:sz w:val="28"/>
          <w:szCs w:val="28"/>
          <w:lang w:val="es-ES_tradnl"/>
        </w:rPr>
        <w:t xml:space="preserve">civil </w:t>
      </w:r>
      <w:r w:rsidRPr="008168C1">
        <w:rPr>
          <w:sz w:val="28"/>
          <w:szCs w:val="28"/>
          <w:lang w:val="es-ES_tradnl"/>
        </w:rPr>
        <w:t xml:space="preserve">legal económica </w:t>
      </w:r>
      <w:r>
        <w:rPr>
          <w:sz w:val="28"/>
          <w:szCs w:val="28"/>
          <w:lang w:val="es-ES_tradnl"/>
        </w:rPr>
        <w:t xml:space="preserve">para detener el abuso </w:t>
      </w:r>
      <w:r w:rsidRPr="008168C1">
        <w:rPr>
          <w:sz w:val="28"/>
          <w:szCs w:val="28"/>
          <w:lang w:val="es-ES_tradnl"/>
        </w:rPr>
        <w:t xml:space="preserve">(por ejemplo, ayuda </w:t>
      </w:r>
      <w:r>
        <w:rPr>
          <w:sz w:val="28"/>
          <w:szCs w:val="28"/>
          <w:lang w:val="es-ES_tradnl"/>
        </w:rPr>
        <w:t>para obtener una orden de restricción o cambiar</w:t>
      </w:r>
      <w:r w:rsidRPr="008168C1">
        <w:rPr>
          <w:sz w:val="28"/>
          <w:szCs w:val="28"/>
          <w:lang w:val="es-ES_tradnl"/>
        </w:rPr>
        <w:t xml:space="preserve"> </w:t>
      </w:r>
      <w:r>
        <w:rPr>
          <w:sz w:val="28"/>
          <w:szCs w:val="28"/>
          <w:lang w:val="es-ES_tradnl"/>
        </w:rPr>
        <w:t>un</w:t>
      </w:r>
      <w:r w:rsidRPr="008168C1">
        <w:rPr>
          <w:sz w:val="28"/>
          <w:szCs w:val="28"/>
          <w:lang w:val="es-ES_tradnl"/>
        </w:rPr>
        <w:t xml:space="preserve"> poder lega</w:t>
      </w:r>
      <w:r>
        <w:rPr>
          <w:sz w:val="28"/>
          <w:szCs w:val="28"/>
          <w:lang w:val="es-ES_tradnl"/>
        </w:rPr>
        <w:t>l</w:t>
      </w:r>
      <w:r w:rsidRPr="008168C1">
        <w:rPr>
          <w:sz w:val="28"/>
          <w:szCs w:val="28"/>
          <w:lang w:val="es-ES_tradnl"/>
        </w:rPr>
        <w:t>)</w:t>
      </w:r>
    </w:p>
    <w:p w14:paraId="0538D739" w14:textId="14077E7B" w:rsidR="0098377E" w:rsidRDefault="0098377E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8168C1">
        <w:rPr>
          <w:sz w:val="28"/>
          <w:szCs w:val="28"/>
          <w:lang w:val="es-ES_tradnl"/>
        </w:rPr>
        <w:t>Ayuda conciliando las cuentas de cheques, manejando las finanzas y creando presupuestos personales</w:t>
      </w:r>
    </w:p>
    <w:p w14:paraId="7E8BE78E" w14:textId="692B5099" w:rsidR="0098377E" w:rsidRDefault="0098377E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 xml:space="preserve">Consejería para </w:t>
      </w:r>
      <w:r>
        <w:rPr>
          <w:sz w:val="28"/>
          <w:szCs w:val="28"/>
          <w:lang w:val="es-ES_tradnl"/>
        </w:rPr>
        <w:t>la persona lastimada</w:t>
      </w:r>
    </w:p>
    <w:p w14:paraId="3DBFEF06" w14:textId="06DAEB14" w:rsidR="0098377E" w:rsidRPr="00475CB2" w:rsidRDefault="0098377E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Ayuda para cuidar de la casa o apartamento</w:t>
      </w:r>
    </w:p>
    <w:p w14:paraId="18A68AED" w14:textId="15600F27" w:rsidR="00A3360B" w:rsidRDefault="00A63D40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lastRenderedPageBreak/>
        <w:t>Línea de ayuda las 24 ho</w:t>
      </w:r>
      <w:r w:rsidR="00A3360B" w:rsidRPr="006B42AC">
        <w:rPr>
          <w:sz w:val="28"/>
          <w:szCs w:val="28"/>
          <w:lang w:val="es-ES_tradnl"/>
        </w:rPr>
        <w:t>r</w:t>
      </w:r>
      <w:r w:rsidRPr="006B42AC">
        <w:rPr>
          <w:sz w:val="28"/>
          <w:szCs w:val="28"/>
          <w:lang w:val="es-ES_tradnl"/>
        </w:rPr>
        <w:t>as</w:t>
      </w:r>
      <w:r w:rsidR="0098377E">
        <w:rPr>
          <w:sz w:val="28"/>
          <w:szCs w:val="28"/>
          <w:lang w:val="es-ES_tradnl"/>
        </w:rPr>
        <w:t xml:space="preserve"> del día, los 7 días de la semana</w:t>
      </w:r>
      <w:r w:rsidRPr="006B42AC">
        <w:rPr>
          <w:sz w:val="28"/>
          <w:szCs w:val="28"/>
          <w:lang w:val="es-ES_tradnl"/>
        </w:rPr>
        <w:t xml:space="preserve"> para llamar por ayuda y apoyo  </w:t>
      </w:r>
    </w:p>
    <w:p w14:paraId="482C61AA" w14:textId="1CD20D24" w:rsidR="00A3360B" w:rsidRDefault="00A63D40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8168C1">
        <w:rPr>
          <w:sz w:val="28"/>
          <w:szCs w:val="28"/>
          <w:lang w:val="es-ES_tradnl"/>
        </w:rPr>
        <w:t xml:space="preserve"> </w:t>
      </w:r>
      <w:r w:rsidR="0098377E" w:rsidRPr="006B42AC">
        <w:rPr>
          <w:sz w:val="28"/>
          <w:szCs w:val="28"/>
          <w:lang w:val="es-ES_tradnl"/>
        </w:rPr>
        <w:t xml:space="preserve">Dinero para gastos </w:t>
      </w:r>
      <w:r w:rsidR="0098377E">
        <w:rPr>
          <w:sz w:val="28"/>
          <w:szCs w:val="28"/>
          <w:lang w:val="es-ES_tradnl"/>
        </w:rPr>
        <w:t xml:space="preserve">de </w:t>
      </w:r>
      <w:r w:rsidR="0098377E" w:rsidRPr="006B42AC">
        <w:rPr>
          <w:sz w:val="28"/>
          <w:szCs w:val="28"/>
          <w:lang w:val="es-ES_tradnl"/>
        </w:rPr>
        <w:t xml:space="preserve">mudanza, comida, </w:t>
      </w:r>
      <w:r w:rsidR="0098377E">
        <w:rPr>
          <w:sz w:val="28"/>
          <w:szCs w:val="28"/>
          <w:lang w:val="es-ES_tradnl"/>
        </w:rPr>
        <w:t>medicamentos y suministros médicos</w:t>
      </w:r>
      <w:r w:rsidR="0098377E" w:rsidRPr="006B42AC">
        <w:rPr>
          <w:sz w:val="28"/>
          <w:szCs w:val="28"/>
          <w:lang w:val="es-ES_tradnl"/>
        </w:rPr>
        <w:t xml:space="preserve">, </w:t>
      </w:r>
      <w:r w:rsidR="0098377E">
        <w:rPr>
          <w:sz w:val="28"/>
          <w:szCs w:val="28"/>
          <w:lang w:val="es-ES_tradnl"/>
        </w:rPr>
        <w:t>si</w:t>
      </w:r>
      <w:r w:rsidR="0098377E" w:rsidRPr="006B42AC">
        <w:rPr>
          <w:sz w:val="28"/>
          <w:szCs w:val="28"/>
          <w:lang w:val="es-ES_tradnl"/>
        </w:rPr>
        <w:t xml:space="preserve"> no están disponibles por </w:t>
      </w:r>
      <w:r w:rsidR="0098377E">
        <w:rPr>
          <w:sz w:val="28"/>
          <w:szCs w:val="28"/>
          <w:lang w:val="es-ES_tradnl"/>
        </w:rPr>
        <w:t>interferencia de la persona que causa el daño</w:t>
      </w:r>
    </w:p>
    <w:p w14:paraId="782A147B" w14:textId="491A9033" w:rsidR="00A3360B" w:rsidRDefault="00A63D40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8168C1">
        <w:rPr>
          <w:sz w:val="28"/>
          <w:szCs w:val="28"/>
          <w:lang w:val="es-ES_tradnl"/>
        </w:rPr>
        <w:t xml:space="preserve"> </w:t>
      </w:r>
      <w:r w:rsidR="00411542" w:rsidRPr="006B42AC">
        <w:rPr>
          <w:sz w:val="28"/>
          <w:szCs w:val="28"/>
          <w:lang w:val="es-ES_tradnl"/>
        </w:rPr>
        <w:t xml:space="preserve">Opciones para mascotas (tales como cuidado sustituto o refugio para las mascotas mientras </w:t>
      </w:r>
      <w:r w:rsidR="00411542">
        <w:rPr>
          <w:sz w:val="28"/>
          <w:szCs w:val="28"/>
          <w:lang w:val="es-ES_tradnl"/>
        </w:rPr>
        <w:t>que las personas de</w:t>
      </w:r>
      <w:r w:rsidR="00411542" w:rsidRPr="006B42AC">
        <w:rPr>
          <w:sz w:val="28"/>
          <w:szCs w:val="28"/>
          <w:lang w:val="es-ES_tradnl"/>
        </w:rPr>
        <w:t xml:space="preserve"> edad avanzada</w:t>
      </w:r>
      <w:r w:rsidR="00411542">
        <w:rPr>
          <w:sz w:val="28"/>
          <w:szCs w:val="28"/>
          <w:lang w:val="es-ES_tradnl"/>
        </w:rPr>
        <w:t xml:space="preserve"> que han sido lastimadas</w:t>
      </w:r>
      <w:r w:rsidR="00411542" w:rsidRPr="006B42AC">
        <w:rPr>
          <w:sz w:val="28"/>
          <w:szCs w:val="28"/>
          <w:lang w:val="es-ES_tradnl"/>
        </w:rPr>
        <w:t xml:space="preserve"> se quedan en un refugio)</w:t>
      </w:r>
    </w:p>
    <w:p w14:paraId="15577BC2" w14:textId="4B1EB1B1" w:rsidR="00411542" w:rsidRDefault="00411542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Ó</w:t>
      </w:r>
      <w:r w:rsidRPr="006B42AC">
        <w:rPr>
          <w:sz w:val="28"/>
          <w:szCs w:val="28"/>
          <w:lang w:val="es-ES_tradnl"/>
        </w:rPr>
        <w:t xml:space="preserve">rdenes de protección o de restricción (órdenes legales que </w:t>
      </w:r>
      <w:r>
        <w:rPr>
          <w:sz w:val="28"/>
          <w:szCs w:val="28"/>
          <w:lang w:val="es-ES_tradnl"/>
        </w:rPr>
        <w:t xml:space="preserve">le indican a la persona que causa los daños que debe mantenerse </w:t>
      </w:r>
      <w:r w:rsidRPr="006B42AC">
        <w:rPr>
          <w:sz w:val="28"/>
          <w:szCs w:val="28"/>
          <w:lang w:val="es-ES_tradnl"/>
        </w:rPr>
        <w:t>alejado)</w:t>
      </w:r>
    </w:p>
    <w:p w14:paraId="7393AAE4" w14:textId="2A285070" w:rsidR="00411542" w:rsidRDefault="00411542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>Refugio seguro (vivienda de emergencia segura para la persona que esté en peligro)</w:t>
      </w:r>
    </w:p>
    <w:p w14:paraId="67A2A88F" w14:textId="4F4B6546" w:rsidR="00411542" w:rsidRDefault="00411542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 xml:space="preserve">Una persona que pueda ayudar si la </w:t>
      </w:r>
      <w:r>
        <w:rPr>
          <w:sz w:val="28"/>
          <w:szCs w:val="28"/>
          <w:lang w:val="es-ES_tradnl"/>
        </w:rPr>
        <w:t>persona</w:t>
      </w:r>
      <w:r w:rsidRPr="006B42AC">
        <w:rPr>
          <w:sz w:val="28"/>
          <w:szCs w:val="28"/>
          <w:lang w:val="es-ES_tradnl"/>
        </w:rPr>
        <w:t xml:space="preserve"> necesita ir a los tribunales</w:t>
      </w:r>
      <w:r>
        <w:rPr>
          <w:sz w:val="28"/>
          <w:szCs w:val="28"/>
          <w:lang w:val="es-ES_tradnl"/>
        </w:rPr>
        <w:t xml:space="preserve"> después de sufrir un daño</w:t>
      </w:r>
    </w:p>
    <w:p w14:paraId="1A79184E" w14:textId="6885882E" w:rsidR="00475CB2" w:rsidRPr="00475CB2" w:rsidRDefault="00475CB2" w:rsidP="00475CB2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 xml:space="preserve">Una persona </w:t>
      </w:r>
      <w:r>
        <w:rPr>
          <w:sz w:val="28"/>
          <w:szCs w:val="28"/>
          <w:lang w:val="es-ES_tradnl"/>
        </w:rPr>
        <w:t>con quien hablar que pueda brindar apoyo y escuchar los miedos e inquietudes de la persona lastimada</w:t>
      </w:r>
    </w:p>
    <w:p w14:paraId="26350D4D" w14:textId="155C191E" w:rsidR="00411542" w:rsidRDefault="00411542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 xml:space="preserve">Grupos de apoyo (un grupo pequeño de </w:t>
      </w:r>
      <w:r>
        <w:rPr>
          <w:sz w:val="28"/>
          <w:szCs w:val="28"/>
          <w:lang w:val="es-ES_tradnl"/>
        </w:rPr>
        <w:t>personas que han sido lastimadas que</w:t>
      </w:r>
      <w:r w:rsidRPr="006B42AC">
        <w:rPr>
          <w:sz w:val="28"/>
          <w:szCs w:val="28"/>
          <w:lang w:val="es-ES_tradnl"/>
        </w:rPr>
        <w:t xml:space="preserve"> se reúne frecuentemente para conversar y </w:t>
      </w:r>
      <w:r w:rsidR="00475CB2" w:rsidRPr="006B42AC">
        <w:rPr>
          <w:sz w:val="28"/>
          <w:szCs w:val="28"/>
          <w:lang w:val="es-ES_tradnl"/>
        </w:rPr>
        <w:t>apoyarse entre</w:t>
      </w:r>
      <w:r w:rsidRPr="006B42AC">
        <w:rPr>
          <w:sz w:val="28"/>
          <w:szCs w:val="28"/>
          <w:lang w:val="es-ES_tradnl"/>
        </w:rPr>
        <w:t xml:space="preserve"> sí)</w:t>
      </w:r>
    </w:p>
    <w:p w14:paraId="75373921" w14:textId="5C2A40A5" w:rsidR="00411542" w:rsidRDefault="00411542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 xml:space="preserve">Vivienda de transición (vivienda temporal de 12 a 24 meses para </w:t>
      </w:r>
      <w:r>
        <w:rPr>
          <w:sz w:val="28"/>
          <w:szCs w:val="28"/>
          <w:lang w:val="es-ES_tradnl"/>
        </w:rPr>
        <w:t>personas de</w:t>
      </w:r>
      <w:r w:rsidRPr="006B42AC">
        <w:rPr>
          <w:sz w:val="28"/>
          <w:szCs w:val="28"/>
          <w:lang w:val="es-ES_tradnl"/>
        </w:rPr>
        <w:t xml:space="preserve"> edad avanzada que </w:t>
      </w:r>
      <w:r>
        <w:rPr>
          <w:sz w:val="28"/>
          <w:szCs w:val="28"/>
          <w:lang w:val="es-ES_tradnl"/>
        </w:rPr>
        <w:t>han sido lastimadas</w:t>
      </w:r>
      <w:r w:rsidRPr="006B42AC">
        <w:rPr>
          <w:sz w:val="28"/>
          <w:szCs w:val="28"/>
          <w:lang w:val="es-ES_tradnl"/>
        </w:rPr>
        <w:t>)</w:t>
      </w:r>
    </w:p>
    <w:p w14:paraId="5BFEEA2F" w14:textId="1FA57AE8" w:rsidR="00411542" w:rsidRDefault="00411542" w:rsidP="008168C1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>Transport</w:t>
      </w:r>
      <w:r>
        <w:rPr>
          <w:sz w:val="28"/>
          <w:szCs w:val="28"/>
          <w:lang w:val="es-ES_tradnl"/>
        </w:rPr>
        <w:t>e</w:t>
      </w:r>
      <w:r w:rsidRPr="006B42AC">
        <w:rPr>
          <w:sz w:val="28"/>
          <w:szCs w:val="28"/>
          <w:lang w:val="es-ES_tradnl"/>
        </w:rPr>
        <w:t xml:space="preserve"> a citas médicas, servicios y tribunales</w:t>
      </w:r>
    </w:p>
    <w:p w14:paraId="4C2AD596" w14:textId="264BB2FD" w:rsidR="00A3360B" w:rsidRPr="006B42AC" w:rsidRDefault="00C052DB" w:rsidP="00C052DB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ind w:left="1440" w:hanging="7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 xml:space="preserve"> </w:t>
      </w:r>
      <w:r w:rsidR="00531B79" w:rsidRPr="006B42AC">
        <w:rPr>
          <w:sz w:val="28"/>
          <w:szCs w:val="28"/>
          <w:lang w:val="es-ES_tradnl"/>
        </w:rPr>
        <w:t xml:space="preserve"> </w:t>
      </w:r>
    </w:p>
    <w:p w14:paraId="0FA41FFB" w14:textId="77777777" w:rsidR="00475CB2" w:rsidRDefault="00033B54" w:rsidP="00475CB2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ind w:left="1440" w:hanging="7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ab/>
      </w:r>
      <w:r w:rsidR="00411542">
        <w:rPr>
          <w:sz w:val="28"/>
          <w:szCs w:val="28"/>
          <w:lang w:val="es-ES_tradnl"/>
        </w:rPr>
        <w:t>Utilice el s</w:t>
      </w:r>
      <w:r>
        <w:rPr>
          <w:sz w:val="28"/>
          <w:szCs w:val="28"/>
          <w:lang w:val="es-ES_tradnl"/>
        </w:rPr>
        <w:t xml:space="preserve">iguiente espacio para describir qué </w:t>
      </w:r>
      <w:proofErr w:type="gramStart"/>
      <w:r>
        <w:rPr>
          <w:sz w:val="28"/>
          <w:szCs w:val="28"/>
          <w:lang w:val="es-ES_tradnl"/>
        </w:rPr>
        <w:t>otros servicios cree</w:t>
      </w:r>
      <w:proofErr w:type="gramEnd"/>
      <w:r>
        <w:rPr>
          <w:sz w:val="28"/>
          <w:szCs w:val="28"/>
          <w:lang w:val="es-ES_tradnl"/>
        </w:rPr>
        <w:t xml:space="preserve"> que podrían ser de utilidad para personas que han sido lastimadas</w:t>
      </w:r>
      <w:r w:rsidR="00A3360B" w:rsidRPr="006B42AC">
        <w:rPr>
          <w:sz w:val="28"/>
          <w:szCs w:val="28"/>
          <w:lang w:val="es-ES_tradnl"/>
        </w:rPr>
        <w:t xml:space="preserve">: </w:t>
      </w:r>
    </w:p>
    <w:p w14:paraId="53D33E0E" w14:textId="648537A3" w:rsidR="00A3360B" w:rsidRPr="00475CB2" w:rsidRDefault="00475CB2" w:rsidP="00475CB2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ind w:firstLine="720"/>
        <w:rPr>
          <w:sz w:val="28"/>
          <w:szCs w:val="28"/>
        </w:rPr>
      </w:pPr>
      <w:r>
        <w:rPr>
          <w:sz w:val="28"/>
          <w:szCs w:val="28"/>
        </w:rPr>
        <w:tab/>
      </w:r>
      <w:r w:rsidRPr="008167EF">
        <w:rPr>
          <w:sz w:val="28"/>
          <w:szCs w:val="28"/>
        </w:rPr>
        <w:t>__________</w:t>
      </w:r>
      <w:r>
        <w:rPr>
          <w:sz w:val="28"/>
          <w:szCs w:val="28"/>
        </w:rPr>
        <w:t>_____</w:t>
      </w:r>
      <w:r w:rsidRPr="008167EF">
        <w:rPr>
          <w:sz w:val="28"/>
          <w:szCs w:val="28"/>
        </w:rPr>
        <w:t>___________________________</w:t>
      </w:r>
      <w:r>
        <w:rPr>
          <w:sz w:val="28"/>
          <w:szCs w:val="28"/>
        </w:rPr>
        <w:t>___________</w:t>
      </w:r>
      <w:r w:rsidRPr="008167EF">
        <w:rPr>
          <w:sz w:val="28"/>
          <w:szCs w:val="28"/>
        </w:rPr>
        <w:t>_</w:t>
      </w:r>
      <w:r w:rsidR="00A3360B" w:rsidRPr="006B42AC">
        <w:rPr>
          <w:sz w:val="28"/>
          <w:szCs w:val="28"/>
          <w:lang w:val="es-ES_tradnl"/>
        </w:rPr>
        <w:t>__</w:t>
      </w:r>
    </w:p>
    <w:p w14:paraId="6A008C7B" w14:textId="00E99850" w:rsidR="00A3360B" w:rsidRPr="006B42AC" w:rsidRDefault="003016B7" w:rsidP="002C3B9E">
      <w:pPr>
        <w:pStyle w:val="BodyText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360"/>
        <w:ind w:left="720" w:hanging="720"/>
        <w:rPr>
          <w:b/>
          <w:sz w:val="28"/>
          <w:szCs w:val="28"/>
          <w:lang w:val="es-ES_tradnl"/>
        </w:rPr>
      </w:pPr>
      <w:r w:rsidRPr="006B42AC">
        <w:rPr>
          <w:b/>
          <w:sz w:val="28"/>
          <w:szCs w:val="28"/>
          <w:lang w:val="es-ES_tradnl"/>
        </w:rPr>
        <w:t xml:space="preserve">¿Dónde cree que sería un buen lugar para ofrecer los servicios para las </w:t>
      </w:r>
      <w:r w:rsidR="00033B54">
        <w:rPr>
          <w:b/>
          <w:sz w:val="28"/>
          <w:szCs w:val="28"/>
          <w:lang w:val="es-ES_tradnl"/>
        </w:rPr>
        <w:t>personas</w:t>
      </w:r>
      <w:r w:rsidR="00033B54" w:rsidRPr="006B42AC">
        <w:rPr>
          <w:b/>
          <w:sz w:val="28"/>
          <w:szCs w:val="28"/>
          <w:lang w:val="es-ES_tradnl"/>
        </w:rPr>
        <w:t xml:space="preserve"> </w:t>
      </w:r>
      <w:r w:rsidRPr="006B42AC">
        <w:rPr>
          <w:b/>
          <w:sz w:val="28"/>
          <w:szCs w:val="28"/>
          <w:lang w:val="es-ES_tradnl"/>
        </w:rPr>
        <w:t>de edad avanzada</w:t>
      </w:r>
      <w:r w:rsidR="00033B54">
        <w:rPr>
          <w:b/>
          <w:sz w:val="28"/>
          <w:szCs w:val="28"/>
          <w:lang w:val="es-ES_tradnl"/>
        </w:rPr>
        <w:t xml:space="preserve"> que han sido lastimadas</w:t>
      </w:r>
      <w:r w:rsidRPr="006B42AC">
        <w:rPr>
          <w:b/>
          <w:sz w:val="28"/>
          <w:szCs w:val="28"/>
          <w:lang w:val="es-ES_tradnl"/>
        </w:rPr>
        <w:t xml:space="preserve">? (Marque todas las que aplican)  </w:t>
      </w:r>
    </w:p>
    <w:p w14:paraId="321A2C04" w14:textId="70E256D3" w:rsidR="00A3360B" w:rsidRDefault="003016B7" w:rsidP="00033B54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 xml:space="preserve">Agencia del área que </w:t>
      </w:r>
      <w:r w:rsidR="00545E09" w:rsidRPr="006B42AC">
        <w:rPr>
          <w:sz w:val="28"/>
          <w:szCs w:val="28"/>
          <w:lang w:val="es-ES_tradnl"/>
        </w:rPr>
        <w:t>da servicios a las</w:t>
      </w:r>
      <w:r w:rsidRPr="006B42AC">
        <w:rPr>
          <w:sz w:val="28"/>
          <w:szCs w:val="28"/>
          <w:lang w:val="es-ES_tradnl"/>
        </w:rPr>
        <w:t xml:space="preserve"> personas mayores</w:t>
      </w:r>
    </w:p>
    <w:p w14:paraId="31176D6C" w14:textId="29EFACCC" w:rsidR="00A3360B" w:rsidRDefault="003016B7" w:rsidP="002C3B9E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033B54">
        <w:rPr>
          <w:sz w:val="28"/>
          <w:szCs w:val="28"/>
          <w:lang w:val="es-ES_tradnl"/>
        </w:rPr>
        <w:t xml:space="preserve">Iglesia, sinagoga u otro edificio comunitario </w:t>
      </w:r>
      <w:r w:rsidR="00DA0552" w:rsidRPr="00033B54">
        <w:rPr>
          <w:sz w:val="28"/>
          <w:szCs w:val="28"/>
          <w:lang w:val="es-ES_tradnl"/>
        </w:rPr>
        <w:t xml:space="preserve">de fe </w:t>
      </w:r>
    </w:p>
    <w:p w14:paraId="6ACD8526" w14:textId="0F7EDFE2" w:rsidR="00A3360B" w:rsidRDefault="004767D8" w:rsidP="002C3B9E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033B54">
        <w:rPr>
          <w:sz w:val="28"/>
          <w:szCs w:val="28"/>
          <w:lang w:val="es-ES_tradnl"/>
        </w:rPr>
        <w:t xml:space="preserve">Programa </w:t>
      </w:r>
      <w:r w:rsidR="00033B54">
        <w:rPr>
          <w:sz w:val="28"/>
          <w:szCs w:val="28"/>
          <w:lang w:val="es-ES_tradnl"/>
        </w:rPr>
        <w:t>de servicios para víctimas de</w:t>
      </w:r>
      <w:r w:rsidR="00033B54" w:rsidRPr="00033B54">
        <w:rPr>
          <w:sz w:val="28"/>
          <w:szCs w:val="28"/>
          <w:lang w:val="es-ES_tradnl"/>
        </w:rPr>
        <w:t xml:space="preserve"> </w:t>
      </w:r>
      <w:r w:rsidRPr="00033B54">
        <w:rPr>
          <w:sz w:val="28"/>
          <w:szCs w:val="28"/>
          <w:lang w:val="es-ES_tradnl"/>
        </w:rPr>
        <w:t xml:space="preserve">la violencia doméstica </w:t>
      </w:r>
    </w:p>
    <w:p w14:paraId="6979F67E" w14:textId="6458A09C" w:rsidR="00A3360B" w:rsidRDefault="004767D8" w:rsidP="002C3B9E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033B54">
        <w:rPr>
          <w:sz w:val="28"/>
          <w:szCs w:val="28"/>
          <w:lang w:val="es-ES_tradnl"/>
        </w:rPr>
        <w:lastRenderedPageBreak/>
        <w:t xml:space="preserve">Centro de cuidado de la salud </w:t>
      </w:r>
    </w:p>
    <w:p w14:paraId="06F22B00" w14:textId="7216FD5A" w:rsidR="00A3360B" w:rsidRDefault="004767D8" w:rsidP="002C3B9E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033B54">
        <w:rPr>
          <w:sz w:val="28"/>
          <w:szCs w:val="28"/>
          <w:lang w:val="es-ES_tradnl"/>
        </w:rPr>
        <w:t xml:space="preserve">Complejo de vivienda para personas mayores </w:t>
      </w:r>
    </w:p>
    <w:p w14:paraId="13684FB5" w14:textId="6D594A66" w:rsidR="00A3360B" w:rsidRDefault="004767D8" w:rsidP="002C3B9E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033B54">
        <w:rPr>
          <w:sz w:val="28"/>
          <w:szCs w:val="28"/>
          <w:lang w:val="es-ES_tradnl"/>
        </w:rPr>
        <w:t xml:space="preserve">Biblioteca </w:t>
      </w:r>
    </w:p>
    <w:p w14:paraId="23C688C7" w14:textId="4C8EA639" w:rsidR="00A3360B" w:rsidRDefault="004767D8" w:rsidP="00033B54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033B54">
        <w:rPr>
          <w:sz w:val="28"/>
          <w:szCs w:val="28"/>
          <w:lang w:val="es-ES_tradnl"/>
        </w:rPr>
        <w:t>Centro para personas mayores</w:t>
      </w:r>
    </w:p>
    <w:p w14:paraId="127A12B6" w14:textId="407F81A9" w:rsidR="00A3360B" w:rsidRPr="00033B54" w:rsidRDefault="004767D8" w:rsidP="00475CB2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033B54">
        <w:rPr>
          <w:sz w:val="28"/>
          <w:szCs w:val="28"/>
          <w:lang w:val="es-ES_tradnl"/>
        </w:rPr>
        <w:t>Programa de</w:t>
      </w:r>
      <w:r w:rsidR="00033B54">
        <w:rPr>
          <w:sz w:val="28"/>
          <w:szCs w:val="28"/>
          <w:lang w:val="es-ES_tradnl"/>
        </w:rPr>
        <w:t xml:space="preserve"> servicios para víctimas de</w:t>
      </w:r>
      <w:r w:rsidRPr="00033B54">
        <w:rPr>
          <w:sz w:val="28"/>
          <w:szCs w:val="28"/>
          <w:lang w:val="es-ES_tradnl"/>
        </w:rPr>
        <w:t xml:space="preserve"> </w:t>
      </w:r>
      <w:r w:rsidR="00033B54">
        <w:rPr>
          <w:sz w:val="28"/>
          <w:szCs w:val="28"/>
          <w:lang w:val="es-ES_tradnl"/>
        </w:rPr>
        <w:t>abuso</w:t>
      </w:r>
      <w:r w:rsidR="00033B54" w:rsidRPr="00033B54">
        <w:rPr>
          <w:sz w:val="28"/>
          <w:szCs w:val="28"/>
          <w:lang w:val="es-ES_tradnl"/>
        </w:rPr>
        <w:t xml:space="preserve"> </w:t>
      </w:r>
      <w:r w:rsidRPr="00033B54">
        <w:rPr>
          <w:sz w:val="28"/>
          <w:szCs w:val="28"/>
          <w:lang w:val="es-ES_tradnl"/>
        </w:rPr>
        <w:t xml:space="preserve">sexual </w:t>
      </w:r>
    </w:p>
    <w:p w14:paraId="702C907A" w14:textId="1350195B" w:rsidR="00A3360B" w:rsidRPr="006B42AC" w:rsidRDefault="001F17B6" w:rsidP="001F17B6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A3360B" w:rsidRPr="006B42AC">
        <w:rPr>
          <w:sz w:val="28"/>
          <w:szCs w:val="28"/>
          <w:lang w:val="es-ES_tradnl"/>
        </w:rPr>
        <w:t xml:space="preserve"> </w:t>
      </w:r>
    </w:p>
    <w:p w14:paraId="78AF99A5" w14:textId="51DA60E7" w:rsidR="00A3360B" w:rsidRPr="006B42AC" w:rsidRDefault="00033B54" w:rsidP="00475CB2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ind w:left="144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Utilice el siguiente espacio para sugerir otros lugares</w:t>
      </w:r>
      <w:r w:rsidR="00A3360B" w:rsidRPr="006B42AC">
        <w:rPr>
          <w:sz w:val="28"/>
          <w:szCs w:val="28"/>
          <w:lang w:val="es-ES_tradnl"/>
        </w:rPr>
        <w:t>: _</w:t>
      </w:r>
      <w:r w:rsidR="001F17B6" w:rsidRPr="006B42AC">
        <w:rPr>
          <w:sz w:val="28"/>
          <w:szCs w:val="28"/>
          <w:lang w:val="es-ES_tradnl"/>
        </w:rPr>
        <w:t>________</w:t>
      </w:r>
      <w:r w:rsidR="0098107A" w:rsidRPr="006B42AC">
        <w:rPr>
          <w:sz w:val="28"/>
          <w:szCs w:val="28"/>
          <w:lang w:val="es-ES_tradnl"/>
        </w:rPr>
        <w:t>_____</w:t>
      </w:r>
      <w:r w:rsidR="004767D8" w:rsidRPr="006B42AC">
        <w:rPr>
          <w:sz w:val="28"/>
          <w:szCs w:val="28"/>
          <w:lang w:val="es-ES_tradnl"/>
        </w:rPr>
        <w:t>___________________________</w:t>
      </w:r>
    </w:p>
    <w:p w14:paraId="03A63C91" w14:textId="77777777" w:rsidR="00A3360B" w:rsidRPr="006B42AC" w:rsidRDefault="004767D8" w:rsidP="00EE1F25">
      <w:pPr>
        <w:pStyle w:val="BodyText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360"/>
        <w:ind w:left="720" w:hanging="720"/>
        <w:rPr>
          <w:b/>
          <w:sz w:val="28"/>
          <w:szCs w:val="28"/>
          <w:lang w:val="es-ES_tradnl"/>
        </w:rPr>
      </w:pPr>
      <w:r w:rsidRPr="006B42AC">
        <w:rPr>
          <w:b/>
          <w:sz w:val="28"/>
          <w:szCs w:val="28"/>
          <w:lang w:val="es-ES_tradnl"/>
        </w:rPr>
        <w:t xml:space="preserve">¿Cuándo deberían estar disponible los servicios? (Marque todas las que aplican) </w:t>
      </w:r>
    </w:p>
    <w:p w14:paraId="1B6E3043" w14:textId="3294CE00" w:rsidR="00A3360B" w:rsidRDefault="00A3360B" w:rsidP="00033B54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>M</w:t>
      </w:r>
      <w:r w:rsidR="004767D8" w:rsidRPr="006B42AC">
        <w:rPr>
          <w:sz w:val="28"/>
          <w:szCs w:val="28"/>
          <w:lang w:val="es-ES_tradnl"/>
        </w:rPr>
        <w:t>añanas</w:t>
      </w:r>
    </w:p>
    <w:p w14:paraId="6D3E4CE9" w14:textId="24CC7CEF" w:rsidR="00A3360B" w:rsidRDefault="004767D8" w:rsidP="00033B54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033B54">
        <w:rPr>
          <w:sz w:val="28"/>
          <w:szCs w:val="28"/>
          <w:lang w:val="es-ES_tradnl"/>
        </w:rPr>
        <w:t>Tardes</w:t>
      </w:r>
    </w:p>
    <w:p w14:paraId="0A1966EE" w14:textId="4A19178A" w:rsidR="00A3360B" w:rsidRDefault="004767D8" w:rsidP="00033B54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033B54">
        <w:rPr>
          <w:sz w:val="28"/>
          <w:szCs w:val="28"/>
          <w:lang w:val="es-ES_tradnl"/>
        </w:rPr>
        <w:t>Noches</w:t>
      </w:r>
    </w:p>
    <w:p w14:paraId="0B8E7BAD" w14:textId="6339AC57" w:rsidR="00A3360B" w:rsidRDefault="004767D8" w:rsidP="00033B54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033B54">
        <w:rPr>
          <w:sz w:val="28"/>
          <w:szCs w:val="28"/>
          <w:lang w:val="es-ES_tradnl"/>
        </w:rPr>
        <w:t>Días entre semana</w:t>
      </w:r>
    </w:p>
    <w:p w14:paraId="742B4CB3" w14:textId="20E18333" w:rsidR="00A3360B" w:rsidRDefault="004767D8" w:rsidP="00033B54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033B54">
        <w:rPr>
          <w:sz w:val="28"/>
          <w:szCs w:val="28"/>
          <w:lang w:val="es-ES_tradnl"/>
        </w:rPr>
        <w:t>Fines de semana</w:t>
      </w:r>
    </w:p>
    <w:p w14:paraId="3C2A595A" w14:textId="3892FF9A" w:rsidR="00A3360B" w:rsidRPr="007B06B8" w:rsidRDefault="00A3360B" w:rsidP="00475CB2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7B06B8">
        <w:rPr>
          <w:sz w:val="28"/>
          <w:szCs w:val="28"/>
          <w:lang w:val="es-ES_tradnl"/>
        </w:rPr>
        <w:t>2</w:t>
      </w:r>
      <w:r w:rsidR="001F17B6" w:rsidRPr="007B06B8">
        <w:rPr>
          <w:sz w:val="28"/>
          <w:szCs w:val="28"/>
          <w:lang w:val="es-ES_tradnl"/>
        </w:rPr>
        <w:t xml:space="preserve">4 </w:t>
      </w:r>
      <w:r w:rsidRPr="007B06B8">
        <w:rPr>
          <w:sz w:val="28"/>
          <w:szCs w:val="28"/>
          <w:lang w:val="es-ES_tradnl"/>
        </w:rPr>
        <w:t>ho</w:t>
      </w:r>
      <w:r w:rsidR="004767D8" w:rsidRPr="007B06B8">
        <w:rPr>
          <w:sz w:val="28"/>
          <w:szCs w:val="28"/>
          <w:lang w:val="es-ES_tradnl"/>
        </w:rPr>
        <w:t xml:space="preserve">ras al día, 7 días a la semana </w:t>
      </w:r>
    </w:p>
    <w:p w14:paraId="7648CB00" w14:textId="77777777" w:rsidR="00475CB2" w:rsidRDefault="001F17B6" w:rsidP="00475CB2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</w:p>
    <w:p w14:paraId="46C36E6F" w14:textId="7AA81211" w:rsidR="00A3360B" w:rsidRPr="006B42AC" w:rsidRDefault="004767D8" w:rsidP="00475CB2">
      <w:pPr>
        <w:pStyle w:val="BodyText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b/>
          <w:sz w:val="28"/>
          <w:szCs w:val="28"/>
          <w:lang w:val="es-ES_tradnl"/>
        </w:rPr>
      </w:pPr>
      <w:r w:rsidRPr="006B42AC">
        <w:rPr>
          <w:b/>
          <w:sz w:val="28"/>
          <w:szCs w:val="28"/>
          <w:lang w:val="es-ES_tradnl"/>
        </w:rPr>
        <w:t xml:space="preserve">¿Qué información podría ser de ayuda para </w:t>
      </w:r>
      <w:r w:rsidR="007B06B8">
        <w:rPr>
          <w:b/>
          <w:sz w:val="28"/>
          <w:szCs w:val="28"/>
          <w:lang w:val="es-ES_tradnl"/>
        </w:rPr>
        <w:t>personas</w:t>
      </w:r>
      <w:r w:rsidR="007B06B8" w:rsidRPr="006B42AC">
        <w:rPr>
          <w:b/>
          <w:sz w:val="28"/>
          <w:szCs w:val="28"/>
          <w:lang w:val="es-ES_tradnl"/>
        </w:rPr>
        <w:t xml:space="preserve"> </w:t>
      </w:r>
      <w:r w:rsidRPr="006B42AC">
        <w:rPr>
          <w:b/>
          <w:sz w:val="28"/>
          <w:szCs w:val="28"/>
          <w:lang w:val="es-ES_tradnl"/>
        </w:rPr>
        <w:t>de edad avanzada</w:t>
      </w:r>
      <w:r w:rsidR="007B06B8">
        <w:rPr>
          <w:b/>
          <w:sz w:val="28"/>
          <w:szCs w:val="28"/>
          <w:lang w:val="es-ES_tradnl"/>
        </w:rPr>
        <w:t xml:space="preserve"> que han sido lastimadas</w:t>
      </w:r>
      <w:r w:rsidRPr="006B42AC">
        <w:rPr>
          <w:b/>
          <w:sz w:val="28"/>
          <w:szCs w:val="28"/>
          <w:lang w:val="es-ES_tradnl"/>
        </w:rPr>
        <w:t xml:space="preserve">? </w:t>
      </w:r>
      <w:r w:rsidR="00A3360B" w:rsidRPr="006B42AC">
        <w:rPr>
          <w:b/>
          <w:sz w:val="28"/>
          <w:szCs w:val="28"/>
          <w:lang w:val="es-ES_tradnl"/>
        </w:rPr>
        <w:t>(</w:t>
      </w:r>
      <w:r w:rsidRPr="006B42AC">
        <w:rPr>
          <w:b/>
          <w:sz w:val="28"/>
          <w:szCs w:val="28"/>
          <w:lang w:val="es-ES_tradnl"/>
        </w:rPr>
        <w:t>Marque todas las que aplican</w:t>
      </w:r>
      <w:r w:rsidR="00A3360B" w:rsidRPr="006B42AC">
        <w:rPr>
          <w:b/>
          <w:sz w:val="28"/>
          <w:szCs w:val="28"/>
          <w:lang w:val="es-ES_tradnl"/>
        </w:rPr>
        <w:t>)</w:t>
      </w:r>
    </w:p>
    <w:p w14:paraId="03703D77" w14:textId="22F5FA93" w:rsidR="007B06B8" w:rsidRDefault="007B06B8" w:rsidP="007B06B8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Información de c</w:t>
      </w:r>
      <w:r w:rsidRPr="006B42AC">
        <w:rPr>
          <w:sz w:val="28"/>
          <w:szCs w:val="28"/>
          <w:lang w:val="es-ES_tradnl"/>
        </w:rPr>
        <w:t>uidado de niños (cómo proveer cuidado para sus propios hijos, nietos o bisnietos que viven en la casa en donde una persona mayor está siendo lastimada)</w:t>
      </w:r>
    </w:p>
    <w:p w14:paraId="52708352" w14:textId="7098EEA1" w:rsidR="00A3360B" w:rsidRDefault="007B06B8" w:rsidP="007B06B8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7B06B8">
        <w:rPr>
          <w:sz w:val="28"/>
          <w:szCs w:val="28"/>
          <w:lang w:val="es-ES_tradnl"/>
        </w:rPr>
        <w:t xml:space="preserve"> </w:t>
      </w:r>
      <w:r>
        <w:rPr>
          <w:sz w:val="28"/>
          <w:szCs w:val="28"/>
          <w:lang w:val="es-ES_tradnl"/>
        </w:rPr>
        <w:t>Información del s</w:t>
      </w:r>
      <w:r w:rsidRPr="006B42AC">
        <w:rPr>
          <w:sz w:val="28"/>
          <w:szCs w:val="28"/>
          <w:lang w:val="es-ES_tradnl"/>
        </w:rPr>
        <w:t xml:space="preserve">istema de justicia penal (¿qué sucede después de que </w:t>
      </w:r>
      <w:r>
        <w:rPr>
          <w:sz w:val="28"/>
          <w:szCs w:val="28"/>
          <w:lang w:val="es-ES_tradnl"/>
        </w:rPr>
        <w:t>un</w:t>
      </w:r>
      <w:r w:rsidRPr="006B42AC">
        <w:rPr>
          <w:sz w:val="28"/>
          <w:szCs w:val="28"/>
          <w:lang w:val="es-ES_tradnl"/>
        </w:rPr>
        <w:t xml:space="preserve"> cónyuge, compañero o familiar es arrestado?)</w:t>
      </w:r>
    </w:p>
    <w:p w14:paraId="24D1EF28" w14:textId="4FEFFFB5" w:rsidR="007B06B8" w:rsidRDefault="007B06B8" w:rsidP="007B06B8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>Información sobre empleo y entrenamiento para el trabajo</w:t>
      </w:r>
    </w:p>
    <w:p w14:paraId="45319566" w14:textId="03EB4940" w:rsidR="007B06B8" w:rsidRDefault="007B06B8" w:rsidP="007B06B8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Información sobre a</w:t>
      </w:r>
      <w:r w:rsidRPr="006B42AC">
        <w:rPr>
          <w:sz w:val="28"/>
          <w:szCs w:val="28"/>
          <w:lang w:val="es-ES_tradnl"/>
        </w:rPr>
        <w:t xml:space="preserve">suntos financieros (tales como conciliar </w:t>
      </w:r>
      <w:r>
        <w:rPr>
          <w:sz w:val="28"/>
          <w:szCs w:val="28"/>
          <w:lang w:val="es-ES_tradnl"/>
        </w:rPr>
        <w:t>el talonario de cheques</w:t>
      </w:r>
      <w:r w:rsidRPr="006B42AC">
        <w:rPr>
          <w:sz w:val="28"/>
          <w:szCs w:val="28"/>
          <w:lang w:val="es-ES_tradnl"/>
        </w:rPr>
        <w:t xml:space="preserve"> o crear un presupuesto</w:t>
      </w:r>
      <w:r>
        <w:rPr>
          <w:sz w:val="28"/>
          <w:szCs w:val="28"/>
          <w:lang w:val="es-ES_tradnl"/>
        </w:rPr>
        <w:t>,</w:t>
      </w:r>
      <w:r w:rsidRPr="006B42AC">
        <w:rPr>
          <w:sz w:val="28"/>
          <w:szCs w:val="28"/>
          <w:lang w:val="es-ES_tradnl"/>
        </w:rPr>
        <w:t xml:space="preserve"> </w:t>
      </w:r>
      <w:r w:rsidR="00475CB2">
        <w:rPr>
          <w:sz w:val="28"/>
          <w:szCs w:val="28"/>
          <w:lang w:val="es-ES_tradnl"/>
        </w:rPr>
        <w:t>o</w:t>
      </w:r>
      <w:r w:rsidRPr="006B42AC">
        <w:rPr>
          <w:sz w:val="28"/>
          <w:szCs w:val="28"/>
          <w:lang w:val="es-ES_tradnl"/>
        </w:rPr>
        <w:t xml:space="preserve"> cómo hacer que alguien deje de robarme)</w:t>
      </w:r>
    </w:p>
    <w:p w14:paraId="45D83A18" w14:textId="36078349" w:rsidR="007B06B8" w:rsidRPr="006B42AC" w:rsidRDefault="007B06B8" w:rsidP="00475CB2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Información sobre v</w:t>
      </w:r>
      <w:r w:rsidRPr="006B42AC">
        <w:rPr>
          <w:sz w:val="28"/>
          <w:szCs w:val="28"/>
          <w:lang w:val="es-ES_tradnl"/>
        </w:rPr>
        <w:t>ivienda (refugios de emergencia, vivienda de transición o vivienda permanente económica)</w:t>
      </w:r>
    </w:p>
    <w:p w14:paraId="01A0EE74" w14:textId="77777777" w:rsidR="007B06B8" w:rsidRDefault="007B06B8" w:rsidP="007B06B8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lastRenderedPageBreak/>
        <w:t>Información sobre servicios disponibles</w:t>
      </w:r>
    </w:p>
    <w:p w14:paraId="3E9386F0" w14:textId="6F62246B" w:rsidR="007B06B8" w:rsidRDefault="007B06B8" w:rsidP="007B06B8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Información sobre temas</w:t>
      </w:r>
      <w:r w:rsidRPr="006B42AC">
        <w:rPr>
          <w:sz w:val="28"/>
          <w:szCs w:val="28"/>
          <w:lang w:val="es-ES_tradnl"/>
        </w:rPr>
        <w:t xml:space="preserve"> legales (</w:t>
      </w:r>
      <w:r w:rsidR="00475CB2" w:rsidRPr="006B42AC">
        <w:rPr>
          <w:sz w:val="28"/>
          <w:szCs w:val="28"/>
          <w:lang w:val="es-ES_tradnl"/>
        </w:rPr>
        <w:t>órdenes</w:t>
      </w:r>
      <w:r w:rsidRPr="006B42AC">
        <w:rPr>
          <w:sz w:val="28"/>
          <w:szCs w:val="28"/>
          <w:lang w:val="es-ES_tradnl"/>
        </w:rPr>
        <w:t xml:space="preserve"> de protección, testamentos, tutelas)</w:t>
      </w:r>
      <w:r w:rsidR="002103E9" w:rsidRPr="007B06B8">
        <w:rPr>
          <w:sz w:val="28"/>
          <w:szCs w:val="28"/>
          <w:lang w:val="es-ES_tradnl"/>
        </w:rPr>
        <w:tab/>
      </w:r>
    </w:p>
    <w:p w14:paraId="416AC950" w14:textId="46D742DC" w:rsidR="00A3360B" w:rsidRDefault="007B06B8" w:rsidP="004B3CB8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 xml:space="preserve">Información sobre </w:t>
      </w:r>
      <w:r w:rsidR="004B3CB8">
        <w:rPr>
          <w:sz w:val="28"/>
          <w:szCs w:val="28"/>
          <w:lang w:val="es-ES_tradnl"/>
        </w:rPr>
        <w:t>p</w:t>
      </w:r>
      <w:r w:rsidR="004B3CB8" w:rsidRPr="006B42AC">
        <w:rPr>
          <w:sz w:val="28"/>
          <w:szCs w:val="28"/>
          <w:lang w:val="es-ES_tradnl"/>
        </w:rPr>
        <w:t>rogramas para l</w:t>
      </w:r>
      <w:r w:rsidR="004B3CB8">
        <w:rPr>
          <w:sz w:val="28"/>
          <w:szCs w:val="28"/>
          <w:lang w:val="es-ES_tradnl"/>
        </w:rPr>
        <w:t xml:space="preserve">a persona que causa el daño </w:t>
      </w:r>
      <w:r w:rsidR="004B3CB8" w:rsidRPr="006B42AC">
        <w:rPr>
          <w:sz w:val="28"/>
          <w:szCs w:val="28"/>
          <w:lang w:val="es-ES_tradnl"/>
        </w:rPr>
        <w:t>(por ej. ¿dónde se encuentran? ¿</w:t>
      </w:r>
      <w:r w:rsidR="004B3CB8">
        <w:rPr>
          <w:sz w:val="28"/>
          <w:szCs w:val="28"/>
          <w:lang w:val="es-ES_tradnl"/>
        </w:rPr>
        <w:t>S</w:t>
      </w:r>
      <w:r w:rsidR="004B3CB8" w:rsidRPr="006B42AC">
        <w:rPr>
          <w:sz w:val="28"/>
          <w:szCs w:val="28"/>
          <w:lang w:val="es-ES_tradnl"/>
        </w:rPr>
        <w:t>on e</w:t>
      </w:r>
      <w:r w:rsidR="004B3CB8">
        <w:rPr>
          <w:sz w:val="28"/>
          <w:szCs w:val="28"/>
          <w:lang w:val="es-ES_tradnl"/>
        </w:rPr>
        <w:t>ficaces</w:t>
      </w:r>
      <w:r w:rsidR="004B3CB8" w:rsidRPr="004B3CB8">
        <w:rPr>
          <w:sz w:val="28"/>
          <w:szCs w:val="28"/>
          <w:lang w:val="es-ES_tradnl"/>
        </w:rPr>
        <w:t>?)</w:t>
      </w:r>
    </w:p>
    <w:p w14:paraId="73ADE301" w14:textId="23A420FC" w:rsidR="004B3CB8" w:rsidRDefault="004B3CB8" w:rsidP="004B3CB8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Información sobre ser lastimado de forma sexual como una agresión sexual, o que lo toquen de forma que le causaría incomodidad a una persona</w:t>
      </w:r>
    </w:p>
    <w:p w14:paraId="6A921CA4" w14:textId="0656FA21" w:rsidR="004B3CB8" w:rsidRDefault="004B3CB8" w:rsidP="004B3CB8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Información sobre a</w:t>
      </w:r>
      <w:r w:rsidRPr="006B42AC">
        <w:rPr>
          <w:sz w:val="28"/>
          <w:szCs w:val="28"/>
          <w:lang w:val="es-ES_tradnl"/>
        </w:rPr>
        <w:t>suntos espirituales/religiosos</w:t>
      </w:r>
    </w:p>
    <w:p w14:paraId="51C67178" w14:textId="5597D3B1" w:rsidR="004B3CB8" w:rsidRDefault="004B3CB8" w:rsidP="004B3CB8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Información sobre mantenerse seguro</w:t>
      </w:r>
      <w:r w:rsidRPr="006B42AC">
        <w:rPr>
          <w:sz w:val="28"/>
          <w:szCs w:val="28"/>
          <w:lang w:val="es-ES_tradnl"/>
        </w:rPr>
        <w:t xml:space="preserve"> (trabajar con un profesional para crear un plan que le permita vivir </w:t>
      </w:r>
      <w:r>
        <w:rPr>
          <w:sz w:val="28"/>
          <w:szCs w:val="28"/>
          <w:lang w:val="es-ES_tradnl"/>
        </w:rPr>
        <w:t xml:space="preserve">de forma </w:t>
      </w:r>
      <w:r w:rsidRPr="006B42AC">
        <w:rPr>
          <w:sz w:val="28"/>
          <w:szCs w:val="28"/>
          <w:lang w:val="es-ES_tradnl"/>
        </w:rPr>
        <w:t>más segura o libre de</w:t>
      </w:r>
      <w:r>
        <w:rPr>
          <w:sz w:val="28"/>
          <w:szCs w:val="28"/>
          <w:lang w:val="es-ES_tradnl"/>
        </w:rPr>
        <w:t xml:space="preserve"> la persona que le causa daños</w:t>
      </w:r>
      <w:r w:rsidRPr="006B42AC">
        <w:rPr>
          <w:sz w:val="28"/>
          <w:szCs w:val="28"/>
          <w:lang w:val="es-ES_tradnl"/>
        </w:rPr>
        <w:t>)</w:t>
      </w:r>
    </w:p>
    <w:p w14:paraId="3CA101F8" w14:textId="69D7E235" w:rsidR="004B3CB8" w:rsidRDefault="004B3CB8" w:rsidP="004B3CB8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Información sobre a</w:t>
      </w:r>
      <w:r w:rsidRPr="006B42AC">
        <w:rPr>
          <w:sz w:val="28"/>
          <w:szCs w:val="28"/>
          <w:lang w:val="es-ES_tradnl"/>
        </w:rPr>
        <w:t>buso de sustancias (drogas o alcohol)</w:t>
      </w:r>
    </w:p>
    <w:p w14:paraId="1A0DFE59" w14:textId="4D748644" w:rsidR="004B3CB8" w:rsidRDefault="004B3CB8" w:rsidP="004B3CB8">
      <w:pPr>
        <w:pStyle w:val="BodyText"/>
        <w:widowControl/>
        <w:numPr>
          <w:ilvl w:val="0"/>
          <w:numId w:val="7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>Referencias a otros servicios y agencias que pueden ofrecer ayuda en la comunidad</w:t>
      </w:r>
    </w:p>
    <w:p w14:paraId="0A4FC057" w14:textId="77777777" w:rsidR="004B3CB8" w:rsidRPr="004B3CB8" w:rsidRDefault="004B3CB8" w:rsidP="00475CB2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ind w:left="1440"/>
        <w:rPr>
          <w:sz w:val="28"/>
          <w:szCs w:val="28"/>
          <w:lang w:val="es-ES_tradnl"/>
        </w:rPr>
      </w:pPr>
    </w:p>
    <w:p w14:paraId="76F231B7" w14:textId="658359B7" w:rsidR="00A3360B" w:rsidRPr="006B42AC" w:rsidRDefault="004B3CB8" w:rsidP="00475CB2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ind w:left="1440" w:hanging="1440"/>
        <w:jc w:val="both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ab/>
        <w:t>Utilice el siguiente espacio para describir qué otra información le parece que sería de utilidad.</w:t>
      </w:r>
    </w:p>
    <w:p w14:paraId="72399C2E" w14:textId="3E191B60" w:rsidR="00A3360B" w:rsidRPr="00475CB2" w:rsidRDefault="002103E9" w:rsidP="00475CB2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before="120"/>
        <w:rPr>
          <w:sz w:val="28"/>
          <w:szCs w:val="28"/>
        </w:rPr>
      </w:pPr>
      <w:r w:rsidRPr="006B42AC">
        <w:rPr>
          <w:sz w:val="28"/>
          <w:szCs w:val="28"/>
          <w:lang w:val="es-ES_tradnl"/>
        </w:rPr>
        <w:tab/>
      </w:r>
      <w:r w:rsidR="00475CB2" w:rsidRPr="00024D52">
        <w:rPr>
          <w:sz w:val="28"/>
          <w:szCs w:val="28"/>
        </w:rPr>
        <w:t>________________</w:t>
      </w:r>
      <w:r w:rsidR="00475CB2">
        <w:rPr>
          <w:sz w:val="28"/>
          <w:szCs w:val="28"/>
        </w:rPr>
        <w:t>_____________</w:t>
      </w:r>
      <w:r w:rsidR="00475CB2" w:rsidRPr="00024D52">
        <w:rPr>
          <w:sz w:val="28"/>
          <w:szCs w:val="28"/>
        </w:rPr>
        <w:t xml:space="preserve">___________________________ </w:t>
      </w:r>
      <w:r w:rsidR="00475CB2">
        <w:rPr>
          <w:sz w:val="28"/>
          <w:szCs w:val="28"/>
          <w:lang w:val="es-ES_tradnl"/>
        </w:rPr>
        <w:tab/>
      </w:r>
      <w:r w:rsidR="00A3360B" w:rsidRPr="006B42AC">
        <w:rPr>
          <w:sz w:val="28"/>
          <w:szCs w:val="28"/>
          <w:lang w:val="es-ES_tradnl"/>
        </w:rPr>
        <w:t>________________</w:t>
      </w:r>
      <w:r w:rsidR="002C3B9E" w:rsidRPr="006B42AC">
        <w:rPr>
          <w:sz w:val="28"/>
          <w:szCs w:val="28"/>
          <w:lang w:val="es-ES_tradnl"/>
        </w:rPr>
        <w:t>_____________</w:t>
      </w:r>
      <w:r w:rsidR="00A3360B" w:rsidRPr="006B42AC">
        <w:rPr>
          <w:sz w:val="28"/>
          <w:szCs w:val="28"/>
          <w:lang w:val="es-ES_tradnl"/>
        </w:rPr>
        <w:t>___________________________</w:t>
      </w:r>
      <w:r w:rsidRPr="006B42AC">
        <w:rPr>
          <w:sz w:val="28"/>
          <w:szCs w:val="28"/>
          <w:lang w:val="es-ES_tradnl"/>
        </w:rPr>
        <w:t xml:space="preserve"> </w:t>
      </w:r>
    </w:p>
    <w:p w14:paraId="272987C6" w14:textId="77777777" w:rsidR="00A3360B" w:rsidRPr="006B42AC" w:rsidRDefault="000D1FE1" w:rsidP="000D1FE1">
      <w:pPr>
        <w:pStyle w:val="ListParagraph"/>
        <w:numPr>
          <w:ilvl w:val="0"/>
          <w:numId w:val="5"/>
        </w:numPr>
        <w:spacing w:before="360"/>
        <w:ind w:left="720" w:hanging="720"/>
        <w:rPr>
          <w:b/>
          <w:sz w:val="28"/>
          <w:szCs w:val="28"/>
          <w:lang w:val="es-ES_tradnl"/>
        </w:rPr>
      </w:pPr>
      <w:r w:rsidRPr="006B42AC">
        <w:rPr>
          <w:b/>
          <w:sz w:val="28"/>
          <w:szCs w:val="28"/>
          <w:lang w:val="es-ES_tradnl"/>
        </w:rPr>
        <w:t>¿Cómo le debemos informar a las personas mayores de la ayuda disponible?</w:t>
      </w:r>
      <w:r w:rsidR="00A3360B" w:rsidRPr="006B42AC">
        <w:rPr>
          <w:b/>
          <w:sz w:val="28"/>
          <w:szCs w:val="28"/>
          <w:lang w:val="es-ES_tradnl"/>
        </w:rPr>
        <w:t xml:space="preserve"> (</w:t>
      </w:r>
      <w:r w:rsidRPr="006B42AC">
        <w:rPr>
          <w:b/>
          <w:sz w:val="28"/>
          <w:szCs w:val="28"/>
          <w:lang w:val="es-ES_tradnl"/>
        </w:rPr>
        <w:t>Marque todas las que aplican</w:t>
      </w:r>
      <w:r w:rsidR="00A3360B" w:rsidRPr="006B42AC">
        <w:rPr>
          <w:b/>
          <w:sz w:val="28"/>
          <w:szCs w:val="28"/>
          <w:lang w:val="es-ES_tradnl"/>
        </w:rPr>
        <w:t>)</w:t>
      </w:r>
    </w:p>
    <w:p w14:paraId="7F4A8287" w14:textId="5F1E7F46" w:rsidR="00A3360B" w:rsidRDefault="000D1FE1" w:rsidP="004B3CB8">
      <w:pPr>
        <w:pStyle w:val="ListParagraph"/>
        <w:numPr>
          <w:ilvl w:val="0"/>
          <w:numId w:val="11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>Carteleras</w:t>
      </w:r>
      <w:r w:rsidRPr="00475CB2">
        <w:rPr>
          <w:sz w:val="28"/>
          <w:szCs w:val="28"/>
          <w:highlight w:val="yellow"/>
          <w:lang w:val="es-ES_tradnl"/>
        </w:rPr>
        <w:t xml:space="preserve"> </w:t>
      </w:r>
    </w:p>
    <w:p w14:paraId="687E7FCF" w14:textId="4B358D29" w:rsidR="00A3360B" w:rsidRDefault="000D1FE1" w:rsidP="004B3CB8">
      <w:pPr>
        <w:pStyle w:val="ListParagraph"/>
        <w:numPr>
          <w:ilvl w:val="0"/>
          <w:numId w:val="11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 xml:space="preserve">Folletos sobre los servicios </w:t>
      </w:r>
    </w:p>
    <w:p w14:paraId="57FA1153" w14:textId="494949FD" w:rsidR="00A3360B" w:rsidRDefault="000D1FE1" w:rsidP="004B3CB8">
      <w:pPr>
        <w:pStyle w:val="ListParagraph"/>
        <w:numPr>
          <w:ilvl w:val="0"/>
          <w:numId w:val="11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>Facebook o</w:t>
      </w:r>
      <w:r w:rsidR="00A3360B" w:rsidRPr="00475CB2">
        <w:rPr>
          <w:sz w:val="28"/>
          <w:szCs w:val="28"/>
          <w:lang w:val="es-ES_tradnl"/>
        </w:rPr>
        <w:t xml:space="preserve"> YouTube</w:t>
      </w:r>
    </w:p>
    <w:p w14:paraId="2F7770EC" w14:textId="643C0C46" w:rsidR="00A3360B" w:rsidRDefault="000D1FE1" w:rsidP="004B3CB8">
      <w:pPr>
        <w:pStyle w:val="ListParagraph"/>
        <w:numPr>
          <w:ilvl w:val="0"/>
          <w:numId w:val="11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 xml:space="preserve">Publicaciones de las iglesias, tales como boletines o materiales distribuidos en los servicios </w:t>
      </w:r>
    </w:p>
    <w:p w14:paraId="1433EA6C" w14:textId="5D35114F" w:rsidR="00A3360B" w:rsidRDefault="00A3360B" w:rsidP="004B3CB8">
      <w:pPr>
        <w:pStyle w:val="ListParagraph"/>
        <w:numPr>
          <w:ilvl w:val="0"/>
          <w:numId w:val="11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>Internet</w:t>
      </w:r>
    </w:p>
    <w:p w14:paraId="26B4FF29" w14:textId="0345E84A" w:rsidR="00A3360B" w:rsidRDefault="000D1FE1" w:rsidP="004B3CB8">
      <w:pPr>
        <w:pStyle w:val="ListParagraph"/>
        <w:numPr>
          <w:ilvl w:val="0"/>
          <w:numId w:val="11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>Anuncios en los periódicos</w:t>
      </w:r>
    </w:p>
    <w:p w14:paraId="08AD9E24" w14:textId="4C442D4D" w:rsidR="00A3360B" w:rsidRDefault="008B1518" w:rsidP="004B3CB8">
      <w:pPr>
        <w:pStyle w:val="ListParagraph"/>
        <w:numPr>
          <w:ilvl w:val="0"/>
          <w:numId w:val="11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>Carteles</w:t>
      </w:r>
      <w:r w:rsidR="000D1FE1" w:rsidRPr="00475CB2">
        <w:rPr>
          <w:sz w:val="28"/>
          <w:szCs w:val="28"/>
          <w:lang w:val="es-ES_tradnl"/>
        </w:rPr>
        <w:t xml:space="preserve"> o panfletos </w:t>
      </w:r>
    </w:p>
    <w:p w14:paraId="0798812E" w14:textId="5DF13275" w:rsidR="00A3360B" w:rsidRDefault="00A3360B" w:rsidP="004B3CB8">
      <w:pPr>
        <w:pStyle w:val="ListParagraph"/>
        <w:numPr>
          <w:ilvl w:val="0"/>
          <w:numId w:val="11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>Presenta</w:t>
      </w:r>
      <w:r w:rsidR="000D1FE1" w:rsidRPr="00475CB2">
        <w:rPr>
          <w:sz w:val="28"/>
          <w:szCs w:val="28"/>
          <w:lang w:val="es-ES_tradnl"/>
        </w:rPr>
        <w:t xml:space="preserve">ciones a grupos comunitarios </w:t>
      </w:r>
    </w:p>
    <w:p w14:paraId="00A07ABC" w14:textId="6C0F7F36" w:rsidR="00A3360B" w:rsidRDefault="000D1FE1" w:rsidP="004B3CB8">
      <w:pPr>
        <w:pStyle w:val="ListParagraph"/>
        <w:numPr>
          <w:ilvl w:val="0"/>
          <w:numId w:val="11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 xml:space="preserve"> </w:t>
      </w:r>
      <w:r w:rsidR="00A3360B" w:rsidRPr="00475CB2">
        <w:rPr>
          <w:sz w:val="28"/>
          <w:szCs w:val="28"/>
          <w:lang w:val="es-ES_tradnl"/>
        </w:rPr>
        <w:t>Publica</w:t>
      </w:r>
      <w:r w:rsidRPr="00475CB2">
        <w:rPr>
          <w:sz w:val="28"/>
          <w:szCs w:val="28"/>
          <w:lang w:val="es-ES_tradnl"/>
        </w:rPr>
        <w:t xml:space="preserve">ciones para adultos mayores tales como periódicos gratuitos para adultos </w:t>
      </w:r>
    </w:p>
    <w:p w14:paraId="27913A8B" w14:textId="78C51EBC" w:rsidR="00A3360B" w:rsidRDefault="000D1FE1" w:rsidP="004B3CB8">
      <w:pPr>
        <w:pStyle w:val="ListParagraph"/>
        <w:numPr>
          <w:ilvl w:val="0"/>
          <w:numId w:val="11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>Anuncios de radio</w:t>
      </w:r>
      <w:r w:rsidR="00A3360B" w:rsidRPr="00475CB2">
        <w:rPr>
          <w:sz w:val="28"/>
          <w:szCs w:val="28"/>
          <w:lang w:val="es-ES_tradnl"/>
        </w:rPr>
        <w:tab/>
      </w:r>
      <w:r w:rsidR="00A3360B" w:rsidRPr="00475CB2">
        <w:rPr>
          <w:sz w:val="28"/>
          <w:szCs w:val="28"/>
          <w:lang w:val="es-ES_tradnl"/>
        </w:rPr>
        <w:tab/>
      </w:r>
    </w:p>
    <w:p w14:paraId="097F9B7A" w14:textId="404213D6" w:rsidR="00A3360B" w:rsidRPr="00475CB2" w:rsidRDefault="000D1FE1" w:rsidP="00475CB2">
      <w:pPr>
        <w:pStyle w:val="ListParagraph"/>
        <w:spacing w:before="120"/>
        <w:ind w:left="108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lastRenderedPageBreak/>
        <w:t>Anuncios de televisión</w:t>
      </w:r>
      <w:r w:rsidR="00A3360B" w:rsidRPr="00475CB2">
        <w:rPr>
          <w:sz w:val="28"/>
          <w:szCs w:val="28"/>
          <w:lang w:val="es-ES_tradnl"/>
        </w:rPr>
        <w:tab/>
      </w:r>
      <w:r w:rsidR="00A3360B" w:rsidRPr="00475CB2">
        <w:rPr>
          <w:sz w:val="28"/>
          <w:szCs w:val="28"/>
          <w:lang w:val="es-ES_tradnl"/>
        </w:rPr>
        <w:tab/>
      </w:r>
    </w:p>
    <w:p w14:paraId="70BF0A62" w14:textId="75817354" w:rsidR="004B3CB8" w:rsidRDefault="004B3CB8" w:rsidP="002103E9">
      <w:pPr>
        <w:spacing w:before="120"/>
        <w:ind w:left="36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Utilice el siguiente espacio para sugerir otras ideas</w:t>
      </w:r>
      <w:r w:rsidR="002103E9" w:rsidRPr="006B42AC">
        <w:rPr>
          <w:sz w:val="28"/>
          <w:szCs w:val="28"/>
          <w:lang w:val="es-ES_tradnl"/>
        </w:rPr>
        <w:tab/>
      </w:r>
    </w:p>
    <w:p w14:paraId="7F7C400A" w14:textId="2DA1F2CE" w:rsidR="00A3360B" w:rsidRPr="006B42AC" w:rsidRDefault="00A3360B" w:rsidP="002103E9">
      <w:pPr>
        <w:spacing w:before="120"/>
        <w:ind w:left="36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>_______________________</w:t>
      </w:r>
      <w:r w:rsidR="002103E9" w:rsidRPr="006B42AC">
        <w:rPr>
          <w:sz w:val="28"/>
          <w:szCs w:val="28"/>
          <w:lang w:val="es-ES_tradnl"/>
        </w:rPr>
        <w:t>_______</w:t>
      </w:r>
      <w:r w:rsidRPr="006B42AC">
        <w:rPr>
          <w:sz w:val="28"/>
          <w:szCs w:val="28"/>
          <w:lang w:val="es-ES_tradnl"/>
        </w:rPr>
        <w:t>_</w:t>
      </w:r>
      <w:r w:rsidR="00ED5EA6" w:rsidRPr="006B42AC">
        <w:rPr>
          <w:sz w:val="28"/>
          <w:szCs w:val="28"/>
          <w:lang w:val="es-ES_tradnl"/>
        </w:rPr>
        <w:t>_____</w:t>
      </w:r>
      <w:r w:rsidRPr="006B42AC">
        <w:rPr>
          <w:sz w:val="28"/>
          <w:szCs w:val="28"/>
          <w:lang w:val="es-ES_tradnl"/>
        </w:rPr>
        <w:t>_______________</w:t>
      </w:r>
    </w:p>
    <w:p w14:paraId="5CB1C857" w14:textId="5B47A421" w:rsidR="00A3360B" w:rsidRPr="006B42AC" w:rsidRDefault="00545E09" w:rsidP="00545E09">
      <w:pPr>
        <w:pStyle w:val="ListParagraph"/>
        <w:numPr>
          <w:ilvl w:val="0"/>
          <w:numId w:val="5"/>
        </w:numPr>
        <w:spacing w:before="360"/>
        <w:ind w:left="720" w:hanging="720"/>
        <w:rPr>
          <w:b/>
          <w:sz w:val="28"/>
          <w:szCs w:val="28"/>
          <w:lang w:val="es-ES_tradnl"/>
        </w:rPr>
      </w:pPr>
      <w:r w:rsidRPr="006B42AC">
        <w:rPr>
          <w:b/>
          <w:sz w:val="28"/>
          <w:szCs w:val="28"/>
          <w:lang w:val="es-ES_tradnl"/>
        </w:rPr>
        <w:t>¿Dónde recomendaría</w:t>
      </w:r>
      <w:r w:rsidR="000D1FE1" w:rsidRPr="006B42AC">
        <w:rPr>
          <w:b/>
          <w:sz w:val="28"/>
          <w:szCs w:val="28"/>
          <w:lang w:val="es-ES_tradnl"/>
        </w:rPr>
        <w:t xml:space="preserve"> </w:t>
      </w:r>
      <w:r w:rsidRPr="006B42AC">
        <w:rPr>
          <w:b/>
          <w:sz w:val="28"/>
          <w:szCs w:val="28"/>
          <w:lang w:val="es-ES_tradnl"/>
        </w:rPr>
        <w:t xml:space="preserve">publicar los carteles o </w:t>
      </w:r>
      <w:r w:rsidR="004B3CB8">
        <w:rPr>
          <w:b/>
          <w:sz w:val="28"/>
          <w:szCs w:val="28"/>
          <w:lang w:val="es-ES_tradnl"/>
        </w:rPr>
        <w:t xml:space="preserve">dejar </w:t>
      </w:r>
      <w:r w:rsidRPr="006B42AC">
        <w:rPr>
          <w:b/>
          <w:sz w:val="28"/>
          <w:szCs w:val="28"/>
          <w:lang w:val="es-ES_tradnl"/>
        </w:rPr>
        <w:t>folletos? (Marque todas las que aplican)</w:t>
      </w:r>
    </w:p>
    <w:p w14:paraId="0F6DCD14" w14:textId="50DD6056" w:rsidR="004B3CB8" w:rsidRDefault="00545E09" w:rsidP="004B3CB8">
      <w:pPr>
        <w:pStyle w:val="ListParagraph"/>
        <w:numPr>
          <w:ilvl w:val="0"/>
          <w:numId w:val="12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>Agencia</w:t>
      </w:r>
      <w:r w:rsidR="00A3360B" w:rsidRPr="00475CB2">
        <w:rPr>
          <w:sz w:val="28"/>
          <w:szCs w:val="28"/>
          <w:lang w:val="es-ES_tradnl"/>
        </w:rPr>
        <w:t xml:space="preserve">s </w:t>
      </w:r>
      <w:r w:rsidRPr="00475CB2">
        <w:rPr>
          <w:sz w:val="28"/>
          <w:szCs w:val="28"/>
          <w:lang w:val="es-ES_tradnl"/>
        </w:rPr>
        <w:t>del área que da servicios a las personas mayores</w:t>
      </w:r>
    </w:p>
    <w:p w14:paraId="0AEB6C4C" w14:textId="4BCB8188" w:rsidR="00A3360B" w:rsidRDefault="008B1518" w:rsidP="004B3CB8">
      <w:pPr>
        <w:pStyle w:val="ListParagraph"/>
        <w:numPr>
          <w:ilvl w:val="0"/>
          <w:numId w:val="12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 xml:space="preserve">Servicios sanitarios en los restaurantes y otros lugares públicos </w:t>
      </w:r>
    </w:p>
    <w:p w14:paraId="04A658A2" w14:textId="65601583" w:rsidR="00A3360B" w:rsidRDefault="008B1518" w:rsidP="004B3CB8">
      <w:pPr>
        <w:pStyle w:val="ListParagraph"/>
        <w:numPr>
          <w:ilvl w:val="0"/>
          <w:numId w:val="12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 xml:space="preserve">Salones de belleza o barberías </w:t>
      </w:r>
    </w:p>
    <w:p w14:paraId="7CA2FB17" w14:textId="7FB524BC" w:rsidR="00A3360B" w:rsidRPr="00475CB2" w:rsidRDefault="008B1518" w:rsidP="004B3CB8">
      <w:pPr>
        <w:pStyle w:val="ListParagraph"/>
        <w:numPr>
          <w:ilvl w:val="0"/>
          <w:numId w:val="12"/>
        </w:numPr>
        <w:spacing w:before="120"/>
        <w:rPr>
          <w:sz w:val="28"/>
          <w:szCs w:val="28"/>
          <w:lang w:val="pt-BR"/>
        </w:rPr>
      </w:pPr>
      <w:r w:rsidRPr="00475CB2">
        <w:rPr>
          <w:sz w:val="28"/>
          <w:szCs w:val="28"/>
          <w:lang w:val="pt-BR"/>
        </w:rPr>
        <w:t>Iglesias, sinagogas o comunidades de fe</w:t>
      </w:r>
    </w:p>
    <w:p w14:paraId="1387A30F" w14:textId="129F9C2B" w:rsidR="00A3360B" w:rsidRDefault="008B1518" w:rsidP="002103E9">
      <w:pPr>
        <w:pStyle w:val="ListParagraph"/>
        <w:numPr>
          <w:ilvl w:val="0"/>
          <w:numId w:val="12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 xml:space="preserve">Lugares donde se provee cuidado de la salud </w:t>
      </w:r>
    </w:p>
    <w:p w14:paraId="3FCD1ED6" w14:textId="6686711F" w:rsidR="00A3360B" w:rsidRDefault="008B1518" w:rsidP="002103E9">
      <w:pPr>
        <w:pStyle w:val="ListParagraph"/>
        <w:numPr>
          <w:ilvl w:val="0"/>
          <w:numId w:val="12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>Bibliotecas</w:t>
      </w:r>
    </w:p>
    <w:p w14:paraId="3B24C957" w14:textId="6B2F7706" w:rsidR="00A3360B" w:rsidRDefault="008B1518" w:rsidP="002103E9">
      <w:pPr>
        <w:pStyle w:val="ListParagraph"/>
        <w:numPr>
          <w:ilvl w:val="0"/>
          <w:numId w:val="12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>Hogares de ancianos, vivienda asistida u otras instalaciones</w:t>
      </w:r>
    </w:p>
    <w:p w14:paraId="546D4002" w14:textId="54D4BA8A" w:rsidR="004B3CB8" w:rsidRDefault="004B3CB8" w:rsidP="002103E9">
      <w:pPr>
        <w:pStyle w:val="ListParagraph"/>
        <w:numPr>
          <w:ilvl w:val="0"/>
          <w:numId w:val="12"/>
        </w:numPr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Centros de viviendas para personas mayores</w:t>
      </w:r>
    </w:p>
    <w:p w14:paraId="0D4CE108" w14:textId="5B81748C" w:rsidR="00A3360B" w:rsidRPr="00475CB2" w:rsidRDefault="008B1518" w:rsidP="00475CB2">
      <w:pPr>
        <w:pStyle w:val="ListParagraph"/>
        <w:numPr>
          <w:ilvl w:val="0"/>
          <w:numId w:val="12"/>
        </w:numPr>
        <w:spacing w:before="120"/>
        <w:rPr>
          <w:sz w:val="28"/>
          <w:szCs w:val="28"/>
          <w:lang w:val="es-ES_tradnl"/>
        </w:rPr>
      </w:pPr>
      <w:r w:rsidRPr="00475CB2">
        <w:rPr>
          <w:sz w:val="28"/>
          <w:szCs w:val="28"/>
          <w:lang w:val="es-ES_tradnl"/>
        </w:rPr>
        <w:t>Centros para personas mayores</w:t>
      </w:r>
    </w:p>
    <w:p w14:paraId="788C2D07" w14:textId="2AF31ED6" w:rsidR="004B3CB8" w:rsidRDefault="004B3CB8" w:rsidP="002103E9">
      <w:pPr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Utilice el siguiente espacio para</w:t>
      </w:r>
      <w:r w:rsidR="00521124">
        <w:rPr>
          <w:sz w:val="28"/>
          <w:szCs w:val="28"/>
          <w:lang w:val="es-ES_tradnl"/>
        </w:rPr>
        <w:t xml:space="preserve"> sugerir otros lugares:</w:t>
      </w:r>
      <w:r w:rsidR="00A3360B" w:rsidRPr="006B42AC">
        <w:rPr>
          <w:sz w:val="28"/>
          <w:szCs w:val="28"/>
          <w:lang w:val="es-ES_tradnl"/>
        </w:rPr>
        <w:t xml:space="preserve">     </w:t>
      </w:r>
      <w:r w:rsidR="002103E9" w:rsidRPr="006B42AC">
        <w:rPr>
          <w:sz w:val="28"/>
          <w:szCs w:val="28"/>
          <w:lang w:val="es-ES_tradnl"/>
        </w:rPr>
        <w:tab/>
      </w:r>
    </w:p>
    <w:p w14:paraId="59619BE3" w14:textId="7E82BCA6" w:rsidR="00A3360B" w:rsidRPr="006B42AC" w:rsidRDefault="00A3360B" w:rsidP="002103E9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>________________________</w:t>
      </w:r>
      <w:r w:rsidR="00ED5EA6" w:rsidRPr="006B42AC">
        <w:rPr>
          <w:sz w:val="28"/>
          <w:szCs w:val="28"/>
          <w:lang w:val="es-ES_tradnl"/>
        </w:rPr>
        <w:t>_____</w:t>
      </w:r>
      <w:r w:rsidRPr="006B42AC">
        <w:rPr>
          <w:sz w:val="28"/>
          <w:szCs w:val="28"/>
          <w:lang w:val="es-ES_tradnl"/>
        </w:rPr>
        <w:t>___________</w:t>
      </w:r>
      <w:r w:rsidR="002103E9" w:rsidRPr="006B42AC">
        <w:rPr>
          <w:sz w:val="28"/>
          <w:szCs w:val="28"/>
          <w:lang w:val="es-ES_tradnl"/>
        </w:rPr>
        <w:t>____</w:t>
      </w:r>
      <w:r w:rsidRPr="006B42AC">
        <w:rPr>
          <w:sz w:val="28"/>
          <w:szCs w:val="28"/>
          <w:lang w:val="es-ES_tradnl"/>
        </w:rPr>
        <w:t>______</w:t>
      </w:r>
    </w:p>
    <w:p w14:paraId="10A64536" w14:textId="4BF2CF7C" w:rsidR="00A3360B" w:rsidRPr="006B42AC" w:rsidRDefault="008B1518" w:rsidP="002C3B9E">
      <w:pPr>
        <w:pStyle w:val="BodyText3"/>
        <w:numPr>
          <w:ilvl w:val="0"/>
          <w:numId w:val="5"/>
        </w:numPr>
        <w:tabs>
          <w:tab w:val="left" w:pos="720"/>
        </w:tabs>
        <w:spacing w:before="360"/>
        <w:ind w:left="720" w:hanging="720"/>
        <w:rPr>
          <w:b/>
          <w:szCs w:val="28"/>
          <w:lang w:val="es-ES_tradnl"/>
        </w:rPr>
      </w:pPr>
      <w:r w:rsidRPr="006B42AC">
        <w:rPr>
          <w:b/>
          <w:szCs w:val="28"/>
          <w:lang w:val="es-ES_tradnl"/>
        </w:rPr>
        <w:t xml:space="preserve">¿Qué </w:t>
      </w:r>
      <w:proofErr w:type="gramStart"/>
      <w:r w:rsidRPr="006B42AC">
        <w:rPr>
          <w:b/>
          <w:szCs w:val="28"/>
          <w:lang w:val="es-ES_tradnl"/>
        </w:rPr>
        <w:t xml:space="preserve">otras sugerencias </w:t>
      </w:r>
      <w:r w:rsidR="0039313B" w:rsidRPr="006B42AC">
        <w:rPr>
          <w:b/>
          <w:szCs w:val="28"/>
          <w:lang w:val="es-ES_tradnl"/>
        </w:rPr>
        <w:t>tiene</w:t>
      </w:r>
      <w:proofErr w:type="gramEnd"/>
      <w:r w:rsidR="0039313B" w:rsidRPr="006B42AC">
        <w:rPr>
          <w:b/>
          <w:szCs w:val="28"/>
          <w:lang w:val="es-ES_tradnl"/>
        </w:rPr>
        <w:t xml:space="preserve"> para ayudar a las personas mayores que están teniendo problemas con </w:t>
      </w:r>
      <w:r w:rsidR="008F7F4E">
        <w:rPr>
          <w:b/>
          <w:szCs w:val="28"/>
          <w:lang w:val="es-ES_tradnl"/>
        </w:rPr>
        <w:t>relaciones</w:t>
      </w:r>
      <w:r w:rsidR="008F7F4E" w:rsidRPr="006B42AC">
        <w:rPr>
          <w:b/>
          <w:szCs w:val="28"/>
          <w:lang w:val="es-ES_tradnl"/>
        </w:rPr>
        <w:t xml:space="preserve"> </w:t>
      </w:r>
      <w:r w:rsidR="0039313B" w:rsidRPr="006B42AC">
        <w:rPr>
          <w:b/>
          <w:szCs w:val="28"/>
          <w:lang w:val="es-ES_tradnl"/>
        </w:rPr>
        <w:t xml:space="preserve">en donde las controlan o las lastiman? </w:t>
      </w:r>
    </w:p>
    <w:p w14:paraId="55B9D1C0" w14:textId="77777777" w:rsidR="00A3360B" w:rsidRPr="006B42AC" w:rsidRDefault="00A3360B" w:rsidP="001F17B6">
      <w:pPr>
        <w:rPr>
          <w:sz w:val="28"/>
          <w:szCs w:val="28"/>
          <w:lang w:val="es-ES_tradnl"/>
        </w:rPr>
      </w:pPr>
    </w:p>
    <w:p w14:paraId="54B0A83D" w14:textId="77777777" w:rsidR="00585E53" w:rsidRPr="006B42AC" w:rsidRDefault="00585E53" w:rsidP="00585E53">
      <w:pPr>
        <w:ind w:left="720"/>
        <w:rPr>
          <w:sz w:val="28"/>
          <w:szCs w:val="28"/>
          <w:lang w:val="es-ES_tradnl"/>
        </w:rPr>
      </w:pPr>
    </w:p>
    <w:p w14:paraId="1832FECF" w14:textId="77777777" w:rsidR="00585E53" w:rsidRPr="006B42AC" w:rsidRDefault="00585E53" w:rsidP="00585E53">
      <w:pPr>
        <w:rPr>
          <w:sz w:val="28"/>
          <w:szCs w:val="28"/>
          <w:lang w:val="es-ES_tradnl"/>
        </w:rPr>
      </w:pPr>
    </w:p>
    <w:p w14:paraId="77660C16" w14:textId="77777777" w:rsidR="00585E53" w:rsidRPr="006B42AC" w:rsidRDefault="00585E53" w:rsidP="00585E53">
      <w:pPr>
        <w:rPr>
          <w:sz w:val="28"/>
          <w:szCs w:val="28"/>
          <w:lang w:val="es-ES_tradnl"/>
        </w:rPr>
      </w:pPr>
    </w:p>
    <w:p w14:paraId="2D185125" w14:textId="7465BF2A" w:rsidR="00585E53" w:rsidRDefault="00585E53" w:rsidP="00585E53">
      <w:pPr>
        <w:rPr>
          <w:sz w:val="28"/>
          <w:szCs w:val="28"/>
          <w:lang w:val="es-ES_tradnl"/>
        </w:rPr>
      </w:pPr>
    </w:p>
    <w:p w14:paraId="7E63A0D2" w14:textId="4F1D8E27" w:rsidR="00475CB2" w:rsidRDefault="00475CB2" w:rsidP="00585E53">
      <w:pPr>
        <w:rPr>
          <w:sz w:val="28"/>
          <w:szCs w:val="28"/>
          <w:lang w:val="es-ES_tradnl"/>
        </w:rPr>
      </w:pPr>
    </w:p>
    <w:p w14:paraId="3BE33D5E" w14:textId="17B618C4" w:rsidR="00475CB2" w:rsidRDefault="00475CB2" w:rsidP="00585E53">
      <w:pPr>
        <w:rPr>
          <w:sz w:val="28"/>
          <w:szCs w:val="28"/>
          <w:lang w:val="es-ES_tradnl"/>
        </w:rPr>
      </w:pPr>
    </w:p>
    <w:p w14:paraId="3FE0D3F8" w14:textId="2F30B6D9" w:rsidR="00475CB2" w:rsidRDefault="00475CB2" w:rsidP="00585E53">
      <w:pPr>
        <w:rPr>
          <w:sz w:val="28"/>
          <w:szCs w:val="28"/>
          <w:lang w:val="es-ES_tradnl"/>
        </w:rPr>
      </w:pPr>
    </w:p>
    <w:p w14:paraId="7AE36FEE" w14:textId="0249FA25" w:rsidR="00475CB2" w:rsidRDefault="00475CB2" w:rsidP="00585E53">
      <w:pPr>
        <w:rPr>
          <w:sz w:val="28"/>
          <w:szCs w:val="28"/>
          <w:lang w:val="es-ES_tradnl"/>
        </w:rPr>
      </w:pPr>
    </w:p>
    <w:p w14:paraId="6B0E1A81" w14:textId="171BC87F" w:rsidR="00475CB2" w:rsidRDefault="00475CB2" w:rsidP="00585E53">
      <w:pPr>
        <w:rPr>
          <w:sz w:val="28"/>
          <w:szCs w:val="28"/>
          <w:lang w:val="es-ES_tradnl"/>
        </w:rPr>
      </w:pPr>
    </w:p>
    <w:p w14:paraId="1FE75D78" w14:textId="09F99A51" w:rsidR="00475CB2" w:rsidRDefault="00475CB2" w:rsidP="00585E53">
      <w:pPr>
        <w:rPr>
          <w:sz w:val="28"/>
          <w:szCs w:val="28"/>
          <w:lang w:val="es-ES_tradnl"/>
        </w:rPr>
      </w:pPr>
    </w:p>
    <w:p w14:paraId="47A1C11C" w14:textId="237A250B" w:rsidR="00475CB2" w:rsidRDefault="00475CB2" w:rsidP="00585E53">
      <w:pPr>
        <w:rPr>
          <w:sz w:val="28"/>
          <w:szCs w:val="28"/>
          <w:lang w:val="es-ES_tradnl"/>
        </w:rPr>
      </w:pPr>
    </w:p>
    <w:p w14:paraId="1FEBD09E" w14:textId="34AF0B06" w:rsidR="00475CB2" w:rsidRDefault="00475CB2" w:rsidP="00585E53">
      <w:pPr>
        <w:rPr>
          <w:sz w:val="28"/>
          <w:szCs w:val="28"/>
          <w:lang w:val="es-ES_tradnl"/>
        </w:rPr>
      </w:pPr>
    </w:p>
    <w:p w14:paraId="3A46C5EA" w14:textId="48236897" w:rsidR="00475CB2" w:rsidRDefault="00475CB2" w:rsidP="00585E53">
      <w:pPr>
        <w:rPr>
          <w:sz w:val="28"/>
          <w:szCs w:val="28"/>
          <w:lang w:val="es-ES_tradnl"/>
        </w:rPr>
      </w:pPr>
    </w:p>
    <w:p w14:paraId="117046BE" w14:textId="1B56B15B" w:rsidR="00475CB2" w:rsidRDefault="00475CB2" w:rsidP="00585E53">
      <w:pPr>
        <w:rPr>
          <w:sz w:val="28"/>
          <w:szCs w:val="28"/>
          <w:lang w:val="es-ES_tradnl"/>
        </w:rPr>
      </w:pPr>
    </w:p>
    <w:p w14:paraId="67DEAABA" w14:textId="64488406" w:rsidR="00475CB2" w:rsidRDefault="00475CB2" w:rsidP="00585E53">
      <w:pPr>
        <w:rPr>
          <w:sz w:val="28"/>
          <w:szCs w:val="28"/>
          <w:lang w:val="es-ES_tradnl"/>
        </w:rPr>
      </w:pPr>
    </w:p>
    <w:p w14:paraId="4CFDCDF2" w14:textId="77777777" w:rsidR="00475CB2" w:rsidRDefault="00475CB2" w:rsidP="00585E53">
      <w:pPr>
        <w:rPr>
          <w:sz w:val="28"/>
          <w:szCs w:val="28"/>
          <w:lang w:val="es-ES_tradnl"/>
        </w:rPr>
      </w:pPr>
    </w:p>
    <w:p w14:paraId="3D068396" w14:textId="77777777" w:rsidR="00BE322E" w:rsidRPr="006B42AC" w:rsidRDefault="00BE322E" w:rsidP="00585E53">
      <w:pPr>
        <w:rPr>
          <w:sz w:val="28"/>
          <w:szCs w:val="28"/>
          <w:lang w:val="es-ES_tradnl"/>
        </w:rPr>
      </w:pPr>
    </w:p>
    <w:p w14:paraId="18EDD5E1" w14:textId="77777777" w:rsidR="00585E53" w:rsidRPr="006B42AC" w:rsidRDefault="00585E53" w:rsidP="00585E53">
      <w:pPr>
        <w:rPr>
          <w:sz w:val="28"/>
          <w:szCs w:val="28"/>
          <w:lang w:val="es-ES_tradnl"/>
        </w:rPr>
      </w:pPr>
    </w:p>
    <w:p w14:paraId="7732DF9E" w14:textId="77777777" w:rsidR="00585E53" w:rsidRPr="006B42AC" w:rsidRDefault="00585E53" w:rsidP="00585E53">
      <w:pPr>
        <w:spacing w:before="120"/>
        <w:ind w:left="720" w:hanging="450"/>
        <w:rPr>
          <w:b/>
          <w:bCs/>
          <w:sz w:val="28"/>
          <w:szCs w:val="28"/>
          <w:lang w:val="es-ES_tradnl"/>
        </w:rPr>
      </w:pPr>
      <w:r w:rsidRPr="006B42AC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0670C6" wp14:editId="6C21291A">
                <wp:simplePos x="0" y="0"/>
                <wp:positionH relativeFrom="column">
                  <wp:posOffset>-193675</wp:posOffset>
                </wp:positionH>
                <wp:positionV relativeFrom="paragraph">
                  <wp:posOffset>-127000</wp:posOffset>
                </wp:positionV>
                <wp:extent cx="6286500" cy="333375"/>
                <wp:effectExtent l="0" t="0" r="38100" b="22225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3337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E81A8D" w14:textId="77777777" w:rsidR="006B42AC" w:rsidRPr="00585E53" w:rsidRDefault="006B42AC" w:rsidP="00585E53">
                            <w:pPr>
                              <w:jc w:val="center"/>
                              <w:rPr>
                                <w:lang w:val="es-ES_tradnl"/>
                              </w:rPr>
                            </w:pPr>
                            <w:r w:rsidRPr="00585E53">
                              <w:rPr>
                                <w:b/>
                                <w:bCs/>
                                <w:sz w:val="28"/>
                                <w:szCs w:val="26"/>
                                <w:lang w:val="es-ES_tradnl"/>
                              </w:rPr>
                              <w:t>Sección B:  Su experiencia perso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0670C6" id="Text Box 3" o:spid="_x0000_s1027" type="#_x0000_t202" style="position:absolute;left:0;text-align:left;margin-left:-15.25pt;margin-top:-10pt;width:495pt;height:2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" fillcolor="#d8d8d8">
                <v:textbox>
                  <w:txbxContent>
                    <w:p w14:paraId="7AE81A8D" w14:textId="77777777" w:rsidR="006B42AC" w:rsidRPr="00585E53" w:rsidRDefault="006B42AC" w:rsidP="00585E53">
                      <w:pPr>
                        <w:jc w:val="center"/>
                        <w:rPr>
                          <w:lang w:val="es-ES_tradnl"/>
                        </w:rPr>
                      </w:pPr>
                      <w:r w:rsidRPr="00585E53">
                        <w:rPr>
                          <w:b/>
                          <w:bCs/>
                          <w:sz w:val="28"/>
                          <w:szCs w:val="26"/>
                          <w:lang w:val="es-ES_tradnl"/>
                        </w:rPr>
                        <w:t>Sección B:  Su experiencia personal</w:t>
                      </w:r>
                    </w:p>
                  </w:txbxContent>
                </v:textbox>
              </v:shape>
            </w:pict>
          </mc:Fallback>
        </mc:AlternateContent>
      </w:r>
    </w:p>
    <w:p w14:paraId="75B9AA27" w14:textId="3FD288BE" w:rsidR="00585E53" w:rsidRPr="006B42AC" w:rsidRDefault="006A0128" w:rsidP="00585E53">
      <w:pPr>
        <w:tabs>
          <w:tab w:val="left" w:pos="0"/>
        </w:tabs>
        <w:spacing w:before="240"/>
        <w:rPr>
          <w:b/>
          <w:bCs/>
          <w:sz w:val="28"/>
          <w:szCs w:val="28"/>
          <w:lang w:val="es-ES_tradnl"/>
        </w:rPr>
      </w:pPr>
      <w:r>
        <w:rPr>
          <w:b/>
          <w:sz w:val="28"/>
          <w:szCs w:val="28"/>
          <w:lang w:val="es-ES_tradnl"/>
        </w:rPr>
        <w:t>Las siguientes</w:t>
      </w:r>
      <w:r w:rsidR="00585E53" w:rsidRPr="006B42AC">
        <w:rPr>
          <w:b/>
          <w:sz w:val="28"/>
          <w:szCs w:val="28"/>
          <w:lang w:val="es-ES_tradnl"/>
        </w:rPr>
        <w:t xml:space="preserve"> preguntas pueden ser </w:t>
      </w:r>
      <w:r>
        <w:rPr>
          <w:b/>
          <w:sz w:val="28"/>
          <w:szCs w:val="28"/>
          <w:lang w:val="es-ES_tradnl"/>
        </w:rPr>
        <w:t>difíciles de responder, pero sus respuestas proporcionarán información importante para tomar en cuenta en la valoración de las necesidades de esta comunidad. Si las preguntas le resultan muy incómodas,</w:t>
      </w:r>
      <w:r w:rsidR="00585E53" w:rsidRPr="006B42AC">
        <w:rPr>
          <w:b/>
          <w:sz w:val="28"/>
          <w:szCs w:val="28"/>
          <w:lang w:val="es-ES_tradnl"/>
        </w:rPr>
        <w:t xml:space="preserve"> </w:t>
      </w:r>
      <w:r>
        <w:rPr>
          <w:b/>
          <w:sz w:val="28"/>
          <w:szCs w:val="28"/>
          <w:lang w:val="es-ES_tradnl"/>
        </w:rPr>
        <w:t>s</w:t>
      </w:r>
      <w:r w:rsidR="00585E53" w:rsidRPr="006B42AC">
        <w:rPr>
          <w:b/>
          <w:sz w:val="28"/>
          <w:szCs w:val="28"/>
          <w:lang w:val="es-ES_tradnl"/>
        </w:rPr>
        <w:t xml:space="preserve">iéntase libre de omitir </w:t>
      </w:r>
      <w:r>
        <w:rPr>
          <w:b/>
          <w:sz w:val="28"/>
          <w:szCs w:val="28"/>
          <w:lang w:val="es-ES_tradnl"/>
        </w:rPr>
        <w:t>esta</w:t>
      </w:r>
      <w:r w:rsidRPr="006B42AC">
        <w:rPr>
          <w:b/>
          <w:sz w:val="28"/>
          <w:szCs w:val="28"/>
          <w:lang w:val="es-ES_tradnl"/>
        </w:rPr>
        <w:t xml:space="preserve"> </w:t>
      </w:r>
      <w:r w:rsidR="00585E53" w:rsidRPr="006B42AC">
        <w:rPr>
          <w:b/>
          <w:sz w:val="28"/>
          <w:szCs w:val="28"/>
          <w:lang w:val="es-ES_tradnl"/>
        </w:rPr>
        <w:t>pregunta. Si ha sido lastimad</w:t>
      </w:r>
      <w:r w:rsidR="00603BF7" w:rsidRPr="006B42AC">
        <w:rPr>
          <w:b/>
          <w:sz w:val="28"/>
          <w:szCs w:val="28"/>
          <w:lang w:val="es-ES_tradnl"/>
        </w:rPr>
        <w:t>o/</w:t>
      </w:r>
      <w:r w:rsidR="00585E53" w:rsidRPr="006B42AC">
        <w:rPr>
          <w:b/>
          <w:sz w:val="28"/>
          <w:szCs w:val="28"/>
          <w:lang w:val="es-ES_tradnl"/>
        </w:rPr>
        <w:t>a por su cónyuge, compañero</w:t>
      </w:r>
      <w:r w:rsidR="00603BF7" w:rsidRPr="006B42AC">
        <w:rPr>
          <w:b/>
          <w:sz w:val="28"/>
          <w:szCs w:val="28"/>
          <w:lang w:val="es-ES_tradnl"/>
        </w:rPr>
        <w:t>/a, hijo/a</w:t>
      </w:r>
      <w:r w:rsidR="00585E53" w:rsidRPr="006B42AC">
        <w:rPr>
          <w:b/>
          <w:sz w:val="28"/>
          <w:szCs w:val="28"/>
          <w:lang w:val="es-ES_tradnl"/>
        </w:rPr>
        <w:t xml:space="preserve"> adulto</w:t>
      </w:r>
      <w:r w:rsidR="00603BF7" w:rsidRPr="006B42AC">
        <w:rPr>
          <w:b/>
          <w:sz w:val="28"/>
          <w:szCs w:val="28"/>
          <w:lang w:val="es-ES_tradnl"/>
        </w:rPr>
        <w:t>/a</w:t>
      </w:r>
      <w:r w:rsidR="00585E53" w:rsidRPr="006B42AC">
        <w:rPr>
          <w:b/>
          <w:sz w:val="28"/>
          <w:szCs w:val="28"/>
          <w:lang w:val="es-ES_tradnl"/>
        </w:rPr>
        <w:t xml:space="preserve"> o </w:t>
      </w:r>
      <w:r w:rsidR="00603BF7" w:rsidRPr="006B42AC">
        <w:rPr>
          <w:b/>
          <w:sz w:val="28"/>
          <w:szCs w:val="28"/>
          <w:lang w:val="es-ES_tradnl"/>
        </w:rPr>
        <w:t xml:space="preserve">familiar, o por la persona que lo/a cuida </w:t>
      </w:r>
      <w:r w:rsidR="00585E53" w:rsidRPr="006B42AC">
        <w:rPr>
          <w:b/>
          <w:sz w:val="28"/>
          <w:szCs w:val="28"/>
          <w:lang w:val="es-ES_tradnl"/>
        </w:rPr>
        <w:t>en cualquiera de las formas descritas en la columna izquierda, por favor marque la casilla</w:t>
      </w:r>
      <w:r w:rsidR="00603BF7" w:rsidRPr="006B42AC">
        <w:rPr>
          <w:b/>
          <w:sz w:val="28"/>
          <w:szCs w:val="28"/>
          <w:lang w:val="es-ES_tradnl"/>
        </w:rPr>
        <w:t xml:space="preserve"> para indicar si esto sucedió</w:t>
      </w:r>
      <w:r w:rsidR="00585E53" w:rsidRPr="006B42AC">
        <w:rPr>
          <w:b/>
          <w:sz w:val="28"/>
          <w:szCs w:val="28"/>
          <w:lang w:val="es-ES_tradnl"/>
        </w:rPr>
        <w:t xml:space="preserve"> antes o después de que cumpliera 50 </w:t>
      </w:r>
      <w:proofErr w:type="gramStart"/>
      <w:r w:rsidR="00585E53" w:rsidRPr="006B42AC">
        <w:rPr>
          <w:b/>
          <w:sz w:val="28"/>
          <w:szCs w:val="28"/>
          <w:lang w:val="es-ES_tradnl"/>
        </w:rPr>
        <w:t>años de edad</w:t>
      </w:r>
      <w:proofErr w:type="gramEnd"/>
      <w:r w:rsidR="00585E53" w:rsidRPr="006B42AC">
        <w:rPr>
          <w:b/>
          <w:sz w:val="28"/>
          <w:szCs w:val="28"/>
          <w:lang w:val="es-ES_tradnl"/>
        </w:rPr>
        <w:t xml:space="preserve">.  Si lo/a lastimaron antes y después de los 50 </w:t>
      </w:r>
      <w:proofErr w:type="gramStart"/>
      <w:r w:rsidR="00585E53" w:rsidRPr="006B42AC">
        <w:rPr>
          <w:b/>
          <w:sz w:val="28"/>
          <w:szCs w:val="28"/>
          <w:lang w:val="es-ES_tradnl"/>
        </w:rPr>
        <w:t>años de edad</w:t>
      </w:r>
      <w:proofErr w:type="gramEnd"/>
      <w:r w:rsidR="00585E53" w:rsidRPr="006B42AC">
        <w:rPr>
          <w:b/>
          <w:bCs/>
          <w:sz w:val="28"/>
          <w:szCs w:val="28"/>
          <w:lang w:val="es-ES_tradnl"/>
        </w:rPr>
        <w:t xml:space="preserve"> marque ambas casillas. Si este comportamiento nunca le ha pasado a usted, por favor deje las casillas en blanco.</w:t>
      </w:r>
      <w:r>
        <w:rPr>
          <w:b/>
          <w:bCs/>
          <w:sz w:val="28"/>
          <w:szCs w:val="28"/>
          <w:lang w:val="es-ES_tradnl"/>
        </w:rPr>
        <w:t xml:space="preserve"> Recuerde: todas sus respuestas son privadas y confidenciales.</w:t>
      </w:r>
    </w:p>
    <w:p w14:paraId="6EC1A0D0" w14:textId="77777777" w:rsidR="00585E53" w:rsidRPr="006B42AC" w:rsidRDefault="00585E53" w:rsidP="00585E53">
      <w:pPr>
        <w:ind w:left="720"/>
        <w:rPr>
          <w:b/>
          <w:bCs/>
          <w:sz w:val="28"/>
          <w:szCs w:val="28"/>
          <w:lang w:val="es-ES_tradnl"/>
        </w:rPr>
      </w:pPr>
    </w:p>
    <w:tbl>
      <w:tblPr>
        <w:tblStyle w:val="TableGrid"/>
        <w:tblW w:w="0" w:type="auto"/>
        <w:tblInd w:w="108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965"/>
        <w:gridCol w:w="1646"/>
        <w:gridCol w:w="1631"/>
      </w:tblGrid>
      <w:tr w:rsidR="00585E53" w:rsidRPr="00475CB2" w14:paraId="007AA316" w14:textId="77777777" w:rsidTr="00585E53">
        <w:tc>
          <w:tcPr>
            <w:tcW w:w="6134" w:type="dxa"/>
          </w:tcPr>
          <w:p w14:paraId="15433524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  <w:r w:rsidRPr="00475CB2">
              <w:rPr>
                <w:b/>
                <w:bCs/>
                <w:szCs w:val="28"/>
                <w:lang w:val="es-ES_tradnl"/>
              </w:rPr>
              <w:t>Alguna vez ha experimentado:</w:t>
            </w:r>
          </w:p>
        </w:tc>
        <w:tc>
          <w:tcPr>
            <w:tcW w:w="1680" w:type="dxa"/>
          </w:tcPr>
          <w:p w14:paraId="4E5A5701" w14:textId="0AD4B3F9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  <w:r w:rsidRPr="00475CB2">
              <w:rPr>
                <w:b/>
                <w:bCs/>
                <w:szCs w:val="28"/>
                <w:lang w:val="es-ES_tradnl"/>
              </w:rPr>
              <w:t xml:space="preserve">Antes de los 50 </w:t>
            </w:r>
            <w:proofErr w:type="gramStart"/>
            <w:r w:rsidRPr="00475CB2">
              <w:rPr>
                <w:b/>
                <w:bCs/>
                <w:szCs w:val="28"/>
                <w:lang w:val="es-ES_tradnl"/>
              </w:rPr>
              <w:t>años de edad</w:t>
            </w:r>
            <w:proofErr w:type="gramEnd"/>
          </w:p>
        </w:tc>
        <w:tc>
          <w:tcPr>
            <w:tcW w:w="1654" w:type="dxa"/>
          </w:tcPr>
          <w:p w14:paraId="7AC8B2A7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  <w:r w:rsidRPr="00475CB2">
              <w:rPr>
                <w:b/>
                <w:bCs/>
                <w:szCs w:val="28"/>
                <w:lang w:val="es-ES_tradnl"/>
              </w:rPr>
              <w:t xml:space="preserve">Después de los 50 </w:t>
            </w:r>
            <w:proofErr w:type="gramStart"/>
            <w:r w:rsidRPr="00475CB2">
              <w:rPr>
                <w:b/>
                <w:bCs/>
                <w:szCs w:val="28"/>
                <w:lang w:val="es-ES_tradnl"/>
              </w:rPr>
              <w:t>años de edad</w:t>
            </w:r>
            <w:proofErr w:type="gramEnd"/>
          </w:p>
        </w:tc>
      </w:tr>
      <w:tr w:rsidR="00585E53" w:rsidRPr="00475CB2" w14:paraId="16749E27" w14:textId="77777777" w:rsidTr="00585E53">
        <w:tc>
          <w:tcPr>
            <w:tcW w:w="6134" w:type="dxa"/>
          </w:tcPr>
          <w:p w14:paraId="7BCF448D" w14:textId="77777777" w:rsidR="00585E53" w:rsidRPr="00475CB2" w:rsidRDefault="00585E53" w:rsidP="00603BF7">
            <w:pPr>
              <w:pStyle w:val="BodyText"/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shd w:val="solid" w:color="FFFFFF" w:fill="FFFFFF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right" w:pos="9360"/>
              </w:tabs>
              <w:spacing w:before="120" w:after="120"/>
              <w:rPr>
                <w:b/>
                <w:bCs/>
                <w:szCs w:val="28"/>
                <w:lang w:val="es-ES_tradnl"/>
              </w:rPr>
            </w:pPr>
            <w:r w:rsidRPr="00475CB2">
              <w:rPr>
                <w:szCs w:val="28"/>
                <w:lang w:val="es-ES_tradnl"/>
              </w:rPr>
              <w:t xml:space="preserve">¿Alguna vez un cónyuge / pareja, un familiar o un cuidador </w:t>
            </w:r>
            <w:r w:rsidR="00603BF7" w:rsidRPr="00475CB2">
              <w:rPr>
                <w:szCs w:val="28"/>
                <w:lang w:val="es-ES_tradnl"/>
              </w:rPr>
              <w:t>le ha quitado</w:t>
            </w:r>
            <w:r w:rsidRPr="00475CB2">
              <w:rPr>
                <w:szCs w:val="28"/>
                <w:lang w:val="es-ES_tradnl"/>
              </w:rPr>
              <w:t xml:space="preserve"> su dinero, bienes u otros activos sin su consentimiento?</w:t>
            </w:r>
          </w:p>
        </w:tc>
        <w:tc>
          <w:tcPr>
            <w:tcW w:w="1680" w:type="dxa"/>
          </w:tcPr>
          <w:p w14:paraId="5985D2F4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</w:p>
        </w:tc>
        <w:tc>
          <w:tcPr>
            <w:tcW w:w="1654" w:type="dxa"/>
          </w:tcPr>
          <w:p w14:paraId="7DFAB813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</w:p>
        </w:tc>
      </w:tr>
      <w:tr w:rsidR="00585E53" w:rsidRPr="006B42AC" w14:paraId="1B5E8ACB" w14:textId="77777777" w:rsidTr="00585E53">
        <w:tc>
          <w:tcPr>
            <w:tcW w:w="6134" w:type="dxa"/>
          </w:tcPr>
          <w:p w14:paraId="12E3EB5A" w14:textId="77777777" w:rsidR="00585E53" w:rsidRPr="00475CB2" w:rsidRDefault="00585E53" w:rsidP="00585E53">
            <w:pPr>
              <w:pStyle w:val="BodyText"/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shd w:val="solid" w:color="FFFFFF" w:fill="FFFFFF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right" w:pos="9360"/>
              </w:tabs>
              <w:spacing w:before="120" w:after="120"/>
              <w:rPr>
                <w:b/>
                <w:bCs/>
                <w:szCs w:val="28"/>
                <w:lang w:val="es-ES_tradnl"/>
              </w:rPr>
            </w:pPr>
            <w:r w:rsidRPr="00475CB2">
              <w:rPr>
                <w:szCs w:val="28"/>
                <w:lang w:val="es-ES_tradnl"/>
              </w:rPr>
              <w:t>¿Alguna vez se le ha negado alimento, agua, dormir, medicamento o cuidado médico?</w:t>
            </w:r>
          </w:p>
        </w:tc>
        <w:tc>
          <w:tcPr>
            <w:tcW w:w="1680" w:type="dxa"/>
          </w:tcPr>
          <w:p w14:paraId="4CC8A37A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</w:p>
        </w:tc>
        <w:tc>
          <w:tcPr>
            <w:tcW w:w="1654" w:type="dxa"/>
          </w:tcPr>
          <w:p w14:paraId="4834599C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</w:p>
        </w:tc>
      </w:tr>
      <w:tr w:rsidR="00585E53" w:rsidRPr="00475CB2" w14:paraId="5C902D66" w14:textId="77777777" w:rsidTr="00585E53">
        <w:tc>
          <w:tcPr>
            <w:tcW w:w="6134" w:type="dxa"/>
          </w:tcPr>
          <w:p w14:paraId="14FF4E6A" w14:textId="77777777" w:rsidR="00585E53" w:rsidRPr="00475CB2" w:rsidRDefault="00585E53" w:rsidP="00585E53">
            <w:pPr>
              <w:pStyle w:val="BodyText"/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shd w:val="solid" w:color="FFFFFF" w:fill="FFFFFF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right" w:pos="9360"/>
              </w:tabs>
              <w:spacing w:before="120" w:after="120"/>
              <w:rPr>
                <w:b/>
                <w:bCs/>
                <w:szCs w:val="28"/>
                <w:lang w:val="es-ES_tradnl"/>
              </w:rPr>
            </w:pPr>
            <w:r w:rsidRPr="00475CB2">
              <w:rPr>
                <w:rFonts w:ascii="Arial" w:hAnsi="Arial" w:cs="Arial"/>
                <w:color w:val="333333"/>
                <w:szCs w:val="13"/>
                <w:lang w:val="es-ES_tradnl"/>
              </w:rPr>
              <w:t xml:space="preserve"> </w:t>
            </w:r>
            <w:r w:rsidR="00603BF7" w:rsidRPr="00475CB2">
              <w:rPr>
                <w:szCs w:val="28"/>
                <w:lang w:val="es-ES_tradnl"/>
              </w:rPr>
              <w:t>¿Alguna vez ha</w:t>
            </w:r>
            <w:r w:rsidRPr="00475CB2">
              <w:rPr>
                <w:szCs w:val="28"/>
                <w:lang w:val="es-ES_tradnl"/>
              </w:rPr>
              <w:t xml:space="preserve"> tenido miedo de un familiar cónyuge / pareja o cuidador?</w:t>
            </w:r>
          </w:p>
        </w:tc>
        <w:tc>
          <w:tcPr>
            <w:tcW w:w="1680" w:type="dxa"/>
          </w:tcPr>
          <w:p w14:paraId="216FE29F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</w:p>
        </w:tc>
        <w:tc>
          <w:tcPr>
            <w:tcW w:w="1654" w:type="dxa"/>
          </w:tcPr>
          <w:p w14:paraId="5C55A462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</w:p>
        </w:tc>
      </w:tr>
      <w:tr w:rsidR="00585E53" w:rsidRPr="00475CB2" w14:paraId="3048008D" w14:textId="77777777" w:rsidTr="00585E53">
        <w:tc>
          <w:tcPr>
            <w:tcW w:w="6134" w:type="dxa"/>
          </w:tcPr>
          <w:p w14:paraId="222A8E2E" w14:textId="77777777" w:rsidR="00585E53" w:rsidRPr="00475CB2" w:rsidRDefault="00585E53" w:rsidP="00603BF7">
            <w:pPr>
              <w:pStyle w:val="BodyText"/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shd w:val="solid" w:color="FFFFFF" w:fill="FFFFFF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right" w:pos="9360"/>
              </w:tabs>
              <w:spacing w:before="120" w:after="120"/>
              <w:rPr>
                <w:b/>
                <w:bCs/>
                <w:szCs w:val="28"/>
                <w:lang w:val="es-ES_tradnl"/>
              </w:rPr>
            </w:pPr>
            <w:r w:rsidRPr="00475CB2">
              <w:rPr>
                <w:szCs w:val="28"/>
                <w:lang w:val="es-ES_tradnl"/>
              </w:rPr>
              <w:t>¿</w:t>
            </w:r>
            <w:r w:rsidR="00603BF7" w:rsidRPr="00475CB2">
              <w:rPr>
                <w:szCs w:val="28"/>
                <w:lang w:val="es-ES_tradnl"/>
              </w:rPr>
              <w:t>En algún momento un</w:t>
            </w:r>
            <w:r w:rsidRPr="00475CB2">
              <w:rPr>
                <w:szCs w:val="28"/>
                <w:lang w:val="es-ES_tradnl"/>
              </w:rPr>
              <w:t xml:space="preserve"> cónyuge/</w:t>
            </w:r>
            <w:r w:rsidR="00603BF7" w:rsidRPr="00475CB2">
              <w:rPr>
                <w:szCs w:val="28"/>
                <w:lang w:val="es-ES_tradnl"/>
              </w:rPr>
              <w:t>pareja</w:t>
            </w:r>
            <w:r w:rsidRPr="00475CB2">
              <w:rPr>
                <w:szCs w:val="28"/>
                <w:lang w:val="es-ES_tradnl"/>
              </w:rPr>
              <w:t>, familiar o cuidad</w:t>
            </w:r>
            <w:r w:rsidR="00603BF7" w:rsidRPr="00475CB2">
              <w:rPr>
                <w:szCs w:val="28"/>
                <w:lang w:val="es-ES_tradnl"/>
              </w:rPr>
              <w:t>or alguna vez le pegó, le dio puñetazos, lo/a empujó o lo/a lastimó</w:t>
            </w:r>
            <w:r w:rsidRPr="00475CB2">
              <w:rPr>
                <w:szCs w:val="28"/>
                <w:lang w:val="es-ES_tradnl"/>
              </w:rPr>
              <w:t xml:space="preserve"> de otra forma?</w:t>
            </w:r>
          </w:p>
        </w:tc>
        <w:tc>
          <w:tcPr>
            <w:tcW w:w="1680" w:type="dxa"/>
          </w:tcPr>
          <w:p w14:paraId="559D324F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</w:p>
        </w:tc>
        <w:tc>
          <w:tcPr>
            <w:tcW w:w="1654" w:type="dxa"/>
          </w:tcPr>
          <w:p w14:paraId="0A9FD200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</w:p>
        </w:tc>
      </w:tr>
      <w:tr w:rsidR="00585E53" w:rsidRPr="00475CB2" w14:paraId="6E18D36D" w14:textId="77777777" w:rsidTr="00585E53">
        <w:tc>
          <w:tcPr>
            <w:tcW w:w="6134" w:type="dxa"/>
          </w:tcPr>
          <w:p w14:paraId="5549DDB0" w14:textId="77777777" w:rsidR="00585E53" w:rsidRPr="00475CB2" w:rsidRDefault="00585E53" w:rsidP="00603BF7">
            <w:pPr>
              <w:pStyle w:val="BodyText"/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shd w:val="solid" w:color="FFFFFF" w:fill="FFFFFF"/>
              <w:tabs>
                <w:tab w:val="left" w:pos="0"/>
                <w:tab w:val="center" w:pos="1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right" w:pos="9360"/>
              </w:tabs>
              <w:spacing w:before="120"/>
              <w:rPr>
                <w:b/>
                <w:bCs/>
                <w:szCs w:val="28"/>
                <w:lang w:val="es-ES_tradnl"/>
              </w:rPr>
            </w:pPr>
            <w:r w:rsidRPr="00475CB2">
              <w:rPr>
                <w:szCs w:val="28"/>
                <w:lang w:val="es-ES_tradnl"/>
              </w:rPr>
              <w:t>¿</w:t>
            </w:r>
            <w:r w:rsidR="00603BF7" w:rsidRPr="00475CB2">
              <w:rPr>
                <w:szCs w:val="28"/>
                <w:lang w:val="es-ES_tradnl"/>
              </w:rPr>
              <w:t>Alguna vez su cónyug</w:t>
            </w:r>
            <w:r w:rsidRPr="00475CB2">
              <w:rPr>
                <w:szCs w:val="28"/>
                <w:lang w:val="es-ES_tradnl"/>
              </w:rPr>
              <w:t>e/</w:t>
            </w:r>
            <w:r w:rsidR="00603BF7" w:rsidRPr="00475CB2">
              <w:rPr>
                <w:szCs w:val="28"/>
                <w:lang w:val="es-ES_tradnl"/>
              </w:rPr>
              <w:t>pareja</w:t>
            </w:r>
            <w:r w:rsidRPr="00475CB2">
              <w:rPr>
                <w:szCs w:val="28"/>
                <w:lang w:val="es-ES_tradnl"/>
              </w:rPr>
              <w:t xml:space="preserve">, familiar o cuidador lo/a </w:t>
            </w:r>
            <w:r w:rsidR="00603BF7" w:rsidRPr="00475CB2">
              <w:rPr>
                <w:szCs w:val="28"/>
                <w:lang w:val="es-ES_tradnl"/>
              </w:rPr>
              <w:t>tocó</w:t>
            </w:r>
            <w:r w:rsidRPr="00475CB2">
              <w:rPr>
                <w:szCs w:val="28"/>
                <w:lang w:val="es-ES_tradnl"/>
              </w:rPr>
              <w:t xml:space="preserve"> de una ma</w:t>
            </w:r>
            <w:r w:rsidR="00603BF7" w:rsidRPr="00475CB2">
              <w:rPr>
                <w:szCs w:val="28"/>
                <w:lang w:val="es-ES_tradnl"/>
              </w:rPr>
              <w:t>nera que lo/a hizo sentirse incómodo o lo/a lastimó</w:t>
            </w:r>
            <w:r w:rsidRPr="00475CB2">
              <w:rPr>
                <w:szCs w:val="28"/>
                <w:lang w:val="es-ES_tradnl"/>
              </w:rPr>
              <w:t xml:space="preserve"> sexualmente de alguna manera?</w:t>
            </w:r>
          </w:p>
        </w:tc>
        <w:tc>
          <w:tcPr>
            <w:tcW w:w="1680" w:type="dxa"/>
          </w:tcPr>
          <w:p w14:paraId="0DCA992F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</w:p>
        </w:tc>
        <w:tc>
          <w:tcPr>
            <w:tcW w:w="1654" w:type="dxa"/>
          </w:tcPr>
          <w:p w14:paraId="3063574C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</w:p>
        </w:tc>
      </w:tr>
      <w:tr w:rsidR="00585E53" w:rsidRPr="00475CB2" w14:paraId="43C155E7" w14:textId="77777777" w:rsidTr="00585E53">
        <w:tc>
          <w:tcPr>
            <w:tcW w:w="6134" w:type="dxa"/>
          </w:tcPr>
          <w:p w14:paraId="4973EE1D" w14:textId="77777777" w:rsidR="00585E53" w:rsidRPr="00475CB2" w:rsidRDefault="00603BF7" w:rsidP="00603BF7">
            <w:pPr>
              <w:pStyle w:val="BodyText"/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shd w:val="solid" w:color="FFFFFF" w:fill="FFFFFF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right" w:pos="9360"/>
              </w:tabs>
              <w:spacing w:before="120" w:after="120"/>
              <w:rPr>
                <w:szCs w:val="28"/>
                <w:lang w:val="es-ES_tradnl"/>
              </w:rPr>
            </w:pPr>
            <w:r w:rsidRPr="00475CB2">
              <w:rPr>
                <w:szCs w:val="28"/>
                <w:lang w:val="es-ES_tradnl"/>
              </w:rPr>
              <w:lastRenderedPageBreak/>
              <w:t>¿Su cónyug</w:t>
            </w:r>
            <w:r w:rsidR="00585E53" w:rsidRPr="00475CB2">
              <w:rPr>
                <w:szCs w:val="28"/>
                <w:lang w:val="es-ES_tradnl"/>
              </w:rPr>
              <w:t>e/</w:t>
            </w:r>
            <w:r w:rsidRPr="00475CB2">
              <w:rPr>
                <w:szCs w:val="28"/>
                <w:lang w:val="es-ES_tradnl"/>
              </w:rPr>
              <w:t>pareja</w:t>
            </w:r>
            <w:r w:rsidR="00585E53" w:rsidRPr="00475CB2">
              <w:rPr>
                <w:szCs w:val="28"/>
                <w:lang w:val="es-ES_tradnl"/>
              </w:rPr>
              <w:t>, familiar o cuidador constantemente lo/a menosprecia (diciéndole cosas como “eres un tonto/a” o “nadie más te amará”) o se ha burlado de usted?</w:t>
            </w:r>
          </w:p>
        </w:tc>
        <w:tc>
          <w:tcPr>
            <w:tcW w:w="1680" w:type="dxa"/>
          </w:tcPr>
          <w:p w14:paraId="7F82AF90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</w:p>
        </w:tc>
        <w:tc>
          <w:tcPr>
            <w:tcW w:w="1654" w:type="dxa"/>
          </w:tcPr>
          <w:p w14:paraId="53963021" w14:textId="77777777" w:rsidR="00585E53" w:rsidRPr="00475CB2" w:rsidRDefault="00585E53" w:rsidP="00585E53">
            <w:pPr>
              <w:rPr>
                <w:b/>
                <w:bCs/>
                <w:szCs w:val="28"/>
                <w:lang w:val="es-ES_tradnl"/>
              </w:rPr>
            </w:pPr>
          </w:p>
        </w:tc>
      </w:tr>
    </w:tbl>
    <w:p w14:paraId="6B0958AE" w14:textId="77777777" w:rsidR="00585E53" w:rsidRPr="006B42AC" w:rsidRDefault="00585E53" w:rsidP="00475CB2">
      <w:pPr>
        <w:rPr>
          <w:b/>
          <w:bCs/>
          <w:sz w:val="28"/>
          <w:szCs w:val="28"/>
          <w:lang w:val="es-ES_tradnl"/>
        </w:rPr>
      </w:pPr>
    </w:p>
    <w:p w14:paraId="609BFC47" w14:textId="77777777" w:rsidR="00585E53" w:rsidRPr="006B42AC" w:rsidRDefault="00585E53" w:rsidP="00585E53">
      <w:pPr>
        <w:ind w:left="720"/>
        <w:rPr>
          <w:b/>
          <w:bCs/>
          <w:sz w:val="28"/>
          <w:szCs w:val="28"/>
          <w:lang w:val="es-ES_tradnl"/>
        </w:rPr>
      </w:pPr>
    </w:p>
    <w:p w14:paraId="5B2A0D61" w14:textId="77777777" w:rsidR="00603BF7" w:rsidRPr="006B42AC" w:rsidRDefault="00603BF7" w:rsidP="00585E53">
      <w:pPr>
        <w:spacing w:before="120"/>
        <w:rPr>
          <w:b/>
          <w:sz w:val="28"/>
          <w:szCs w:val="28"/>
          <w:lang w:val="es-ES_tradnl"/>
        </w:rPr>
      </w:pPr>
      <w:r w:rsidRPr="006B42A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32CE18" wp14:editId="6B194E1A">
                <wp:simplePos x="0" y="0"/>
                <wp:positionH relativeFrom="column">
                  <wp:posOffset>-209550</wp:posOffset>
                </wp:positionH>
                <wp:positionV relativeFrom="paragraph">
                  <wp:posOffset>3810</wp:posOffset>
                </wp:positionV>
                <wp:extent cx="6286500" cy="333375"/>
                <wp:effectExtent l="0" t="0" r="38100" b="2222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3337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FA2129" w14:textId="77777777" w:rsidR="006B42AC" w:rsidRPr="00603BF7" w:rsidRDefault="006B42AC" w:rsidP="00585E53">
                            <w:pPr>
                              <w:pStyle w:val="Heading3"/>
                              <w:jc w:val="center"/>
                              <w:rPr>
                                <w:lang w:val="es-ES_tradnl"/>
                              </w:rPr>
                            </w:pPr>
                            <w:r w:rsidRPr="00603BF7">
                              <w:rPr>
                                <w:lang w:val="es-ES_tradnl"/>
                              </w:rPr>
                              <w:t>Sección C:  Demografí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32CE18" id="Text Box 4" o:spid="_x0000_s1028" type="#_x0000_t202" style="position:absolute;margin-left:-16.5pt;margin-top:.3pt;width:495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" fillcolor="#d8d8d8">
                <v:textbox>
                  <w:txbxContent>
                    <w:p w14:paraId="76FA2129" w14:textId="77777777" w:rsidR="006B42AC" w:rsidRPr="00603BF7" w:rsidRDefault="006B42AC" w:rsidP="00585E53">
                      <w:pPr>
                        <w:pStyle w:val="Heading3"/>
                        <w:jc w:val="center"/>
                        <w:rPr>
                          <w:lang w:val="es-ES_tradnl"/>
                        </w:rPr>
                      </w:pPr>
                      <w:r w:rsidRPr="00603BF7">
                        <w:rPr>
                          <w:lang w:val="es-ES_tradnl"/>
                        </w:rPr>
                        <w:t>Sección C:  Demografía</w:t>
                      </w:r>
                    </w:p>
                  </w:txbxContent>
                </v:textbox>
              </v:shape>
            </w:pict>
          </mc:Fallback>
        </mc:AlternateContent>
      </w:r>
    </w:p>
    <w:p w14:paraId="7750170E" w14:textId="77777777" w:rsidR="00603BF7" w:rsidRPr="006B42AC" w:rsidRDefault="00603BF7" w:rsidP="00585E53">
      <w:pPr>
        <w:spacing w:before="120"/>
        <w:rPr>
          <w:b/>
          <w:sz w:val="28"/>
          <w:szCs w:val="28"/>
          <w:lang w:val="es-ES_tradnl"/>
        </w:rPr>
      </w:pPr>
    </w:p>
    <w:p w14:paraId="5691659A" w14:textId="77777777" w:rsidR="00585E53" w:rsidRPr="006B42AC" w:rsidRDefault="00585E53" w:rsidP="00585E53">
      <w:pPr>
        <w:spacing w:before="120"/>
        <w:rPr>
          <w:b/>
          <w:bCs/>
          <w:sz w:val="28"/>
          <w:szCs w:val="28"/>
          <w:lang w:val="es-ES_tradnl"/>
        </w:rPr>
      </w:pPr>
      <w:r w:rsidRPr="006B42AC">
        <w:rPr>
          <w:b/>
          <w:sz w:val="28"/>
          <w:szCs w:val="28"/>
          <w:lang w:val="es-ES_tradnl"/>
        </w:rPr>
        <w:t>Por favor escoja las respue</w:t>
      </w:r>
      <w:r w:rsidR="00603BF7" w:rsidRPr="006B42AC">
        <w:rPr>
          <w:b/>
          <w:sz w:val="28"/>
          <w:szCs w:val="28"/>
          <w:lang w:val="es-ES_tradnl"/>
        </w:rPr>
        <w:t>stas que mejor lo/a describen</w:t>
      </w:r>
      <w:r w:rsidRPr="006B42AC">
        <w:rPr>
          <w:b/>
          <w:sz w:val="28"/>
          <w:szCs w:val="28"/>
          <w:lang w:val="es-ES_tradnl"/>
        </w:rPr>
        <w:t>, esto nos ayudará a asegurar que ten</w:t>
      </w:r>
      <w:r w:rsidR="00603BF7" w:rsidRPr="006B42AC">
        <w:rPr>
          <w:b/>
          <w:sz w:val="28"/>
          <w:szCs w:val="28"/>
          <w:lang w:val="es-ES_tradnl"/>
        </w:rPr>
        <w:t>em</w:t>
      </w:r>
      <w:r w:rsidRPr="006B42AC">
        <w:rPr>
          <w:b/>
          <w:sz w:val="28"/>
          <w:szCs w:val="28"/>
          <w:lang w:val="es-ES_tradnl"/>
        </w:rPr>
        <w:t>os una buena representación de esta comunidad.</w:t>
      </w:r>
      <w:r w:rsidRPr="006B42AC">
        <w:rPr>
          <w:b/>
          <w:bCs/>
          <w:sz w:val="28"/>
          <w:szCs w:val="28"/>
          <w:lang w:val="es-ES_tradnl"/>
        </w:rPr>
        <w:t xml:space="preserve">   Recuerde que todas sus respuestas se mantendrá</w:t>
      </w:r>
      <w:r w:rsidR="00603BF7" w:rsidRPr="006B42AC">
        <w:rPr>
          <w:b/>
          <w:bCs/>
          <w:sz w:val="28"/>
          <w:szCs w:val="28"/>
          <w:lang w:val="es-ES_tradnl"/>
        </w:rPr>
        <w:t>n</w:t>
      </w:r>
      <w:r w:rsidRPr="006B42AC">
        <w:rPr>
          <w:b/>
          <w:bCs/>
          <w:sz w:val="28"/>
          <w:szCs w:val="28"/>
          <w:lang w:val="es-ES_tradnl"/>
        </w:rPr>
        <w:t xml:space="preserve"> confidencial.  </w:t>
      </w:r>
    </w:p>
    <w:p w14:paraId="22F3A5FB" w14:textId="77777777" w:rsidR="00585E53" w:rsidRPr="006B42AC" w:rsidRDefault="00585E53" w:rsidP="00585E53">
      <w:pPr>
        <w:pStyle w:val="ListParagraph"/>
        <w:numPr>
          <w:ilvl w:val="0"/>
          <w:numId w:val="6"/>
        </w:numPr>
        <w:spacing w:before="360"/>
        <w:rPr>
          <w:b/>
          <w:sz w:val="28"/>
          <w:szCs w:val="28"/>
          <w:lang w:val="es-ES_tradnl"/>
        </w:rPr>
      </w:pPr>
      <w:r w:rsidRPr="006B42AC">
        <w:rPr>
          <w:b/>
          <w:sz w:val="28"/>
          <w:szCs w:val="28"/>
          <w:lang w:val="es-ES_tradnl"/>
        </w:rPr>
        <w:tab/>
        <w:t>Edad:</w:t>
      </w:r>
      <w:r w:rsidRPr="006B42AC">
        <w:rPr>
          <w:b/>
          <w:sz w:val="28"/>
          <w:szCs w:val="28"/>
          <w:lang w:val="es-ES_tradnl"/>
        </w:rPr>
        <w:tab/>
      </w:r>
      <w:r w:rsidRPr="006B42AC">
        <w:rPr>
          <w:b/>
          <w:sz w:val="28"/>
          <w:szCs w:val="28"/>
          <w:lang w:val="es-ES_tradnl"/>
        </w:rPr>
        <w:tab/>
      </w:r>
      <w:r w:rsidRPr="006B42AC">
        <w:rPr>
          <w:b/>
          <w:sz w:val="28"/>
          <w:szCs w:val="28"/>
          <w:lang w:val="es-ES_tradnl"/>
        </w:rPr>
        <w:tab/>
      </w:r>
    </w:p>
    <w:p w14:paraId="78334A46" w14:textId="2A08D3A6" w:rsidR="00585E53" w:rsidRPr="006B42AC" w:rsidRDefault="00831878" w:rsidP="00585E53">
      <w:pPr>
        <w:spacing w:before="120"/>
        <w:ind w:firstLine="720"/>
        <w:rPr>
          <w:sz w:val="28"/>
          <w:szCs w:val="28"/>
          <w:lang w:val="es-ES_tradnl"/>
        </w:rPr>
      </w:pPr>
      <w:r w:rsidRPr="008745A3">
        <w:rPr>
          <w:sz w:val="28"/>
          <w:szCs w:val="28"/>
        </w:rPr>
        <w:t>___</w:t>
      </w:r>
      <w:r w:rsidR="00585E53" w:rsidRPr="006B42AC">
        <w:rPr>
          <w:sz w:val="28"/>
          <w:szCs w:val="28"/>
          <w:lang w:val="es-ES_tradnl"/>
        </w:rPr>
        <w:t>50-59</w:t>
      </w:r>
      <w:r w:rsidR="00585E53" w:rsidRPr="006B42AC">
        <w:rPr>
          <w:sz w:val="28"/>
          <w:szCs w:val="28"/>
          <w:lang w:val="es-ES_tradnl"/>
        </w:rPr>
        <w:tab/>
      </w:r>
      <w:r w:rsidR="00585E53" w:rsidRPr="006B42AC">
        <w:rPr>
          <w:sz w:val="28"/>
          <w:szCs w:val="28"/>
          <w:lang w:val="es-ES_tradnl"/>
        </w:rPr>
        <w:tab/>
      </w:r>
      <w:r w:rsidRPr="008745A3">
        <w:rPr>
          <w:sz w:val="28"/>
          <w:szCs w:val="28"/>
        </w:rPr>
        <w:t>___</w:t>
      </w:r>
      <w:r w:rsidR="00585E53" w:rsidRPr="006B42AC">
        <w:rPr>
          <w:sz w:val="28"/>
          <w:szCs w:val="28"/>
          <w:lang w:val="es-ES_tradnl"/>
        </w:rPr>
        <w:t>60-69</w:t>
      </w:r>
    </w:p>
    <w:p w14:paraId="62B55331" w14:textId="033458D3" w:rsidR="00585E53" w:rsidRPr="006B42AC" w:rsidRDefault="00831878" w:rsidP="00585E53">
      <w:pPr>
        <w:spacing w:before="120"/>
        <w:ind w:firstLine="720"/>
        <w:rPr>
          <w:sz w:val="28"/>
          <w:szCs w:val="28"/>
          <w:lang w:val="es-ES_tradnl"/>
        </w:rPr>
      </w:pPr>
      <w:r w:rsidRPr="008745A3">
        <w:rPr>
          <w:sz w:val="28"/>
          <w:szCs w:val="28"/>
        </w:rPr>
        <w:t>___</w:t>
      </w:r>
      <w:r w:rsidR="00585E53" w:rsidRPr="006B42AC">
        <w:rPr>
          <w:sz w:val="28"/>
          <w:szCs w:val="28"/>
          <w:lang w:val="es-ES_tradnl"/>
        </w:rPr>
        <w:t>70-79</w:t>
      </w:r>
      <w:r w:rsidR="00585E53" w:rsidRPr="006B42AC">
        <w:rPr>
          <w:sz w:val="28"/>
          <w:szCs w:val="28"/>
          <w:lang w:val="es-ES_tradnl"/>
        </w:rPr>
        <w:tab/>
      </w:r>
      <w:r w:rsidR="00585E53" w:rsidRPr="006B42AC">
        <w:rPr>
          <w:sz w:val="28"/>
          <w:szCs w:val="28"/>
          <w:lang w:val="es-ES_tradnl"/>
        </w:rPr>
        <w:tab/>
      </w:r>
      <w:r w:rsidRPr="008745A3">
        <w:rPr>
          <w:sz w:val="28"/>
          <w:szCs w:val="28"/>
        </w:rPr>
        <w:t>___</w:t>
      </w:r>
      <w:r w:rsidR="00585E53" w:rsidRPr="006B42AC">
        <w:rPr>
          <w:sz w:val="28"/>
          <w:szCs w:val="28"/>
          <w:lang w:val="es-ES_tradnl"/>
        </w:rPr>
        <w:t>80-89</w:t>
      </w:r>
      <w:r w:rsidR="00585E53" w:rsidRPr="006B42AC">
        <w:rPr>
          <w:sz w:val="28"/>
          <w:szCs w:val="28"/>
          <w:lang w:val="es-ES_tradnl"/>
        </w:rPr>
        <w:tab/>
      </w:r>
      <w:r w:rsidR="00585E53" w:rsidRPr="006B42AC">
        <w:rPr>
          <w:sz w:val="28"/>
          <w:szCs w:val="28"/>
          <w:lang w:val="es-ES_tradnl"/>
        </w:rPr>
        <w:tab/>
      </w:r>
    </w:p>
    <w:p w14:paraId="61457111" w14:textId="5EEA2B5A" w:rsidR="00585E53" w:rsidRPr="006B42AC" w:rsidRDefault="00831878" w:rsidP="00585E53">
      <w:pPr>
        <w:spacing w:before="120"/>
        <w:ind w:firstLine="720"/>
        <w:rPr>
          <w:sz w:val="28"/>
          <w:szCs w:val="28"/>
          <w:lang w:val="es-ES_tradnl"/>
        </w:rPr>
      </w:pPr>
      <w:r w:rsidRPr="008745A3">
        <w:rPr>
          <w:sz w:val="28"/>
          <w:szCs w:val="28"/>
        </w:rPr>
        <w:t>___</w:t>
      </w:r>
      <w:r w:rsidR="00585E53" w:rsidRPr="006B42AC">
        <w:rPr>
          <w:sz w:val="28"/>
          <w:szCs w:val="28"/>
          <w:lang w:val="es-ES_tradnl"/>
        </w:rPr>
        <w:t>90-99</w:t>
      </w:r>
      <w:r w:rsidR="00585E53" w:rsidRPr="006B42AC">
        <w:rPr>
          <w:sz w:val="28"/>
          <w:szCs w:val="28"/>
          <w:lang w:val="es-ES_tradnl"/>
        </w:rPr>
        <w:tab/>
      </w:r>
      <w:r w:rsidR="00585E53" w:rsidRPr="006B42AC">
        <w:rPr>
          <w:sz w:val="28"/>
          <w:szCs w:val="28"/>
          <w:lang w:val="es-ES_tradnl"/>
        </w:rPr>
        <w:tab/>
      </w:r>
      <w:r w:rsidRPr="008745A3">
        <w:rPr>
          <w:sz w:val="28"/>
          <w:szCs w:val="28"/>
        </w:rPr>
        <w:t>___</w:t>
      </w:r>
      <w:r w:rsidR="00585E53" w:rsidRPr="006B42AC">
        <w:rPr>
          <w:sz w:val="28"/>
          <w:szCs w:val="28"/>
          <w:lang w:val="es-ES_tradnl"/>
        </w:rPr>
        <w:t>100+</w:t>
      </w:r>
    </w:p>
    <w:p w14:paraId="400F7317" w14:textId="77777777" w:rsidR="00585E53" w:rsidRPr="006B42AC" w:rsidRDefault="00585E53" w:rsidP="00585E53">
      <w:pPr>
        <w:pStyle w:val="BodyText3"/>
        <w:numPr>
          <w:ilvl w:val="0"/>
          <w:numId w:val="6"/>
        </w:numPr>
        <w:spacing w:before="360"/>
        <w:rPr>
          <w:b/>
          <w:szCs w:val="28"/>
          <w:lang w:val="es-ES_tradnl"/>
        </w:rPr>
      </w:pPr>
      <w:r w:rsidRPr="006B42AC">
        <w:rPr>
          <w:b/>
          <w:szCs w:val="28"/>
          <w:lang w:val="es-ES_tradnl"/>
        </w:rPr>
        <w:tab/>
        <w:t xml:space="preserve">Raza:  </w:t>
      </w:r>
    </w:p>
    <w:p w14:paraId="2BBF11FF" w14:textId="588E0196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Pr="006B42AC">
        <w:rPr>
          <w:sz w:val="28"/>
          <w:szCs w:val="28"/>
          <w:lang w:val="es-ES_tradnl"/>
        </w:rPr>
        <w:t>Nativo Americano o de Alaska</w:t>
      </w:r>
    </w:p>
    <w:p w14:paraId="5C2238E7" w14:textId="5ADFC99B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Pr="006B42AC">
        <w:rPr>
          <w:sz w:val="28"/>
          <w:szCs w:val="28"/>
          <w:lang w:val="es-ES_tradnl"/>
        </w:rPr>
        <w:t xml:space="preserve">Asiático  </w:t>
      </w:r>
    </w:p>
    <w:p w14:paraId="27EDEAE2" w14:textId="30BA9BF5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 w:rsidRPr="006B42AC">
        <w:rPr>
          <w:sz w:val="28"/>
          <w:szCs w:val="28"/>
          <w:lang w:val="es-ES_tradnl"/>
        </w:rPr>
        <w:t xml:space="preserve">Negro o </w:t>
      </w:r>
      <w:r w:rsidR="00831878" w:rsidRPr="006B42AC">
        <w:rPr>
          <w:sz w:val="28"/>
          <w:szCs w:val="28"/>
          <w:lang w:val="es-ES_tradnl"/>
        </w:rPr>
        <w:t>afroamericano</w:t>
      </w:r>
    </w:p>
    <w:p w14:paraId="6D58A854" w14:textId="01FDDBA7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 w:rsidRPr="006B42AC">
        <w:rPr>
          <w:sz w:val="28"/>
          <w:szCs w:val="28"/>
          <w:lang w:val="es-ES_tradnl"/>
        </w:rPr>
        <w:t>Hispano, latino o de origen español</w:t>
      </w:r>
      <w:r w:rsidRPr="006B42AC">
        <w:rPr>
          <w:sz w:val="28"/>
          <w:szCs w:val="28"/>
          <w:lang w:val="es-ES_tradnl"/>
        </w:rPr>
        <w:tab/>
      </w:r>
      <w:r w:rsidRPr="006B42AC">
        <w:rPr>
          <w:sz w:val="28"/>
          <w:szCs w:val="28"/>
          <w:lang w:val="es-ES_tradnl"/>
        </w:rPr>
        <w:tab/>
      </w:r>
    </w:p>
    <w:p w14:paraId="7D3EA29C" w14:textId="02E03A63" w:rsidR="00585E53" w:rsidRPr="006B42AC" w:rsidRDefault="00603BF7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 w:rsidRPr="006B42AC">
        <w:rPr>
          <w:sz w:val="28"/>
          <w:szCs w:val="28"/>
          <w:lang w:val="es-ES_tradnl"/>
        </w:rPr>
        <w:t xml:space="preserve">Nativo de </w:t>
      </w:r>
      <w:r w:rsidR="006B42AC" w:rsidRPr="006B42AC">
        <w:rPr>
          <w:sz w:val="28"/>
          <w:szCs w:val="28"/>
          <w:lang w:val="es-ES_tradnl"/>
        </w:rPr>
        <w:t>Hawái</w:t>
      </w:r>
      <w:r w:rsidR="00585E53" w:rsidRPr="006B42AC">
        <w:rPr>
          <w:sz w:val="28"/>
          <w:szCs w:val="28"/>
          <w:lang w:val="es-ES_tradnl"/>
        </w:rPr>
        <w:tab/>
      </w:r>
    </w:p>
    <w:p w14:paraId="66F143DD" w14:textId="6F2C9B97" w:rsidR="00585E53" w:rsidRPr="006B42AC" w:rsidRDefault="006B42AC" w:rsidP="00585E53">
      <w:pPr>
        <w:spacing w:before="120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>
        <w:rPr>
          <w:sz w:val="28"/>
          <w:szCs w:val="28"/>
          <w:lang w:val="es-ES_tradnl"/>
        </w:rPr>
        <w:t xml:space="preserve">De varias </w:t>
      </w:r>
      <w:r w:rsidR="00585E53" w:rsidRPr="006B42AC">
        <w:rPr>
          <w:sz w:val="28"/>
          <w:szCs w:val="28"/>
          <w:lang w:val="es-ES_tradnl"/>
        </w:rPr>
        <w:t>raza</w:t>
      </w:r>
      <w:r>
        <w:rPr>
          <w:sz w:val="28"/>
          <w:szCs w:val="28"/>
          <w:lang w:val="es-ES_tradnl"/>
        </w:rPr>
        <w:t>s</w:t>
      </w:r>
      <w:r w:rsidR="00585E53" w:rsidRPr="006B42AC">
        <w:rPr>
          <w:sz w:val="28"/>
          <w:szCs w:val="28"/>
          <w:lang w:val="es-ES_tradnl"/>
        </w:rPr>
        <w:tab/>
      </w:r>
      <w:r w:rsidR="00585E53" w:rsidRPr="006B42AC">
        <w:rPr>
          <w:sz w:val="28"/>
          <w:szCs w:val="28"/>
          <w:lang w:val="es-ES_tradnl"/>
        </w:rPr>
        <w:tab/>
      </w:r>
    </w:p>
    <w:p w14:paraId="50C5659A" w14:textId="1D59E677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 w:rsidRPr="006B42AC">
        <w:rPr>
          <w:sz w:val="28"/>
          <w:szCs w:val="28"/>
          <w:lang w:val="es-ES_tradnl"/>
        </w:rPr>
        <w:t>Otro de las islas del Pacifico</w:t>
      </w:r>
    </w:p>
    <w:p w14:paraId="3FD7A980" w14:textId="1CEB23BF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Pr="006B42AC">
        <w:rPr>
          <w:sz w:val="28"/>
          <w:szCs w:val="28"/>
          <w:lang w:val="es-ES_tradnl"/>
        </w:rPr>
        <w:t xml:space="preserve">Blanco </w:t>
      </w:r>
      <w:r w:rsidRPr="006B42AC">
        <w:rPr>
          <w:sz w:val="28"/>
          <w:szCs w:val="28"/>
          <w:lang w:val="es-ES_tradnl"/>
        </w:rPr>
        <w:tab/>
      </w:r>
      <w:r w:rsidRPr="006B42AC">
        <w:rPr>
          <w:sz w:val="28"/>
          <w:szCs w:val="28"/>
          <w:lang w:val="es-ES_tradnl"/>
        </w:rPr>
        <w:tab/>
      </w:r>
      <w:r w:rsidRPr="006B42AC">
        <w:rPr>
          <w:sz w:val="28"/>
          <w:szCs w:val="28"/>
          <w:lang w:val="es-ES_tradnl"/>
        </w:rPr>
        <w:tab/>
      </w:r>
    </w:p>
    <w:p w14:paraId="4F8E6432" w14:textId="03C718ED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Pr="006B42AC">
        <w:rPr>
          <w:sz w:val="28"/>
          <w:szCs w:val="28"/>
          <w:lang w:val="es-ES_tradnl"/>
        </w:rPr>
        <w:t>Otro___________________________________________________</w:t>
      </w:r>
    </w:p>
    <w:p w14:paraId="24A6C40F" w14:textId="77777777" w:rsidR="00585E53" w:rsidRPr="006B42AC" w:rsidRDefault="00585E53" w:rsidP="00585E53">
      <w:pPr>
        <w:pStyle w:val="ListParagraph"/>
        <w:numPr>
          <w:ilvl w:val="0"/>
          <w:numId w:val="6"/>
        </w:numPr>
        <w:spacing w:before="360"/>
        <w:rPr>
          <w:b/>
          <w:sz w:val="28"/>
          <w:szCs w:val="28"/>
          <w:lang w:val="es-ES_tradnl"/>
        </w:rPr>
      </w:pPr>
      <w:r w:rsidRPr="006B42AC">
        <w:rPr>
          <w:b/>
          <w:sz w:val="28"/>
          <w:szCs w:val="28"/>
          <w:lang w:val="es-ES_tradnl"/>
        </w:rPr>
        <w:tab/>
        <w:t>Nivel más alto de educación:</w:t>
      </w:r>
    </w:p>
    <w:p w14:paraId="2CBC2A86" w14:textId="0813FAF7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 w:rsidRPr="006B42AC">
        <w:rPr>
          <w:sz w:val="28"/>
          <w:szCs w:val="28"/>
          <w:lang w:val="es-ES_tradnl"/>
        </w:rPr>
        <w:t xml:space="preserve">Grados 0-8   </w:t>
      </w:r>
      <w:r w:rsidRPr="006B42AC">
        <w:rPr>
          <w:sz w:val="28"/>
          <w:szCs w:val="28"/>
          <w:lang w:val="es-ES_tradnl"/>
        </w:rPr>
        <w:tab/>
      </w:r>
    </w:p>
    <w:p w14:paraId="49B81D90" w14:textId="018F986C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 w:rsidR="009D45F3" w:rsidRPr="006B42AC">
        <w:rPr>
          <w:sz w:val="28"/>
          <w:szCs w:val="28"/>
          <w:lang w:val="es-ES_tradnl"/>
        </w:rPr>
        <w:t>No terminó la</w:t>
      </w:r>
      <w:r w:rsidRPr="006B42AC">
        <w:rPr>
          <w:sz w:val="28"/>
          <w:szCs w:val="28"/>
          <w:lang w:val="es-ES_tradnl"/>
        </w:rPr>
        <w:t xml:space="preserve"> secundaria </w:t>
      </w:r>
    </w:p>
    <w:p w14:paraId="3752F0B5" w14:textId="7CD70DAB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 xml:space="preserve">    </w:t>
      </w:r>
      <w:r w:rsidRPr="006B42AC"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 w:rsidRPr="006B42AC">
        <w:rPr>
          <w:sz w:val="28"/>
          <w:szCs w:val="28"/>
          <w:lang w:val="es-ES_tradnl"/>
        </w:rPr>
        <w:t>S</w:t>
      </w:r>
      <w:r w:rsidR="009D45F3" w:rsidRPr="006B42AC">
        <w:rPr>
          <w:sz w:val="28"/>
          <w:szCs w:val="28"/>
          <w:lang w:val="es-ES_tradnl"/>
        </w:rPr>
        <w:t>e graduó de la s</w:t>
      </w:r>
      <w:r w:rsidRPr="006B42AC">
        <w:rPr>
          <w:sz w:val="28"/>
          <w:szCs w:val="28"/>
          <w:lang w:val="es-ES_tradnl"/>
        </w:rPr>
        <w:t>ecundaria</w:t>
      </w:r>
    </w:p>
    <w:p w14:paraId="03E92FF7" w14:textId="6134604B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lastRenderedPageBreak/>
        <w:tab/>
      </w:r>
      <w:r w:rsidR="00831878" w:rsidRPr="00475CB2">
        <w:rPr>
          <w:sz w:val="28"/>
          <w:szCs w:val="28"/>
          <w:lang w:val="es-ES"/>
        </w:rPr>
        <w:t>___</w:t>
      </w:r>
      <w:r w:rsidR="009D45F3" w:rsidRPr="006B42AC">
        <w:rPr>
          <w:sz w:val="28"/>
          <w:szCs w:val="28"/>
          <w:lang w:val="es-ES_tradnl"/>
        </w:rPr>
        <w:t>No terminó la</w:t>
      </w:r>
      <w:r w:rsidRPr="006B42AC">
        <w:rPr>
          <w:sz w:val="28"/>
          <w:szCs w:val="28"/>
          <w:lang w:val="es-ES_tradnl"/>
        </w:rPr>
        <w:t xml:space="preserve"> </w:t>
      </w:r>
      <w:r w:rsidR="009D45F3" w:rsidRPr="006B42AC">
        <w:rPr>
          <w:sz w:val="28"/>
          <w:szCs w:val="28"/>
          <w:lang w:val="es-ES_tradnl"/>
        </w:rPr>
        <w:t xml:space="preserve">educación </w:t>
      </w:r>
      <w:r w:rsidR="006B42AC" w:rsidRPr="006B42AC">
        <w:rPr>
          <w:sz w:val="28"/>
          <w:szCs w:val="28"/>
          <w:lang w:val="es-ES_tradnl"/>
        </w:rPr>
        <w:t>universitaria</w:t>
      </w:r>
      <w:r w:rsidRPr="006B42AC">
        <w:rPr>
          <w:sz w:val="28"/>
          <w:szCs w:val="28"/>
          <w:lang w:val="es-ES_tradnl"/>
        </w:rPr>
        <w:t xml:space="preserve">     </w:t>
      </w:r>
      <w:r w:rsidRPr="006B42AC">
        <w:rPr>
          <w:sz w:val="28"/>
          <w:szCs w:val="28"/>
          <w:lang w:val="es-ES_tradnl"/>
        </w:rPr>
        <w:tab/>
      </w:r>
    </w:p>
    <w:p w14:paraId="23E1D2E6" w14:textId="315EF656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 w:rsidR="009D45F3" w:rsidRPr="006B42AC">
        <w:rPr>
          <w:sz w:val="28"/>
          <w:szCs w:val="28"/>
          <w:lang w:val="es-ES_tradnl"/>
        </w:rPr>
        <w:t>Se graduó de la universidad</w:t>
      </w:r>
      <w:r w:rsidRPr="006B42AC">
        <w:rPr>
          <w:sz w:val="28"/>
          <w:szCs w:val="28"/>
          <w:lang w:val="es-ES_tradnl"/>
        </w:rPr>
        <w:tab/>
      </w:r>
      <w:r w:rsidRPr="006B42AC">
        <w:rPr>
          <w:sz w:val="28"/>
          <w:szCs w:val="28"/>
          <w:lang w:val="es-ES_tradnl"/>
        </w:rPr>
        <w:tab/>
      </w:r>
    </w:p>
    <w:p w14:paraId="296495ED" w14:textId="231D19F6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="009D45F3" w:rsidRPr="006B42AC">
        <w:rPr>
          <w:sz w:val="28"/>
          <w:szCs w:val="28"/>
          <w:lang w:val="es-ES_tradnl"/>
        </w:rPr>
        <w:t>Estudios de</w:t>
      </w:r>
      <w:r w:rsidRPr="006B42AC">
        <w:rPr>
          <w:sz w:val="28"/>
          <w:szCs w:val="28"/>
          <w:lang w:val="es-ES_tradnl"/>
        </w:rPr>
        <w:t xml:space="preserve"> </w:t>
      </w:r>
      <w:proofErr w:type="spellStart"/>
      <w:r w:rsidRPr="006B42AC">
        <w:rPr>
          <w:sz w:val="28"/>
          <w:szCs w:val="28"/>
          <w:lang w:val="es-ES_tradnl"/>
        </w:rPr>
        <w:t>post-grado</w:t>
      </w:r>
      <w:proofErr w:type="spellEnd"/>
    </w:p>
    <w:p w14:paraId="12D86CCF" w14:textId="2E79A83E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Pr="006B42AC">
        <w:rPr>
          <w:sz w:val="28"/>
          <w:szCs w:val="28"/>
          <w:lang w:val="es-ES_tradnl"/>
        </w:rPr>
        <w:t>GED</w:t>
      </w:r>
    </w:p>
    <w:p w14:paraId="13D2EE29" w14:textId="77777777" w:rsidR="00585E53" w:rsidRPr="006B42AC" w:rsidRDefault="00585E53" w:rsidP="00585E53">
      <w:pPr>
        <w:rPr>
          <w:sz w:val="28"/>
          <w:szCs w:val="28"/>
          <w:lang w:val="es-ES_tradnl"/>
        </w:rPr>
      </w:pPr>
    </w:p>
    <w:p w14:paraId="1E074DC6" w14:textId="77777777" w:rsidR="00585E53" w:rsidRPr="006B42AC" w:rsidRDefault="00585E53" w:rsidP="00585E53">
      <w:pPr>
        <w:pStyle w:val="ListParagraph"/>
        <w:keepNext/>
        <w:keepLines/>
        <w:numPr>
          <w:ilvl w:val="0"/>
          <w:numId w:val="6"/>
        </w:numPr>
        <w:rPr>
          <w:b/>
          <w:sz w:val="28"/>
          <w:szCs w:val="28"/>
          <w:lang w:val="es-ES_tradnl"/>
        </w:rPr>
      </w:pPr>
      <w:r w:rsidRPr="006B42AC">
        <w:rPr>
          <w:b/>
          <w:sz w:val="28"/>
          <w:szCs w:val="28"/>
          <w:lang w:val="es-ES_tradnl"/>
        </w:rPr>
        <w:tab/>
        <w:t>Situación laboral:</w:t>
      </w:r>
    </w:p>
    <w:p w14:paraId="193F6539" w14:textId="0C381D01" w:rsidR="00585E53" w:rsidRPr="006B42AC" w:rsidRDefault="00585E53" w:rsidP="00585E53">
      <w:pPr>
        <w:keepNext/>
        <w:keepLines/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 w:rsidR="009D45F3" w:rsidRPr="006B42AC">
        <w:rPr>
          <w:sz w:val="28"/>
          <w:szCs w:val="28"/>
          <w:lang w:val="es-ES_tradnl"/>
        </w:rPr>
        <w:t>Trabaja</w:t>
      </w:r>
      <w:r w:rsidRPr="006B42AC">
        <w:rPr>
          <w:sz w:val="28"/>
          <w:szCs w:val="28"/>
          <w:lang w:val="es-ES_tradnl"/>
        </w:rPr>
        <w:t xml:space="preserve"> fuera de casa tiempo completo (más de 30 horas/semana)</w:t>
      </w:r>
    </w:p>
    <w:p w14:paraId="301AE957" w14:textId="5FBD77F8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 w:rsidR="009D45F3" w:rsidRPr="006B42AC">
        <w:rPr>
          <w:sz w:val="28"/>
          <w:szCs w:val="28"/>
          <w:lang w:val="es-ES_tradnl"/>
        </w:rPr>
        <w:t>Trabaja</w:t>
      </w:r>
      <w:r w:rsidRPr="006B42AC">
        <w:rPr>
          <w:sz w:val="28"/>
          <w:szCs w:val="28"/>
          <w:lang w:val="es-ES_tradnl"/>
        </w:rPr>
        <w:t xml:space="preserve"> fuera de casa medio tiempo</w:t>
      </w:r>
      <w:r w:rsidRPr="006B42AC">
        <w:rPr>
          <w:sz w:val="28"/>
          <w:szCs w:val="28"/>
          <w:lang w:val="es-ES_tradnl"/>
        </w:rPr>
        <w:tab/>
      </w:r>
    </w:p>
    <w:p w14:paraId="137679D6" w14:textId="02B03F50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 w:rsidRPr="006B42AC">
        <w:rPr>
          <w:sz w:val="28"/>
          <w:szCs w:val="28"/>
          <w:lang w:val="es-ES_tradnl"/>
        </w:rPr>
        <w:t>Desempleado</w:t>
      </w:r>
      <w:r w:rsidR="009D45F3" w:rsidRPr="006B42AC">
        <w:rPr>
          <w:sz w:val="28"/>
          <w:szCs w:val="28"/>
          <w:lang w:val="es-ES_tradnl"/>
        </w:rPr>
        <w:t>,</w:t>
      </w:r>
      <w:r w:rsidRPr="006B42AC">
        <w:rPr>
          <w:sz w:val="28"/>
          <w:szCs w:val="28"/>
          <w:lang w:val="es-ES_tradnl"/>
        </w:rPr>
        <w:t xml:space="preserve"> buscando trabajo</w:t>
      </w:r>
    </w:p>
    <w:p w14:paraId="432CC84E" w14:textId="3E7987DA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475CB2">
        <w:rPr>
          <w:sz w:val="28"/>
          <w:szCs w:val="28"/>
          <w:lang w:val="es-ES"/>
        </w:rPr>
        <w:t>___</w:t>
      </w:r>
      <w:r w:rsidRPr="006B42AC">
        <w:rPr>
          <w:sz w:val="28"/>
          <w:szCs w:val="28"/>
          <w:lang w:val="es-ES_tradnl"/>
        </w:rPr>
        <w:t>Desempleado</w:t>
      </w:r>
      <w:r w:rsidR="009D45F3" w:rsidRPr="006B42AC">
        <w:rPr>
          <w:sz w:val="28"/>
          <w:szCs w:val="28"/>
          <w:lang w:val="es-ES_tradnl"/>
        </w:rPr>
        <w:t>,</w:t>
      </w:r>
      <w:r w:rsidRPr="006B42AC">
        <w:rPr>
          <w:sz w:val="28"/>
          <w:szCs w:val="28"/>
          <w:lang w:val="es-ES_tradnl"/>
        </w:rPr>
        <w:t xml:space="preserve"> no buscando trabajo</w:t>
      </w:r>
    </w:p>
    <w:p w14:paraId="280D2FB4" w14:textId="575D7AFB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Pr="006B42AC">
        <w:rPr>
          <w:sz w:val="28"/>
          <w:szCs w:val="28"/>
          <w:lang w:val="es-ES_tradnl"/>
        </w:rPr>
        <w:t>Jubilado</w:t>
      </w:r>
    </w:p>
    <w:p w14:paraId="1CEBDE4A" w14:textId="77777777" w:rsidR="00585E53" w:rsidRPr="006B42AC" w:rsidRDefault="00585E53" w:rsidP="00585E53">
      <w:pPr>
        <w:pStyle w:val="BodyText3"/>
        <w:numPr>
          <w:ilvl w:val="0"/>
          <w:numId w:val="6"/>
        </w:numPr>
        <w:spacing w:before="360"/>
        <w:rPr>
          <w:b/>
          <w:szCs w:val="28"/>
          <w:lang w:val="es-ES_tradnl"/>
        </w:rPr>
      </w:pPr>
      <w:r w:rsidRPr="006B42AC">
        <w:rPr>
          <w:b/>
          <w:szCs w:val="28"/>
          <w:lang w:val="es-ES_tradnl"/>
        </w:rPr>
        <w:tab/>
        <w:t>Ingreso anual:</w:t>
      </w:r>
    </w:p>
    <w:p w14:paraId="1FBB84D1" w14:textId="3843D649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Pr="006B42AC">
        <w:rPr>
          <w:sz w:val="28"/>
          <w:szCs w:val="28"/>
          <w:lang w:val="es-ES_tradnl"/>
        </w:rPr>
        <w:t>Menos de $14,999</w:t>
      </w:r>
      <w:r w:rsidRPr="006B42AC">
        <w:rPr>
          <w:sz w:val="28"/>
          <w:szCs w:val="28"/>
          <w:lang w:val="es-ES_tradnl"/>
        </w:rPr>
        <w:tab/>
      </w:r>
      <w:r w:rsidRPr="006B42AC">
        <w:rPr>
          <w:sz w:val="28"/>
          <w:szCs w:val="28"/>
          <w:lang w:val="es-ES_tradnl"/>
        </w:rPr>
        <w:tab/>
      </w:r>
    </w:p>
    <w:p w14:paraId="77E307C9" w14:textId="1D8085F7" w:rsidR="00585E53" w:rsidRPr="006B42AC" w:rsidRDefault="00585E53" w:rsidP="00585E53">
      <w:pP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Pr="006B42AC">
        <w:rPr>
          <w:sz w:val="28"/>
          <w:szCs w:val="28"/>
          <w:lang w:val="es-ES_tradnl"/>
        </w:rPr>
        <w:t>Entre</w:t>
      </w:r>
      <w:r w:rsidR="009D45F3" w:rsidRPr="006B42AC">
        <w:rPr>
          <w:sz w:val="28"/>
          <w:szCs w:val="28"/>
          <w:lang w:val="es-ES_tradnl"/>
        </w:rPr>
        <w:t xml:space="preserve"> $15,000 y</w:t>
      </w:r>
      <w:r w:rsidRPr="006B42AC">
        <w:rPr>
          <w:sz w:val="28"/>
          <w:szCs w:val="28"/>
          <w:lang w:val="es-ES_tradnl"/>
        </w:rPr>
        <w:t xml:space="preserve"> $29,999</w:t>
      </w:r>
    </w:p>
    <w:p w14:paraId="5BAE9D42" w14:textId="66A0073B" w:rsidR="00585E53" w:rsidRPr="006B42AC" w:rsidRDefault="00585E53" w:rsidP="00585E53">
      <w:pPr>
        <w:pBdr>
          <w:bottom w:val="single" w:sz="12" w:space="2" w:color="auto"/>
        </w:pBd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Pr="006B42AC">
        <w:rPr>
          <w:sz w:val="28"/>
          <w:szCs w:val="28"/>
          <w:lang w:val="es-ES_tradnl"/>
        </w:rPr>
        <w:t>Entre</w:t>
      </w:r>
      <w:r w:rsidR="009D45F3" w:rsidRPr="006B42AC">
        <w:rPr>
          <w:sz w:val="28"/>
          <w:szCs w:val="28"/>
          <w:lang w:val="es-ES_tradnl"/>
        </w:rPr>
        <w:t xml:space="preserve"> $30,000 y</w:t>
      </w:r>
      <w:r w:rsidRPr="006B42AC">
        <w:rPr>
          <w:sz w:val="28"/>
          <w:szCs w:val="28"/>
          <w:lang w:val="es-ES_tradnl"/>
        </w:rPr>
        <w:t xml:space="preserve"> 44,999</w:t>
      </w:r>
      <w:r w:rsidRPr="006B42AC">
        <w:rPr>
          <w:sz w:val="28"/>
          <w:szCs w:val="28"/>
          <w:lang w:val="es-ES_tradnl"/>
        </w:rPr>
        <w:tab/>
      </w:r>
    </w:p>
    <w:p w14:paraId="54D3D4E7" w14:textId="24424C9C" w:rsidR="00585E53" w:rsidRPr="006B42AC" w:rsidRDefault="00585E53" w:rsidP="00585E53">
      <w:pPr>
        <w:pBdr>
          <w:bottom w:val="single" w:sz="12" w:space="2" w:color="auto"/>
        </w:pBd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Pr="006B42AC">
        <w:rPr>
          <w:sz w:val="28"/>
          <w:szCs w:val="28"/>
          <w:lang w:val="es-ES_tradnl"/>
        </w:rPr>
        <w:t>Entre</w:t>
      </w:r>
      <w:r w:rsidR="009D45F3" w:rsidRPr="006B42AC">
        <w:rPr>
          <w:sz w:val="28"/>
          <w:szCs w:val="28"/>
          <w:lang w:val="es-ES_tradnl"/>
        </w:rPr>
        <w:t xml:space="preserve"> $45,000 y</w:t>
      </w:r>
      <w:r w:rsidRPr="006B42AC">
        <w:rPr>
          <w:sz w:val="28"/>
          <w:szCs w:val="28"/>
          <w:lang w:val="es-ES_tradnl"/>
        </w:rPr>
        <w:t xml:space="preserve"> $59,999</w:t>
      </w:r>
    </w:p>
    <w:p w14:paraId="5D9B7948" w14:textId="1E81BEE9" w:rsidR="00585E53" w:rsidRPr="006B42AC" w:rsidRDefault="00585E53" w:rsidP="00585E53">
      <w:pPr>
        <w:pBdr>
          <w:bottom w:val="single" w:sz="12" w:space="2" w:color="auto"/>
        </w:pBd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Pr="006B42AC">
        <w:rPr>
          <w:sz w:val="28"/>
          <w:szCs w:val="28"/>
          <w:lang w:val="es-ES_tradnl"/>
        </w:rPr>
        <w:t>Entre</w:t>
      </w:r>
      <w:r w:rsidR="009D45F3" w:rsidRPr="006B42AC">
        <w:rPr>
          <w:sz w:val="28"/>
          <w:szCs w:val="28"/>
          <w:lang w:val="es-ES_tradnl"/>
        </w:rPr>
        <w:t xml:space="preserve"> $60,000 y</w:t>
      </w:r>
      <w:r w:rsidRPr="006B42AC">
        <w:rPr>
          <w:sz w:val="28"/>
          <w:szCs w:val="28"/>
          <w:lang w:val="es-ES_tradnl"/>
        </w:rPr>
        <w:t xml:space="preserve"> 74,999</w:t>
      </w:r>
    </w:p>
    <w:p w14:paraId="3088B76B" w14:textId="7285B9FF" w:rsidR="00585E53" w:rsidRPr="006B42AC" w:rsidRDefault="00585E53" w:rsidP="00585E53">
      <w:pPr>
        <w:pBdr>
          <w:bottom w:val="single" w:sz="12" w:space="2" w:color="auto"/>
        </w:pBdr>
        <w:spacing w:before="120"/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ab/>
      </w:r>
      <w:r w:rsidR="00831878" w:rsidRPr="008745A3">
        <w:rPr>
          <w:sz w:val="28"/>
          <w:szCs w:val="28"/>
        </w:rPr>
        <w:t>___</w:t>
      </w:r>
      <w:r w:rsidRPr="006B42AC">
        <w:rPr>
          <w:sz w:val="28"/>
          <w:szCs w:val="28"/>
          <w:lang w:val="es-ES_tradnl"/>
        </w:rPr>
        <w:t>Más de $75,000</w:t>
      </w:r>
    </w:p>
    <w:p w14:paraId="07F14BCE" w14:textId="77777777" w:rsidR="00585E53" w:rsidRPr="006B42AC" w:rsidRDefault="00585E53" w:rsidP="00585E53">
      <w:pPr>
        <w:pBdr>
          <w:bottom w:val="single" w:sz="12" w:space="2" w:color="auto"/>
        </w:pBdr>
        <w:rPr>
          <w:sz w:val="28"/>
          <w:szCs w:val="28"/>
          <w:lang w:val="es-ES_tradnl"/>
        </w:rPr>
      </w:pPr>
    </w:p>
    <w:p w14:paraId="4EF5DFB3" w14:textId="77777777" w:rsidR="00585E53" w:rsidRPr="006B42AC" w:rsidRDefault="00585E53" w:rsidP="00585E53">
      <w:pPr>
        <w:rPr>
          <w:sz w:val="28"/>
          <w:szCs w:val="28"/>
          <w:lang w:val="es-ES_tradnl"/>
        </w:rPr>
      </w:pPr>
    </w:p>
    <w:p w14:paraId="4993A2E7" w14:textId="77777777" w:rsidR="00585E53" w:rsidRPr="006B42AC" w:rsidRDefault="00585E53" w:rsidP="00585E53">
      <w:pPr>
        <w:rPr>
          <w:sz w:val="28"/>
          <w:szCs w:val="28"/>
          <w:lang w:val="es-ES_tradnl"/>
        </w:rPr>
      </w:pPr>
    </w:p>
    <w:p w14:paraId="3FDD5FB2" w14:textId="77777777" w:rsidR="00585E53" w:rsidRPr="006B42AC" w:rsidRDefault="00585E53" w:rsidP="00585E53">
      <w:pPr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>¡Gracias por tomarse el tiempo para llenar esta encuesta!</w:t>
      </w:r>
    </w:p>
    <w:p w14:paraId="2AACF918" w14:textId="77777777" w:rsidR="00585E53" w:rsidRPr="006B42AC" w:rsidRDefault="00585E53" w:rsidP="00585E53">
      <w:pPr>
        <w:rPr>
          <w:sz w:val="28"/>
          <w:szCs w:val="28"/>
          <w:lang w:val="es-ES_tradnl"/>
        </w:rPr>
      </w:pPr>
    </w:p>
    <w:p w14:paraId="48DCE7DB" w14:textId="77777777" w:rsidR="00585E53" w:rsidRPr="006B42AC" w:rsidRDefault="00585E53" w:rsidP="00585E53">
      <w:pPr>
        <w:rPr>
          <w:sz w:val="28"/>
          <w:szCs w:val="28"/>
          <w:lang w:val="es-ES_tradnl"/>
        </w:rPr>
      </w:pPr>
      <w:r w:rsidRPr="006B42AC">
        <w:rPr>
          <w:sz w:val="28"/>
          <w:szCs w:val="28"/>
          <w:lang w:val="es-ES_tradnl"/>
        </w:rPr>
        <w:t xml:space="preserve">Si desea hablar con alguien o tiene preguntas sobre los servicios, por favor hable </w:t>
      </w:r>
      <w:r w:rsidR="009D45F3" w:rsidRPr="006B42AC">
        <w:rPr>
          <w:sz w:val="28"/>
          <w:szCs w:val="28"/>
          <w:lang w:val="es-ES_tradnl"/>
        </w:rPr>
        <w:t xml:space="preserve">con </w:t>
      </w:r>
      <w:r w:rsidRPr="006B42AC">
        <w:rPr>
          <w:sz w:val="28"/>
          <w:szCs w:val="28"/>
          <w:lang w:val="es-ES_tradnl"/>
        </w:rPr>
        <w:t>el pe</w:t>
      </w:r>
      <w:r w:rsidR="009D45F3" w:rsidRPr="006B42AC">
        <w:rPr>
          <w:sz w:val="28"/>
          <w:szCs w:val="28"/>
          <w:lang w:val="es-ES_tradnl"/>
        </w:rPr>
        <w:t>rsonal que está</w:t>
      </w:r>
      <w:r w:rsidRPr="006B42AC">
        <w:rPr>
          <w:sz w:val="28"/>
          <w:szCs w:val="28"/>
          <w:lang w:val="es-ES_tradnl"/>
        </w:rPr>
        <w:t xml:space="preserve"> distribuyendo esta encuesta.</w:t>
      </w:r>
    </w:p>
    <w:p w14:paraId="5DB7AA1A" w14:textId="77777777" w:rsidR="00A3360B" w:rsidRPr="006B42AC" w:rsidRDefault="00A3360B" w:rsidP="001F17B6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hd w:val="solid" w:color="FFFFFF" w:fill="FFFFFF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sz w:val="28"/>
          <w:szCs w:val="28"/>
          <w:lang w:val="es-ES_tradnl"/>
        </w:rPr>
      </w:pPr>
    </w:p>
    <w:p w14:paraId="0962D8BB" w14:textId="77777777" w:rsidR="00BE322E" w:rsidRPr="006B42AC" w:rsidRDefault="00BE322E" w:rsidP="001F17B6">
      <w:pPr>
        <w:rPr>
          <w:sz w:val="28"/>
          <w:szCs w:val="28"/>
          <w:lang w:val="es-ES_tradnl"/>
        </w:rPr>
      </w:pPr>
    </w:p>
    <w:p w14:paraId="76F036A3" w14:textId="0F3D652C" w:rsidR="00A3360B" w:rsidRPr="00BE322E" w:rsidRDefault="00BE322E" w:rsidP="001F17B6">
      <w:pPr>
        <w:rPr>
          <w:lang w:val="es-ES_tradnl"/>
        </w:rPr>
      </w:pPr>
      <w:r>
        <w:rPr>
          <w:sz w:val="22"/>
          <w:szCs w:val="22"/>
          <w:lang w:val="es-ES_tradnl"/>
        </w:rPr>
        <w:t xml:space="preserve">Esta encuesta fue modificada por el Centro Nacional de Información y Recursos sobre el Abuso a las Personas Mayores </w:t>
      </w:r>
      <w:r w:rsidR="006B42AC" w:rsidRPr="006B42AC">
        <w:rPr>
          <w:sz w:val="22"/>
          <w:szCs w:val="22"/>
          <w:lang w:val="es-ES_tradnl"/>
        </w:rPr>
        <w:t>(NCALL)</w:t>
      </w:r>
      <w:r>
        <w:rPr>
          <w:sz w:val="22"/>
          <w:szCs w:val="22"/>
          <w:lang w:val="es-ES_tradnl"/>
        </w:rPr>
        <w:t xml:space="preserve"> y la Oficina Contra la Violencia a las Mujeres (</w:t>
      </w:r>
      <w:r w:rsidR="006B42AC" w:rsidRPr="006B42AC">
        <w:rPr>
          <w:sz w:val="22"/>
          <w:szCs w:val="22"/>
          <w:lang w:val="es-ES_tradnl"/>
        </w:rPr>
        <w:t xml:space="preserve">OVW) </w:t>
      </w:r>
      <w:r>
        <w:rPr>
          <w:sz w:val="22"/>
          <w:szCs w:val="22"/>
          <w:lang w:val="es-ES_tradnl"/>
        </w:rPr>
        <w:t xml:space="preserve">con base en encuestas creadas e implementadas por la División de los Servicios a las Personas Mayores y la Coalición de </w:t>
      </w:r>
      <w:proofErr w:type="spellStart"/>
      <w:r w:rsidR="006B42AC" w:rsidRPr="006B42AC">
        <w:rPr>
          <w:sz w:val="22"/>
          <w:szCs w:val="22"/>
          <w:lang w:val="es-ES_tradnl"/>
        </w:rPr>
        <w:t>Longmont</w:t>
      </w:r>
      <w:proofErr w:type="spellEnd"/>
      <w:r w:rsidR="006B42AC" w:rsidRPr="006B42AC">
        <w:rPr>
          <w:sz w:val="22"/>
          <w:szCs w:val="22"/>
          <w:lang w:val="es-ES_tradnl"/>
        </w:rPr>
        <w:t xml:space="preserve"> </w:t>
      </w:r>
      <w:r>
        <w:rPr>
          <w:sz w:val="22"/>
          <w:szCs w:val="22"/>
          <w:lang w:val="es-ES_tradnl"/>
        </w:rPr>
        <w:t xml:space="preserve">para Mujeres en Crisis junto con el Proyecto </w:t>
      </w:r>
      <w:r w:rsidR="006B42AC" w:rsidRPr="006B42AC">
        <w:rPr>
          <w:sz w:val="22"/>
          <w:szCs w:val="22"/>
          <w:lang w:val="es-ES_tradnl"/>
        </w:rPr>
        <w:t xml:space="preserve">REACH, </w:t>
      </w:r>
      <w:r>
        <w:rPr>
          <w:sz w:val="22"/>
          <w:szCs w:val="22"/>
          <w:lang w:val="es-ES_tradnl"/>
        </w:rPr>
        <w:t xml:space="preserve">Socios para la Educación Comunitaria sobre Abuso a las Personas Mayores </w:t>
      </w:r>
      <w:r w:rsidR="006B42AC" w:rsidRPr="006B42AC">
        <w:rPr>
          <w:sz w:val="22"/>
          <w:szCs w:val="22"/>
          <w:lang w:val="es-ES_tradnl"/>
        </w:rPr>
        <w:t>(PEACE)</w:t>
      </w:r>
      <w:r>
        <w:rPr>
          <w:sz w:val="22"/>
          <w:szCs w:val="22"/>
          <w:lang w:val="es-ES_tradnl"/>
        </w:rPr>
        <w:t xml:space="preserve"> en </w:t>
      </w:r>
      <w:r w:rsidR="006B42AC" w:rsidRPr="006B42AC">
        <w:rPr>
          <w:sz w:val="22"/>
          <w:szCs w:val="22"/>
          <w:lang w:val="es-ES_tradnl"/>
        </w:rPr>
        <w:t>Portland, Maine.</w:t>
      </w:r>
    </w:p>
    <w:sectPr w:rsidR="00A3360B" w:rsidRPr="00BE322E" w:rsidSect="00391425">
      <w:headerReference w:type="default" r:id="rId11"/>
      <w:footerReference w:type="default" r:id="rId12"/>
      <w:pgSz w:w="12240" w:h="15840"/>
      <w:pgMar w:top="14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A2EFF4" w14:textId="77777777" w:rsidR="000876D2" w:rsidRDefault="000876D2" w:rsidP="00842FC3">
      <w:r>
        <w:separator/>
      </w:r>
    </w:p>
  </w:endnote>
  <w:endnote w:type="continuationSeparator" w:id="0">
    <w:p w14:paraId="5EC7400B" w14:textId="77777777" w:rsidR="000876D2" w:rsidRDefault="000876D2" w:rsidP="00842F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F8564" w14:textId="77777777" w:rsidR="00475CB2" w:rsidRDefault="00475CB2" w:rsidP="00475CB2">
    <w:pPr>
      <w:pStyle w:val="Footer"/>
      <w:spacing w:line="276" w:lineRule="auto"/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>12/2016</w:t>
    </w:r>
  </w:p>
  <w:p w14:paraId="4FF86C40" w14:textId="21EF68AD" w:rsidR="006B42AC" w:rsidRPr="00475CB2" w:rsidRDefault="006B42AC" w:rsidP="00475C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553406" w14:textId="77777777" w:rsidR="000876D2" w:rsidRDefault="000876D2" w:rsidP="00842FC3">
      <w:r>
        <w:separator/>
      </w:r>
    </w:p>
  </w:footnote>
  <w:footnote w:type="continuationSeparator" w:id="0">
    <w:p w14:paraId="69A2BED5" w14:textId="77777777" w:rsidR="000876D2" w:rsidRDefault="000876D2" w:rsidP="00842F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pacing w:val="60"/>
        <w:sz w:val="20"/>
      </w:rPr>
      <w:id w:val="111832858"/>
      <w:docPartObj>
        <w:docPartGallery w:val="Page Numbers (Top of Page)"/>
        <w:docPartUnique/>
      </w:docPartObj>
    </w:sdtPr>
    <w:sdtEndPr>
      <w:rPr>
        <w:spacing w:val="0"/>
        <w:lang w:val="es-ES_tradnl"/>
      </w:rPr>
    </w:sdtEndPr>
    <w:sdtContent>
      <w:p w14:paraId="3A79C5AE" w14:textId="77777777" w:rsidR="006B42AC" w:rsidRPr="00853FAB" w:rsidRDefault="006B42AC" w:rsidP="002E2DA7">
        <w:pPr>
          <w:pStyle w:val="Header"/>
          <w:pBdr>
            <w:bottom w:val="single" w:sz="4" w:space="1" w:color="D9D9D9" w:themeColor="background1" w:themeShade="D9"/>
          </w:pBdr>
          <w:rPr>
            <w:b/>
            <w:sz w:val="20"/>
            <w:lang w:val="es-ES_tradnl"/>
          </w:rPr>
        </w:pPr>
        <w:r w:rsidRPr="00853FAB">
          <w:rPr>
            <w:color w:val="7F7F7F" w:themeColor="background1" w:themeShade="7F"/>
            <w:spacing w:val="60"/>
            <w:sz w:val="20"/>
            <w:lang w:val="es-ES_tradnl"/>
          </w:rPr>
          <w:t>Encuesta a personas mayores</w:t>
        </w:r>
        <w:r w:rsidRPr="00853FAB">
          <w:rPr>
            <w:color w:val="7F7F7F" w:themeColor="background1" w:themeShade="7F"/>
            <w:spacing w:val="60"/>
            <w:sz w:val="20"/>
            <w:lang w:val="es-ES_tradnl"/>
          </w:rPr>
          <w:br/>
          <w:t>Página</w:t>
        </w:r>
        <w:r w:rsidRPr="00853FAB">
          <w:rPr>
            <w:sz w:val="20"/>
            <w:lang w:val="es-ES_tradnl"/>
          </w:rPr>
          <w:t xml:space="preserve"> | </w:t>
        </w:r>
        <w:r w:rsidRPr="00853FAB">
          <w:rPr>
            <w:sz w:val="20"/>
            <w:lang w:val="es-ES_tradnl"/>
          </w:rPr>
          <w:fldChar w:fldCharType="begin"/>
        </w:r>
        <w:r w:rsidRPr="00853FAB">
          <w:rPr>
            <w:sz w:val="20"/>
            <w:lang w:val="es-ES_tradnl"/>
          </w:rPr>
          <w:instrText xml:space="preserve"> PAGE   \* MERGEFORMAT </w:instrText>
        </w:r>
        <w:r w:rsidRPr="00853FAB">
          <w:rPr>
            <w:sz w:val="20"/>
            <w:lang w:val="es-ES_tradnl"/>
          </w:rPr>
          <w:fldChar w:fldCharType="separate"/>
        </w:r>
        <w:r w:rsidR="00657CBA" w:rsidRPr="00657CBA">
          <w:rPr>
            <w:b/>
            <w:noProof/>
            <w:sz w:val="20"/>
            <w:lang w:val="es-ES_tradnl"/>
          </w:rPr>
          <w:t>2</w:t>
        </w:r>
        <w:r w:rsidRPr="00853FAB">
          <w:rPr>
            <w:sz w:val="20"/>
            <w:lang w:val="es-ES_tradnl"/>
          </w:rPr>
          <w:fldChar w:fldCharType="end"/>
        </w:r>
      </w:p>
    </w:sdtContent>
  </w:sdt>
  <w:p w14:paraId="6CA184F1" w14:textId="77777777" w:rsidR="006B42AC" w:rsidRPr="00701EA8" w:rsidRDefault="006B42AC">
    <w:pPr>
      <w:pStyle w:val="Header"/>
      <w:rPr>
        <w:sz w:val="20"/>
        <w:lang w:val="es-MX"/>
      </w:rPr>
    </w:pPr>
  </w:p>
  <w:p w14:paraId="0B75FE80" w14:textId="77777777" w:rsidR="006B42AC" w:rsidRPr="00701EA8" w:rsidRDefault="006B42AC" w:rsidP="0075791F">
    <w:pPr>
      <w:pStyle w:val="Header"/>
      <w:rPr>
        <w:i/>
        <w:lang w:val="es-MX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C1CB0"/>
    <w:multiLevelType w:val="hybridMultilevel"/>
    <w:tmpl w:val="31EC78BC"/>
    <w:lvl w:ilvl="0" w:tplc="D5720FF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DA7787"/>
    <w:multiLevelType w:val="hybridMultilevel"/>
    <w:tmpl w:val="A16EA366"/>
    <w:lvl w:ilvl="0" w:tplc="370E8DE8">
      <w:start w:val="1"/>
      <w:numFmt w:val="bullet"/>
      <w:lvlText w:val="£"/>
      <w:lvlJc w:val="left"/>
      <w:pPr>
        <w:ind w:left="144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B41831"/>
    <w:multiLevelType w:val="hybridMultilevel"/>
    <w:tmpl w:val="A69421E6"/>
    <w:lvl w:ilvl="0" w:tplc="370E8DE8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C667EC4"/>
    <w:multiLevelType w:val="hybridMultilevel"/>
    <w:tmpl w:val="DB8667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BD30E0"/>
    <w:multiLevelType w:val="hybridMultilevel"/>
    <w:tmpl w:val="87845EE6"/>
    <w:lvl w:ilvl="0" w:tplc="370E8DE8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444DA"/>
    <w:multiLevelType w:val="hybridMultilevel"/>
    <w:tmpl w:val="ABD6DD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4E63424"/>
    <w:multiLevelType w:val="hybridMultilevel"/>
    <w:tmpl w:val="26A8603E"/>
    <w:lvl w:ilvl="0" w:tplc="8C10B814">
      <w:start w:val="1"/>
      <w:numFmt w:val="bullet"/>
      <w:lvlText w:val="•"/>
      <w:lvlJc w:val="left"/>
      <w:pPr>
        <w:ind w:left="720" w:hanging="360"/>
      </w:pPr>
      <w:rPr>
        <w:rFonts w:ascii="Gill Sans MT" w:hAnsi="Gill Sans 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6F0252"/>
    <w:multiLevelType w:val="hybridMultilevel"/>
    <w:tmpl w:val="50E033FC"/>
    <w:lvl w:ilvl="0" w:tplc="370E8DE8">
      <w:start w:val="1"/>
      <w:numFmt w:val="bullet"/>
      <w:lvlText w:val="£"/>
      <w:lvlJc w:val="left"/>
      <w:pPr>
        <w:ind w:left="107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8" w15:restartNumberingAfterBreak="0">
    <w:nsid w:val="6E9D59D7"/>
    <w:multiLevelType w:val="hybridMultilevel"/>
    <w:tmpl w:val="C8E803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2D07476"/>
    <w:multiLevelType w:val="hybridMultilevel"/>
    <w:tmpl w:val="295C059C"/>
    <w:lvl w:ilvl="0" w:tplc="370E8DE8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606993"/>
    <w:multiLevelType w:val="hybridMultilevel"/>
    <w:tmpl w:val="041295D4"/>
    <w:lvl w:ilvl="0" w:tplc="3F62EFA2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7281E71"/>
    <w:multiLevelType w:val="hybridMultilevel"/>
    <w:tmpl w:val="F4D084A6"/>
    <w:lvl w:ilvl="0" w:tplc="370E8DE8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0"/>
  </w:num>
  <w:num w:numId="4">
    <w:abstractNumId w:val="3"/>
  </w:num>
  <w:num w:numId="5">
    <w:abstractNumId w:val="5"/>
  </w:num>
  <w:num w:numId="6">
    <w:abstractNumId w:val="8"/>
  </w:num>
  <w:num w:numId="7">
    <w:abstractNumId w:val="1"/>
  </w:num>
  <w:num w:numId="8">
    <w:abstractNumId w:val="9"/>
  </w:num>
  <w:num w:numId="9">
    <w:abstractNumId w:val="4"/>
  </w:num>
  <w:num w:numId="10">
    <w:abstractNumId w:val="11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MTI2NDYxMrUwMbdQ0lEKTi0uzszPAykwrAUA+c/BuiwAAAA="/>
  </w:docVars>
  <w:rsids>
    <w:rsidRoot w:val="001F17B6"/>
    <w:rsid w:val="00004865"/>
    <w:rsid w:val="00015147"/>
    <w:rsid w:val="00033B54"/>
    <w:rsid w:val="00035E77"/>
    <w:rsid w:val="000455E3"/>
    <w:rsid w:val="00080CF4"/>
    <w:rsid w:val="000876D2"/>
    <w:rsid w:val="000921D3"/>
    <w:rsid w:val="00094B6E"/>
    <w:rsid w:val="000A62D5"/>
    <w:rsid w:val="000A75A9"/>
    <w:rsid w:val="000D005D"/>
    <w:rsid w:val="000D1FE1"/>
    <w:rsid w:val="000E6B1B"/>
    <w:rsid w:val="00187983"/>
    <w:rsid w:val="001932CC"/>
    <w:rsid w:val="00196CCC"/>
    <w:rsid w:val="001975A2"/>
    <w:rsid w:val="001A0D8B"/>
    <w:rsid w:val="001B1624"/>
    <w:rsid w:val="001B2340"/>
    <w:rsid w:val="001C7B71"/>
    <w:rsid w:val="001F17B6"/>
    <w:rsid w:val="002103E9"/>
    <w:rsid w:val="00222FDA"/>
    <w:rsid w:val="00232695"/>
    <w:rsid w:val="00247648"/>
    <w:rsid w:val="0025342C"/>
    <w:rsid w:val="00276CCB"/>
    <w:rsid w:val="002A1DC4"/>
    <w:rsid w:val="002C3B9E"/>
    <w:rsid w:val="002E2DA7"/>
    <w:rsid w:val="002E32BE"/>
    <w:rsid w:val="003016B7"/>
    <w:rsid w:val="00381083"/>
    <w:rsid w:val="00381A97"/>
    <w:rsid w:val="00391425"/>
    <w:rsid w:val="0039313B"/>
    <w:rsid w:val="003A7BF8"/>
    <w:rsid w:val="003F2F77"/>
    <w:rsid w:val="00401E1C"/>
    <w:rsid w:val="00411542"/>
    <w:rsid w:val="004152A3"/>
    <w:rsid w:val="004254E6"/>
    <w:rsid w:val="00446940"/>
    <w:rsid w:val="004675EB"/>
    <w:rsid w:val="00473BDF"/>
    <w:rsid w:val="00475CB2"/>
    <w:rsid w:val="004767D8"/>
    <w:rsid w:val="00493C88"/>
    <w:rsid w:val="004A074F"/>
    <w:rsid w:val="004B28EB"/>
    <w:rsid w:val="004B3CB8"/>
    <w:rsid w:val="00502548"/>
    <w:rsid w:val="00521124"/>
    <w:rsid w:val="00531B79"/>
    <w:rsid w:val="005364B2"/>
    <w:rsid w:val="00545E09"/>
    <w:rsid w:val="005748F3"/>
    <w:rsid w:val="00585E53"/>
    <w:rsid w:val="005B63EE"/>
    <w:rsid w:val="005E783A"/>
    <w:rsid w:val="005F68EA"/>
    <w:rsid w:val="00603BF7"/>
    <w:rsid w:val="006306BE"/>
    <w:rsid w:val="00654BC8"/>
    <w:rsid w:val="00657CBA"/>
    <w:rsid w:val="0066762D"/>
    <w:rsid w:val="00696701"/>
    <w:rsid w:val="006A0128"/>
    <w:rsid w:val="006A7917"/>
    <w:rsid w:val="006B2A7F"/>
    <w:rsid w:val="006B42AC"/>
    <w:rsid w:val="006C17A7"/>
    <w:rsid w:val="006D1041"/>
    <w:rsid w:val="006D26A2"/>
    <w:rsid w:val="006F15C7"/>
    <w:rsid w:val="006F1E20"/>
    <w:rsid w:val="00701EA8"/>
    <w:rsid w:val="00722B46"/>
    <w:rsid w:val="00725ED3"/>
    <w:rsid w:val="007460E8"/>
    <w:rsid w:val="00756AAE"/>
    <w:rsid w:val="0075791F"/>
    <w:rsid w:val="007A537C"/>
    <w:rsid w:val="007B06B8"/>
    <w:rsid w:val="007C0FB2"/>
    <w:rsid w:val="007E7D09"/>
    <w:rsid w:val="007F787C"/>
    <w:rsid w:val="00807C8D"/>
    <w:rsid w:val="008168C1"/>
    <w:rsid w:val="00831878"/>
    <w:rsid w:val="00834212"/>
    <w:rsid w:val="00842FC3"/>
    <w:rsid w:val="00846BE2"/>
    <w:rsid w:val="0085062B"/>
    <w:rsid w:val="0085316D"/>
    <w:rsid w:val="00853FAB"/>
    <w:rsid w:val="00857E5D"/>
    <w:rsid w:val="008716CF"/>
    <w:rsid w:val="00886006"/>
    <w:rsid w:val="008976A3"/>
    <w:rsid w:val="008A0A4C"/>
    <w:rsid w:val="008B1518"/>
    <w:rsid w:val="008D2280"/>
    <w:rsid w:val="008E1F5F"/>
    <w:rsid w:val="008E73A4"/>
    <w:rsid w:val="008F7F4E"/>
    <w:rsid w:val="009200BB"/>
    <w:rsid w:val="00931CD0"/>
    <w:rsid w:val="0098107A"/>
    <w:rsid w:val="00982A30"/>
    <w:rsid w:val="0098377E"/>
    <w:rsid w:val="00984106"/>
    <w:rsid w:val="00991DF0"/>
    <w:rsid w:val="0099277B"/>
    <w:rsid w:val="009C5351"/>
    <w:rsid w:val="009D45F3"/>
    <w:rsid w:val="009F274A"/>
    <w:rsid w:val="00A176BF"/>
    <w:rsid w:val="00A3360B"/>
    <w:rsid w:val="00A33BEA"/>
    <w:rsid w:val="00A37A26"/>
    <w:rsid w:val="00A526B1"/>
    <w:rsid w:val="00A53B4E"/>
    <w:rsid w:val="00A63D40"/>
    <w:rsid w:val="00A933C1"/>
    <w:rsid w:val="00A96096"/>
    <w:rsid w:val="00B14807"/>
    <w:rsid w:val="00B566D2"/>
    <w:rsid w:val="00B62516"/>
    <w:rsid w:val="00B96AFC"/>
    <w:rsid w:val="00BC026B"/>
    <w:rsid w:val="00BE1DC1"/>
    <w:rsid w:val="00BE322E"/>
    <w:rsid w:val="00BE3871"/>
    <w:rsid w:val="00C052DB"/>
    <w:rsid w:val="00C12263"/>
    <w:rsid w:val="00C132C3"/>
    <w:rsid w:val="00C2246A"/>
    <w:rsid w:val="00C61DC2"/>
    <w:rsid w:val="00C871F1"/>
    <w:rsid w:val="00CB1CEE"/>
    <w:rsid w:val="00CC18AF"/>
    <w:rsid w:val="00CD6820"/>
    <w:rsid w:val="00CF497B"/>
    <w:rsid w:val="00D05BC0"/>
    <w:rsid w:val="00D158E7"/>
    <w:rsid w:val="00D2170E"/>
    <w:rsid w:val="00D34058"/>
    <w:rsid w:val="00D347B3"/>
    <w:rsid w:val="00D47B13"/>
    <w:rsid w:val="00D73A66"/>
    <w:rsid w:val="00D86F8F"/>
    <w:rsid w:val="00DA0552"/>
    <w:rsid w:val="00DC2CAD"/>
    <w:rsid w:val="00DC3221"/>
    <w:rsid w:val="00DE6AB2"/>
    <w:rsid w:val="00E31F9F"/>
    <w:rsid w:val="00E422DC"/>
    <w:rsid w:val="00E4614F"/>
    <w:rsid w:val="00E65BDF"/>
    <w:rsid w:val="00E8453F"/>
    <w:rsid w:val="00EB792C"/>
    <w:rsid w:val="00EC6606"/>
    <w:rsid w:val="00EC76F6"/>
    <w:rsid w:val="00ED5EA6"/>
    <w:rsid w:val="00EE1F25"/>
    <w:rsid w:val="00EF4221"/>
    <w:rsid w:val="00F377C9"/>
    <w:rsid w:val="00F71680"/>
    <w:rsid w:val="00F800A8"/>
    <w:rsid w:val="00F80DFA"/>
    <w:rsid w:val="00FA7457"/>
    <w:rsid w:val="00FB4866"/>
    <w:rsid w:val="00FB6E4A"/>
    <w:rsid w:val="00FD67C5"/>
    <w:rsid w:val="00FE6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0DAB4D"/>
  <w15:docId w15:val="{3CAA324C-0A08-499A-85ED-28891E4C9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2D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502548"/>
    <w:pPr>
      <w:keepNext/>
      <w:outlineLvl w:val="2"/>
    </w:pPr>
    <w:rPr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2F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F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2F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FC3"/>
  </w:style>
  <w:style w:type="paragraph" w:styleId="Footer">
    <w:name w:val="footer"/>
    <w:basedOn w:val="Normal"/>
    <w:link w:val="FooterChar"/>
    <w:uiPriority w:val="99"/>
    <w:unhideWhenUsed/>
    <w:rsid w:val="00842F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FC3"/>
  </w:style>
  <w:style w:type="character" w:styleId="Hyperlink">
    <w:name w:val="Hyperlink"/>
    <w:basedOn w:val="DefaultParagraphFont"/>
    <w:rsid w:val="002E2DA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E2DA7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E2DA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96AFC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A3360B"/>
    <w:pPr>
      <w:widowControl w:val="0"/>
    </w:pPr>
    <w:rPr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rsid w:val="00A3360B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odyText3">
    <w:name w:val="Body Text 3"/>
    <w:basedOn w:val="Normal"/>
    <w:link w:val="BodyText3Char"/>
    <w:rsid w:val="00A3360B"/>
    <w:rPr>
      <w:sz w:val="28"/>
      <w:szCs w:val="20"/>
    </w:rPr>
  </w:style>
  <w:style w:type="character" w:customStyle="1" w:styleId="BodyText3Char">
    <w:name w:val="Body Text 3 Char"/>
    <w:basedOn w:val="DefaultParagraphFont"/>
    <w:link w:val="BodyText3"/>
    <w:rsid w:val="00A3360B"/>
    <w:rPr>
      <w:rFonts w:ascii="Times New Roman" w:eastAsia="Times New Roman" w:hAnsi="Times New Roman" w:cs="Times New Roman"/>
      <w:sz w:val="28"/>
      <w:szCs w:val="20"/>
    </w:rPr>
  </w:style>
  <w:style w:type="table" w:styleId="TableGrid">
    <w:name w:val="Table Grid"/>
    <w:basedOn w:val="TableNormal"/>
    <w:rsid w:val="00A336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502548"/>
    <w:rPr>
      <w:rFonts w:ascii="Times New Roman" w:eastAsia="Times New Roman" w:hAnsi="Times New Roman" w:cs="Times New Roman"/>
      <w:b/>
      <w:bCs/>
      <w:sz w:val="28"/>
      <w:szCs w:val="26"/>
    </w:rPr>
  </w:style>
  <w:style w:type="paragraph" w:styleId="Revision">
    <w:name w:val="Revision"/>
    <w:hidden/>
    <w:uiPriority w:val="99"/>
    <w:semiHidden/>
    <w:rsid w:val="00475C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67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744907EE8FBA468A63797D3DA6BA95" ma:contentTypeVersion="12" ma:contentTypeDescription="Create a new document." ma:contentTypeScope="" ma:versionID="0016a262917cccb92cdb460d2268649a">
  <xsd:schema xmlns:xsd="http://www.w3.org/2001/XMLSchema" xmlns:xs="http://www.w3.org/2001/XMLSchema" xmlns:p="http://schemas.microsoft.com/office/2006/metadata/properties" xmlns:ns1="http://schemas.microsoft.com/sharepoint/v3" xmlns:ns2="478e645f-f809-4754-aade-1a38aa64b1d4" xmlns:ns3="aaec6e43-9323-49a8-9a5e-01797d5eede3" targetNamespace="http://schemas.microsoft.com/office/2006/metadata/properties" ma:root="true" ma:fieldsID="cb4181aad0faf579b2db585664d57f19" ns1:_="" ns2:_="" ns3:_="">
    <xsd:import namespace="http://schemas.microsoft.com/sharepoint/v3"/>
    <xsd:import namespace="478e645f-f809-4754-aade-1a38aa64b1d4"/>
    <xsd:import namespace="aaec6e43-9323-49a8-9a5e-01797d5eed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e645f-f809-4754-aade-1a38aa64b1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c6e43-9323-49a8-9a5e-01797d5ee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DA6E2C-14E0-42E3-8D0D-5B884526E7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6EC239F-03F3-471D-AF13-7262FB741B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520A48-A975-43B4-809B-F27FB61D43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8e645f-f809-4754-aade-1a38aa64b1d4"/>
    <ds:schemaRef ds:uri="aaec6e43-9323-49a8-9a5e-01797d5eed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C9E2EA-E9CE-4498-9CB8-6C8FA9E91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560</Words>
  <Characters>889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Mayer</dc:creator>
  <cp:lastModifiedBy>Ann Turner</cp:lastModifiedBy>
  <cp:revision>2</cp:revision>
  <cp:lastPrinted>2010-12-15T16:10:00Z</cp:lastPrinted>
  <dcterms:created xsi:type="dcterms:W3CDTF">2019-02-13T14:39:00Z</dcterms:created>
  <dcterms:modified xsi:type="dcterms:W3CDTF">2019-02-13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H42lOf5Plu__67EkjH447S-ZfmNiK7tFvAhheunUQZg</vt:lpwstr>
  </property>
  <property fmtid="{D5CDD505-2E9C-101B-9397-08002B2CF9AE}" pid="4" name="Google.Documents.RevisionId">
    <vt:lpwstr>14205622662094963578</vt:lpwstr>
  </property>
  <property fmtid="{D5CDD505-2E9C-101B-9397-08002B2CF9AE}" pid="5" name="Google.Documents.PluginVersion">
    <vt:lpwstr>2.0.2662.553</vt:lpwstr>
  </property>
  <property fmtid="{D5CDD505-2E9C-101B-9397-08002B2CF9AE}" pid="6" name="Google.Documents.MergeIncapabilityFlags">
    <vt:i4>0</vt:i4>
  </property>
  <property fmtid="{D5CDD505-2E9C-101B-9397-08002B2CF9AE}" pid="7" name="ContentTypeId">
    <vt:lpwstr>0x01010082744907EE8FBA468A63797D3DA6BA95</vt:lpwstr>
  </property>
</Properties>
</file>